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68076" w14:textId="54EC0E87" w:rsidR="00CD5790" w:rsidRPr="00D537B9" w:rsidRDefault="00615F75" w:rsidP="0010473F">
      <w:pPr>
        <w:shd w:val="clear" w:color="auto" w:fill="9BBB59" w:themeFill="accent3"/>
        <w:tabs>
          <w:tab w:val="left" w:pos="529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  <w:lang w:val="en-US"/>
        </w:rPr>
      </w:pPr>
      <w:r w:rsidRPr="00D537B9">
        <w:rPr>
          <w:rFonts w:asciiTheme="minorBidi" w:hAnsiTheme="minorBidi"/>
          <w:b/>
          <w:bCs/>
          <w:sz w:val="24"/>
          <w:szCs w:val="24"/>
          <w:lang w:val="en-US"/>
        </w:rPr>
        <w:t>Timetable: 3rd year license Specialty: Microbiology Semester 5 (2023-2024</w:t>
      </w:r>
      <w:proofErr w:type="gramStart"/>
      <w:r w:rsidR="00EF5054" w:rsidRPr="00D537B9">
        <w:rPr>
          <w:rFonts w:asciiTheme="minorBidi" w:hAnsiTheme="minorBidi"/>
          <w:b/>
          <w:bCs/>
          <w:sz w:val="24"/>
          <w:szCs w:val="24"/>
          <w:lang w:val="en-US"/>
        </w:rPr>
        <w:t>)</w:t>
      </w:r>
      <w:r w:rsidR="0033669A">
        <w:rPr>
          <w:rFonts w:asciiTheme="minorBidi" w:hAnsiTheme="minorBidi"/>
          <w:b/>
          <w:bCs/>
          <w:sz w:val="24"/>
          <w:szCs w:val="24"/>
          <w:lang w:val="en-US"/>
        </w:rPr>
        <w:t xml:space="preserve"> </w:t>
      </w:r>
      <w:r w:rsidR="003E681A">
        <w:rPr>
          <w:rFonts w:asciiTheme="minorBidi" w:hAnsiTheme="minorBidi"/>
          <w:b/>
          <w:bCs/>
          <w:sz w:val="24"/>
          <w:szCs w:val="24"/>
          <w:lang w:val="en-US"/>
        </w:rPr>
        <w:t xml:space="preserve"> </w:t>
      </w:r>
      <w:r w:rsidR="003E681A">
        <w:rPr>
          <w:b/>
          <w:bCs/>
          <w:sz w:val="24"/>
          <w:szCs w:val="24"/>
          <w:highlight w:val="cyan"/>
        </w:rPr>
        <w:t>Class</w:t>
      </w:r>
      <w:proofErr w:type="gramEnd"/>
      <w:r w:rsidR="003E681A">
        <w:rPr>
          <w:b/>
          <w:bCs/>
          <w:sz w:val="24"/>
          <w:szCs w:val="24"/>
          <w:highlight w:val="cyan"/>
        </w:rPr>
        <w:t> : 11</w:t>
      </w:r>
      <w:r w:rsidR="0033669A" w:rsidRPr="00733F00">
        <w:rPr>
          <w:b/>
          <w:bCs/>
          <w:sz w:val="24"/>
          <w:szCs w:val="24"/>
          <w:highlight w:val="cyan"/>
        </w:rPr>
        <w:t xml:space="preserve"> Block I</w:t>
      </w:r>
    </w:p>
    <w:tbl>
      <w:tblPr>
        <w:tblStyle w:val="Grilledutableau1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418"/>
        <w:gridCol w:w="2410"/>
        <w:gridCol w:w="2977"/>
        <w:gridCol w:w="2835"/>
        <w:gridCol w:w="2268"/>
        <w:gridCol w:w="2126"/>
        <w:gridCol w:w="283"/>
        <w:gridCol w:w="1276"/>
      </w:tblGrid>
      <w:tr w:rsidR="00615F75" w:rsidRPr="00D537B9" w14:paraId="2698003A" w14:textId="77777777" w:rsidTr="0073150B">
        <w:trPr>
          <w:trHeight w:val="383"/>
        </w:trPr>
        <w:tc>
          <w:tcPr>
            <w:tcW w:w="1418" w:type="dxa"/>
            <w:vAlign w:val="center"/>
          </w:tcPr>
          <w:p w14:paraId="39CE22D4" w14:textId="77777777" w:rsidR="005E6B1C" w:rsidRPr="00D537B9" w:rsidRDefault="005E6B1C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341AF63C" w14:textId="77777777" w:rsidR="005E6B1C" w:rsidRPr="00D537B9" w:rsidRDefault="005E6B1C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8-9.30</w:t>
            </w:r>
          </w:p>
        </w:tc>
        <w:tc>
          <w:tcPr>
            <w:tcW w:w="2977" w:type="dxa"/>
            <w:vAlign w:val="center"/>
          </w:tcPr>
          <w:p w14:paraId="09651FC3" w14:textId="77777777" w:rsidR="005E6B1C" w:rsidRPr="00D537B9" w:rsidRDefault="005E6B1C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9.30-11</w:t>
            </w:r>
          </w:p>
        </w:tc>
        <w:tc>
          <w:tcPr>
            <w:tcW w:w="2835" w:type="dxa"/>
            <w:vAlign w:val="center"/>
          </w:tcPr>
          <w:p w14:paraId="078025A7" w14:textId="77777777" w:rsidR="005E6B1C" w:rsidRPr="00D537B9" w:rsidRDefault="005E6B1C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11-12.30</w:t>
            </w:r>
          </w:p>
        </w:tc>
        <w:tc>
          <w:tcPr>
            <w:tcW w:w="2268" w:type="dxa"/>
            <w:vAlign w:val="center"/>
          </w:tcPr>
          <w:p w14:paraId="5A3138C8" w14:textId="77777777" w:rsidR="005E6B1C" w:rsidRPr="00D537B9" w:rsidRDefault="005E6B1C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12.30-14</w:t>
            </w:r>
          </w:p>
        </w:tc>
        <w:tc>
          <w:tcPr>
            <w:tcW w:w="2126" w:type="dxa"/>
            <w:vAlign w:val="center"/>
          </w:tcPr>
          <w:p w14:paraId="2D5C2494" w14:textId="77777777" w:rsidR="005E6B1C" w:rsidRPr="00D537B9" w:rsidRDefault="005E6B1C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14-15.30</w:t>
            </w:r>
          </w:p>
        </w:tc>
        <w:tc>
          <w:tcPr>
            <w:tcW w:w="1559" w:type="dxa"/>
            <w:gridSpan w:val="2"/>
            <w:vAlign w:val="center"/>
          </w:tcPr>
          <w:p w14:paraId="42F40607" w14:textId="77777777" w:rsidR="005E6B1C" w:rsidRPr="00D537B9" w:rsidRDefault="005E6B1C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15.30-17</w:t>
            </w:r>
          </w:p>
        </w:tc>
      </w:tr>
      <w:tr w:rsidR="0010473F" w:rsidRPr="00920E92" w14:paraId="32626BB6" w14:textId="77777777" w:rsidTr="00635B63">
        <w:trPr>
          <w:trHeight w:val="85"/>
        </w:trPr>
        <w:tc>
          <w:tcPr>
            <w:tcW w:w="1418" w:type="dxa"/>
            <w:vAlign w:val="center"/>
          </w:tcPr>
          <w:p w14:paraId="3304CAEA" w14:textId="30E3F8F9" w:rsidR="0010473F" w:rsidRPr="00D537B9" w:rsidRDefault="0010473F" w:rsidP="00615F75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Saturday</w:t>
            </w:r>
          </w:p>
        </w:tc>
        <w:tc>
          <w:tcPr>
            <w:tcW w:w="2410" w:type="dxa"/>
            <w:vAlign w:val="center"/>
          </w:tcPr>
          <w:p w14:paraId="59E93C36" w14:textId="77777777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18787326" w14:textId="77777777" w:rsidR="0010473F" w:rsidRPr="00D537B9" w:rsidRDefault="0010473F" w:rsidP="009A4B6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Scientific English</w:t>
            </w:r>
          </w:p>
          <w:p w14:paraId="5FE63AE4" w14:textId="77777777" w:rsidR="0010473F" w:rsidRPr="00D537B9" w:rsidRDefault="0010473F" w:rsidP="009A4B60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5A06A8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iss </w:t>
            </w:r>
            <w:proofErr w:type="spellStart"/>
            <w:r w:rsidRPr="005A06A8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Khenfar</w:t>
            </w:r>
            <w:proofErr w:type="spellEnd"/>
          </w:p>
          <w:p w14:paraId="63B7DAB7" w14:textId="1E6E1E9D" w:rsidR="0010473F" w:rsidRPr="00D537B9" w:rsidRDefault="0010473F" w:rsidP="009A4B6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A46B75">
              <w:rPr>
                <w:rFonts w:asciiTheme="minorBidi" w:eastAsia="Cambria" w:hAnsiTheme="minorBidi"/>
                <w:sz w:val="24"/>
                <w:szCs w:val="24"/>
                <w:highlight w:val="green"/>
                <w:lang w:val="en-US"/>
              </w:rPr>
              <w:t>(Distance lessons)</w:t>
            </w:r>
          </w:p>
        </w:tc>
        <w:tc>
          <w:tcPr>
            <w:tcW w:w="2835" w:type="dxa"/>
            <w:vAlign w:val="center"/>
          </w:tcPr>
          <w:p w14:paraId="1F4E80A4" w14:textId="34AE2970" w:rsidR="0010473F" w:rsidRPr="00D537B9" w:rsidRDefault="0010473F" w:rsidP="009A4B60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6CC6E0B" w14:textId="77777777" w:rsidR="0010473F" w:rsidRPr="00D537B9" w:rsidRDefault="0010473F" w:rsidP="00CD579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</w:p>
        </w:tc>
        <w:tc>
          <w:tcPr>
            <w:tcW w:w="3685" w:type="dxa"/>
            <w:gridSpan w:val="3"/>
            <w:vAlign w:val="center"/>
          </w:tcPr>
          <w:p w14:paraId="08FB7920" w14:textId="77777777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10473F" w:rsidRPr="00920E92" w14:paraId="7B063481" w14:textId="77777777" w:rsidTr="00635B63">
        <w:trPr>
          <w:trHeight w:val="383"/>
        </w:trPr>
        <w:tc>
          <w:tcPr>
            <w:tcW w:w="1418" w:type="dxa"/>
            <w:vMerge w:val="restart"/>
            <w:vAlign w:val="center"/>
          </w:tcPr>
          <w:p w14:paraId="304D8810" w14:textId="52AB3DEC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Sunday</w:t>
            </w:r>
          </w:p>
        </w:tc>
        <w:tc>
          <w:tcPr>
            <w:tcW w:w="2410" w:type="dxa"/>
            <w:vMerge w:val="restart"/>
            <w:vAlign w:val="center"/>
          </w:tcPr>
          <w:p w14:paraId="3F6DB181" w14:textId="77777777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proofErr w:type="spellStart"/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yco</w:t>
            </w:r>
            <w:proofErr w:type="spellEnd"/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. algo. virology</w:t>
            </w:r>
          </w:p>
          <w:p w14:paraId="6E3F8451" w14:textId="77777777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r. </w:t>
            </w:r>
            <w:proofErr w:type="spellStart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Hamitou</w:t>
            </w:r>
            <w:proofErr w:type="spellEnd"/>
          </w:p>
          <w:p w14:paraId="2969A33C" w14:textId="0A57F270" w:rsidR="0010473F" w:rsidRPr="00D537B9" w:rsidRDefault="0010473F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5812" w:type="dxa"/>
            <w:gridSpan w:val="2"/>
            <w:vAlign w:val="center"/>
          </w:tcPr>
          <w:p w14:paraId="40E99ADC" w14:textId="77777777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proofErr w:type="spellStart"/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yco</w:t>
            </w:r>
            <w:proofErr w:type="spellEnd"/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. algo. Virology (Practical work)</w:t>
            </w:r>
          </w:p>
          <w:p w14:paraId="5CE6CFE6" w14:textId="77777777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r. </w:t>
            </w:r>
            <w:proofErr w:type="spellStart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Hamitou</w:t>
            </w:r>
            <w:proofErr w:type="spellEnd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235274D6" w14:textId="1DC28C90" w:rsidR="0010473F" w:rsidRPr="00D537B9" w:rsidRDefault="0010473F" w:rsidP="00CD579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G01/G2 Microbiology lab</w:t>
            </w:r>
          </w:p>
        </w:tc>
        <w:tc>
          <w:tcPr>
            <w:tcW w:w="2268" w:type="dxa"/>
            <w:vMerge w:val="restart"/>
            <w:shd w:val="clear" w:color="auto" w:fill="D9D9D9" w:themeFill="background1" w:themeFillShade="D9"/>
            <w:vAlign w:val="center"/>
          </w:tcPr>
          <w:p w14:paraId="2EBE9ED8" w14:textId="61DAD60C" w:rsidR="0010473F" w:rsidRPr="00D537B9" w:rsidRDefault="0010473F" w:rsidP="00CD579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</w:p>
        </w:tc>
        <w:tc>
          <w:tcPr>
            <w:tcW w:w="3685" w:type="dxa"/>
            <w:gridSpan w:val="3"/>
            <w:vMerge w:val="restart"/>
            <w:vAlign w:val="center"/>
          </w:tcPr>
          <w:p w14:paraId="0D07B061" w14:textId="4778127B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10473F" w:rsidRPr="00D537B9" w14:paraId="665A9497" w14:textId="77777777" w:rsidTr="00635B63">
        <w:trPr>
          <w:trHeight w:val="382"/>
        </w:trPr>
        <w:tc>
          <w:tcPr>
            <w:tcW w:w="1418" w:type="dxa"/>
            <w:vMerge/>
            <w:vAlign w:val="center"/>
          </w:tcPr>
          <w:p w14:paraId="26ECD550" w14:textId="77777777" w:rsidR="0010473F" w:rsidRPr="00D537B9" w:rsidRDefault="0010473F" w:rsidP="00615F75">
            <w:pPr>
              <w:jc w:val="center"/>
              <w:rPr>
                <w:rFonts w:asciiTheme="minorBidi" w:hAnsiTheme="minorBidi"/>
                <w:b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vMerge/>
            <w:vAlign w:val="center"/>
          </w:tcPr>
          <w:p w14:paraId="66C017E8" w14:textId="77777777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</w:p>
        </w:tc>
        <w:tc>
          <w:tcPr>
            <w:tcW w:w="5812" w:type="dxa"/>
            <w:gridSpan w:val="2"/>
            <w:vAlign w:val="center"/>
          </w:tcPr>
          <w:p w14:paraId="0A02BE51" w14:textId="77777777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icrobial biochemistry</w:t>
            </w:r>
          </w:p>
          <w:p w14:paraId="264BE4EC" w14:textId="77777777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 (Practical work)</w:t>
            </w:r>
          </w:p>
          <w:p w14:paraId="4899EDC0" w14:textId="0383C565" w:rsidR="0010473F" w:rsidRPr="00920E92" w:rsidRDefault="00023AA7" w:rsidP="00C335FF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920E92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</w:t>
            </w:r>
            <w:r w:rsidR="00997637" w:rsidRPr="00920E92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rs</w:t>
            </w:r>
            <w:r w:rsidRPr="00920E92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. </w:t>
            </w:r>
            <w:r w:rsidR="0010473F" w:rsidRPr="00920E92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eziani</w:t>
            </w:r>
          </w:p>
          <w:p w14:paraId="726201CF" w14:textId="5442CB8C" w:rsidR="0010473F" w:rsidRPr="00D537B9" w:rsidRDefault="0010473F" w:rsidP="00C335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G01/G02 Microbiology lab</w:t>
            </w:r>
          </w:p>
        </w:tc>
        <w:tc>
          <w:tcPr>
            <w:tcW w:w="2268" w:type="dxa"/>
            <w:vMerge/>
            <w:shd w:val="clear" w:color="auto" w:fill="D9D9D9" w:themeFill="background1" w:themeFillShade="D9"/>
            <w:vAlign w:val="center"/>
          </w:tcPr>
          <w:p w14:paraId="34EC5CEF" w14:textId="77777777" w:rsidR="0010473F" w:rsidRPr="00D537B9" w:rsidRDefault="0010473F" w:rsidP="00CD579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</w:p>
        </w:tc>
        <w:tc>
          <w:tcPr>
            <w:tcW w:w="3685" w:type="dxa"/>
            <w:gridSpan w:val="3"/>
            <w:vMerge/>
            <w:vAlign w:val="center"/>
          </w:tcPr>
          <w:p w14:paraId="63DE6877" w14:textId="77777777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3D13EF" w:rsidRPr="00920E92" w14:paraId="0041D1C3" w14:textId="77777777" w:rsidTr="00635B63">
        <w:trPr>
          <w:trHeight w:val="957"/>
        </w:trPr>
        <w:tc>
          <w:tcPr>
            <w:tcW w:w="1418" w:type="dxa"/>
            <w:vAlign w:val="center"/>
          </w:tcPr>
          <w:p w14:paraId="0C9C08AA" w14:textId="77777777" w:rsidR="003D13EF" w:rsidRPr="00D537B9" w:rsidRDefault="003D13EF" w:rsidP="00615F75">
            <w:pPr>
              <w:jc w:val="center"/>
              <w:rPr>
                <w:rFonts w:asciiTheme="minorBidi" w:hAnsiTheme="minorBidi"/>
                <w:b/>
                <w:sz w:val="24"/>
                <w:szCs w:val="24"/>
                <w:lang w:val="en-US"/>
              </w:rPr>
            </w:pPr>
          </w:p>
          <w:p w14:paraId="38192CB4" w14:textId="1FA67325" w:rsidR="003D13EF" w:rsidRPr="00D537B9" w:rsidRDefault="003D13E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Monday</w:t>
            </w:r>
            <w:proofErr w:type="spellEnd"/>
          </w:p>
        </w:tc>
        <w:tc>
          <w:tcPr>
            <w:tcW w:w="2410" w:type="dxa"/>
            <w:vAlign w:val="center"/>
          </w:tcPr>
          <w:p w14:paraId="38D4C856" w14:textId="77777777" w:rsidR="003D13EF" w:rsidRPr="00D537B9" w:rsidRDefault="003D13E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7" w:type="dxa"/>
            <w:vAlign w:val="center"/>
          </w:tcPr>
          <w:p w14:paraId="13C8D2B7" w14:textId="77777777" w:rsidR="003D13EF" w:rsidRPr="00D537B9" w:rsidRDefault="003D13EF" w:rsidP="00615F75">
            <w:pPr>
              <w:jc w:val="center"/>
              <w:rPr>
                <w:rFonts w:asciiTheme="minorBidi" w:eastAsia="Calibri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libri" w:hAnsiTheme="minorBidi"/>
                <w:sz w:val="24"/>
                <w:szCs w:val="24"/>
                <w:lang w:val="en-US"/>
              </w:rPr>
              <w:t>Systematics of prokaryotes</w:t>
            </w:r>
          </w:p>
          <w:p w14:paraId="34A0C342" w14:textId="3DE10692" w:rsidR="003D13EF" w:rsidRPr="00D537B9" w:rsidRDefault="003D13E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r. Derouiche</w:t>
            </w:r>
          </w:p>
          <w:p w14:paraId="166F8D1A" w14:textId="6AFC6B08" w:rsidR="003D13EF" w:rsidRPr="00D537B9" w:rsidRDefault="003D13EF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2835" w:type="dxa"/>
            <w:vAlign w:val="center"/>
          </w:tcPr>
          <w:p w14:paraId="75AA87DA" w14:textId="77777777" w:rsidR="003D13EF" w:rsidRPr="00D537B9" w:rsidRDefault="003D13EF" w:rsidP="00615F75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icrobial biochemistry</w:t>
            </w:r>
          </w:p>
          <w:p w14:paraId="12E9173C" w14:textId="34766A84" w:rsidR="003D13EF" w:rsidRPr="00D537B9" w:rsidRDefault="003D13E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r. Djaballah</w:t>
            </w:r>
          </w:p>
          <w:p w14:paraId="46363D52" w14:textId="70A30285" w:rsidR="003D13EF" w:rsidRPr="00D537B9" w:rsidRDefault="003D13EF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9DB4B22" w14:textId="76E3DF82" w:rsidR="003D13EF" w:rsidRPr="00D537B9" w:rsidRDefault="003D13EF" w:rsidP="0009106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409" w:type="dxa"/>
            <w:gridSpan w:val="2"/>
            <w:vAlign w:val="center"/>
          </w:tcPr>
          <w:p w14:paraId="1F02822D" w14:textId="77777777" w:rsidR="003D13EF" w:rsidRPr="00D537B9" w:rsidRDefault="003D13EF" w:rsidP="003D13EF">
            <w:pPr>
              <w:jc w:val="center"/>
              <w:rPr>
                <w:rFonts w:asciiTheme="minorBidi" w:eastAsia="Calibri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libri" w:hAnsiTheme="minorBidi"/>
                <w:sz w:val="24"/>
                <w:szCs w:val="24"/>
                <w:lang w:val="en-US"/>
              </w:rPr>
              <w:t xml:space="preserve">Molecular biology and genetic engineering </w:t>
            </w:r>
          </w:p>
          <w:p w14:paraId="3E48CD3E" w14:textId="77777777" w:rsidR="003D13EF" w:rsidRPr="00D537B9" w:rsidRDefault="003D13EF" w:rsidP="003D13E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(Directed work)</w:t>
            </w:r>
          </w:p>
          <w:p w14:paraId="09F695A6" w14:textId="10F84D4E" w:rsidR="003D13EF" w:rsidRPr="00D537B9" w:rsidRDefault="00EB13E9" w:rsidP="003D13E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iss. Achoura</w:t>
            </w:r>
          </w:p>
          <w:p w14:paraId="65D31543" w14:textId="38A4A8D2" w:rsidR="003D13EF" w:rsidRPr="00D537B9" w:rsidRDefault="003D13EF" w:rsidP="003D13EF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G0</w:t>
            </w:r>
            <w:r w:rsidR="003470C0">
              <w:rPr>
                <w:rFonts w:asciiTheme="minorBidi" w:eastAsia="Cambria" w:hAnsiTheme="minorBidi"/>
                <w:sz w:val="24"/>
                <w:szCs w:val="24"/>
                <w:lang w:val="en-US"/>
              </w:rPr>
              <w:t>1</w:t>
            </w: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/G</w:t>
            </w:r>
            <w:r w:rsidR="003470C0">
              <w:rPr>
                <w:rFonts w:asciiTheme="minorBidi" w:eastAsia="Cambria" w:hAnsiTheme="minorBidi"/>
                <w:sz w:val="24"/>
                <w:szCs w:val="24"/>
                <w:lang w:val="en-US"/>
              </w:rPr>
              <w:t>0</w:t>
            </w: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2  </w:t>
            </w:r>
          </w:p>
        </w:tc>
        <w:tc>
          <w:tcPr>
            <w:tcW w:w="1276" w:type="dxa"/>
            <w:vAlign w:val="center"/>
          </w:tcPr>
          <w:p w14:paraId="6E103EB0" w14:textId="56E33773" w:rsidR="003D13EF" w:rsidRPr="00D537B9" w:rsidRDefault="003D13E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CF129F" w:rsidRPr="00920E92" w14:paraId="636779F6" w14:textId="77777777" w:rsidTr="00635B63">
        <w:trPr>
          <w:trHeight w:val="967"/>
        </w:trPr>
        <w:tc>
          <w:tcPr>
            <w:tcW w:w="1418" w:type="dxa"/>
            <w:vAlign w:val="center"/>
          </w:tcPr>
          <w:p w14:paraId="79ADF5E5" w14:textId="77777777" w:rsidR="00CF129F" w:rsidRPr="00D537B9" w:rsidRDefault="00CF129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7818E800" w14:textId="7B0ECCF3" w:rsidR="00CF129F" w:rsidRPr="00D537B9" w:rsidRDefault="00CF129F" w:rsidP="00C578FF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Tuesday</w:t>
            </w:r>
          </w:p>
        </w:tc>
        <w:tc>
          <w:tcPr>
            <w:tcW w:w="2410" w:type="dxa"/>
            <w:vAlign w:val="center"/>
          </w:tcPr>
          <w:p w14:paraId="3191FC07" w14:textId="77777777" w:rsidR="00CD5790" w:rsidRPr="00D537B9" w:rsidRDefault="00CD5790" w:rsidP="00CD579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proofErr w:type="spellStart"/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yco</w:t>
            </w:r>
            <w:proofErr w:type="spellEnd"/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. algo. virology</w:t>
            </w:r>
          </w:p>
          <w:p w14:paraId="487E7707" w14:textId="77777777" w:rsidR="00CD5790" w:rsidRPr="00D537B9" w:rsidRDefault="00CD5790" w:rsidP="00CD5790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r. </w:t>
            </w:r>
            <w:proofErr w:type="spellStart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Hamitou</w:t>
            </w:r>
            <w:proofErr w:type="spellEnd"/>
          </w:p>
          <w:p w14:paraId="0AC9112C" w14:textId="1FED478C" w:rsidR="00CF129F" w:rsidRPr="00D537B9" w:rsidRDefault="00CD5790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2977" w:type="dxa"/>
            <w:vAlign w:val="center"/>
          </w:tcPr>
          <w:p w14:paraId="29DF1440" w14:textId="77777777" w:rsidR="00CF129F" w:rsidRPr="00D537B9" w:rsidRDefault="00CF129F" w:rsidP="00615F75">
            <w:pPr>
              <w:jc w:val="center"/>
              <w:rPr>
                <w:rFonts w:asciiTheme="minorBidi" w:eastAsia="Calibri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libri" w:hAnsiTheme="minorBidi"/>
                <w:sz w:val="24"/>
                <w:szCs w:val="24"/>
                <w:lang w:val="en-US"/>
              </w:rPr>
              <w:t xml:space="preserve">Molecular biology and genetic engineering </w:t>
            </w:r>
          </w:p>
          <w:p w14:paraId="51C285B0" w14:textId="61CDA9F6" w:rsidR="00CF129F" w:rsidRPr="00D537B9" w:rsidRDefault="00CF129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rs. </w:t>
            </w:r>
            <w:proofErr w:type="spellStart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Khenouchi</w:t>
            </w:r>
            <w:proofErr w:type="spellEnd"/>
          </w:p>
          <w:p w14:paraId="41B8067B" w14:textId="6CDE95BB" w:rsidR="00CF129F" w:rsidRPr="00D537B9" w:rsidRDefault="00CF129F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</w:rPr>
              <w:t xml:space="preserve">Course </w:t>
            </w:r>
          </w:p>
        </w:tc>
        <w:tc>
          <w:tcPr>
            <w:tcW w:w="2835" w:type="dxa"/>
            <w:vAlign w:val="center"/>
          </w:tcPr>
          <w:p w14:paraId="587B6139" w14:textId="77777777" w:rsidR="00CF129F" w:rsidRPr="00D537B9" w:rsidRDefault="00CF129F" w:rsidP="00C578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icrobial genetics</w:t>
            </w:r>
          </w:p>
          <w:p w14:paraId="104DA6CB" w14:textId="77777777" w:rsidR="00CF129F" w:rsidRPr="00D537B9" w:rsidRDefault="00CF129F" w:rsidP="00C578FF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r. </w:t>
            </w:r>
            <w:proofErr w:type="spellStart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Hamames</w:t>
            </w:r>
            <w:proofErr w:type="spellEnd"/>
          </w:p>
          <w:p w14:paraId="2AA287CD" w14:textId="322318E7" w:rsidR="00CF129F" w:rsidRPr="00D537B9" w:rsidRDefault="00CF129F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36C9E57D" w14:textId="5B43D138" w:rsidR="00CF129F" w:rsidRPr="00D537B9" w:rsidRDefault="00CF129F" w:rsidP="006A216D">
            <w:pPr>
              <w:jc w:val="center"/>
              <w:rPr>
                <w:rFonts w:asciiTheme="minorBidi" w:eastAsia="Cambria" w:hAnsiTheme="minorBidi"/>
                <w:b/>
                <w:bCs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3685" w:type="dxa"/>
            <w:gridSpan w:val="3"/>
            <w:vAlign w:val="center"/>
          </w:tcPr>
          <w:p w14:paraId="5A860B2C" w14:textId="4C83B4EF" w:rsidR="00CF129F" w:rsidRPr="00D537B9" w:rsidRDefault="00CF129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 </w:t>
            </w:r>
          </w:p>
        </w:tc>
      </w:tr>
      <w:tr w:rsidR="00615F75" w:rsidRPr="00920E92" w14:paraId="07AAA3DD" w14:textId="77777777" w:rsidTr="00635B63">
        <w:trPr>
          <w:trHeight w:val="868"/>
        </w:trPr>
        <w:tc>
          <w:tcPr>
            <w:tcW w:w="1418" w:type="dxa"/>
            <w:vAlign w:val="center"/>
          </w:tcPr>
          <w:p w14:paraId="4058569C" w14:textId="058DC0A0" w:rsidR="00615F75" w:rsidRPr="00D537B9" w:rsidRDefault="00D84510" w:rsidP="00615F75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Wednesday</w:t>
            </w:r>
            <w:proofErr w:type="spellEnd"/>
          </w:p>
          <w:p w14:paraId="13BED08D" w14:textId="2F633E2D" w:rsidR="00615F75" w:rsidRPr="00D537B9" w:rsidRDefault="00615F75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410" w:type="dxa"/>
            <w:vAlign w:val="center"/>
          </w:tcPr>
          <w:p w14:paraId="5AB2F2FA" w14:textId="15211792" w:rsidR="00615F75" w:rsidRPr="00D537B9" w:rsidRDefault="00615F75" w:rsidP="00615F75">
            <w:pPr>
              <w:jc w:val="center"/>
              <w:rPr>
                <w:rFonts w:asciiTheme="minorBidi" w:eastAsia="Cambria" w:hAnsiTheme="minorBidi"/>
                <w:b/>
                <w:bCs/>
                <w:color w:val="FF0000"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2977" w:type="dxa"/>
            <w:vAlign w:val="center"/>
          </w:tcPr>
          <w:p w14:paraId="0E8367B6" w14:textId="77777777" w:rsidR="00D84510" w:rsidRPr="00D537B9" w:rsidRDefault="00D84510" w:rsidP="00D84510">
            <w:pPr>
              <w:jc w:val="center"/>
              <w:rPr>
                <w:rFonts w:asciiTheme="minorBidi" w:eastAsia="Calibri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libri" w:hAnsiTheme="minorBidi"/>
                <w:sz w:val="24"/>
                <w:szCs w:val="24"/>
                <w:lang w:val="en-US"/>
              </w:rPr>
              <w:t xml:space="preserve">Molecular biology and genetic engineering </w:t>
            </w:r>
          </w:p>
          <w:p w14:paraId="561B0FB2" w14:textId="15A641C3" w:rsidR="00615F75" w:rsidRPr="00D537B9" w:rsidRDefault="00615F75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</w:t>
            </w:r>
            <w:r w:rsidR="005723FB"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rs</w:t>
            </w: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Khenouchi</w:t>
            </w:r>
            <w:proofErr w:type="spellEnd"/>
          </w:p>
          <w:p w14:paraId="6735F455" w14:textId="077F140A" w:rsidR="00615F75" w:rsidRPr="00D537B9" w:rsidRDefault="00D84510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</w:rPr>
              <w:t xml:space="preserve">Course </w:t>
            </w:r>
          </w:p>
        </w:tc>
        <w:tc>
          <w:tcPr>
            <w:tcW w:w="2835" w:type="dxa"/>
            <w:vAlign w:val="center"/>
          </w:tcPr>
          <w:p w14:paraId="43CBE20C" w14:textId="77777777" w:rsidR="00D84510" w:rsidRPr="00D537B9" w:rsidRDefault="00D84510" w:rsidP="00D8451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icrobial biochemistry</w:t>
            </w:r>
          </w:p>
          <w:p w14:paraId="2BAE25B4" w14:textId="185ADAC4" w:rsidR="00615F75" w:rsidRPr="00D537B9" w:rsidRDefault="00615F75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</w:t>
            </w:r>
            <w:r w:rsidR="005723FB"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r</w:t>
            </w: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. D</w:t>
            </w:r>
            <w:r w:rsidR="005723FB"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jaballah</w:t>
            </w:r>
          </w:p>
          <w:p w14:paraId="5A0DDB8D" w14:textId="31306700" w:rsidR="00615F75" w:rsidRPr="00D537B9" w:rsidRDefault="00D84510" w:rsidP="0033669A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0ACA4E2" w14:textId="1E2B4EF2" w:rsidR="00615F75" w:rsidRPr="00D537B9" w:rsidRDefault="00615F75" w:rsidP="00CD5790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3685" w:type="dxa"/>
            <w:gridSpan w:val="3"/>
            <w:vAlign w:val="center"/>
          </w:tcPr>
          <w:p w14:paraId="7E8069A2" w14:textId="77777777" w:rsidR="00CD5790" w:rsidRPr="00D537B9" w:rsidRDefault="00CD5790" w:rsidP="00CD5790">
            <w:pPr>
              <w:jc w:val="center"/>
              <w:rPr>
                <w:rFonts w:asciiTheme="minorBidi" w:eastAsia="Calibri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libri" w:hAnsiTheme="minorBidi"/>
                <w:sz w:val="24"/>
                <w:szCs w:val="24"/>
                <w:lang w:val="en-US"/>
              </w:rPr>
              <w:t xml:space="preserve">Systematics of prokaryotes </w:t>
            </w:r>
          </w:p>
          <w:p w14:paraId="1F61763F" w14:textId="77777777" w:rsidR="00CD5790" w:rsidRPr="00D537B9" w:rsidRDefault="00CD5790" w:rsidP="00CD5790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(Practical work)</w:t>
            </w:r>
          </w:p>
          <w:p w14:paraId="7902153E" w14:textId="7A0B56D2" w:rsidR="00CD5790" w:rsidRPr="00920E92" w:rsidRDefault="00920E92" w:rsidP="00CD5790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iss. </w:t>
            </w:r>
            <w:proofErr w:type="spellStart"/>
            <w:r w:rsidRPr="00920E92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al</w:t>
            </w:r>
            <w:r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aoui</w:t>
            </w:r>
            <w:proofErr w:type="spellEnd"/>
          </w:p>
          <w:p w14:paraId="2D509681" w14:textId="5FF5DADE" w:rsidR="00615F75" w:rsidRPr="00920E92" w:rsidRDefault="00CD5790" w:rsidP="00CD5790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  <w:r w:rsidRPr="00920E92">
              <w:rPr>
                <w:rFonts w:asciiTheme="minorBidi" w:eastAsia="Cambria" w:hAnsiTheme="minorBidi"/>
                <w:sz w:val="24"/>
                <w:szCs w:val="24"/>
                <w:lang w:val="en-US"/>
              </w:rPr>
              <w:t>G01/G02 Microbiology lab</w:t>
            </w:r>
          </w:p>
        </w:tc>
      </w:tr>
      <w:tr w:rsidR="0010473F" w:rsidRPr="00920E92" w14:paraId="251EF620" w14:textId="77777777" w:rsidTr="00635B63">
        <w:trPr>
          <w:trHeight w:val="579"/>
        </w:trPr>
        <w:tc>
          <w:tcPr>
            <w:tcW w:w="1418" w:type="dxa"/>
            <w:vAlign w:val="center"/>
          </w:tcPr>
          <w:p w14:paraId="385D1653" w14:textId="53DABC88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</w:rPr>
              <w:t>Thursday</w:t>
            </w:r>
          </w:p>
        </w:tc>
        <w:tc>
          <w:tcPr>
            <w:tcW w:w="2410" w:type="dxa"/>
            <w:vAlign w:val="center"/>
          </w:tcPr>
          <w:p w14:paraId="4BE9DDD8" w14:textId="77777777" w:rsidR="0010473F" w:rsidRPr="00D537B9" w:rsidRDefault="0010473F" w:rsidP="00C578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icrobial genetics</w:t>
            </w:r>
          </w:p>
          <w:p w14:paraId="65F09037" w14:textId="77777777" w:rsidR="0010473F" w:rsidRPr="00D537B9" w:rsidRDefault="0010473F" w:rsidP="00C578FF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(Directed work) </w:t>
            </w:r>
          </w:p>
          <w:p w14:paraId="58D98BA2" w14:textId="77777777" w:rsidR="0010473F" w:rsidRPr="00D537B9" w:rsidRDefault="0010473F" w:rsidP="00C578FF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 xml:space="preserve">Mr. </w:t>
            </w:r>
            <w:proofErr w:type="spellStart"/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Hamames</w:t>
            </w:r>
            <w:proofErr w:type="spellEnd"/>
          </w:p>
          <w:p w14:paraId="5084741C" w14:textId="28EC3AA7" w:rsidR="0010473F" w:rsidRPr="00D537B9" w:rsidRDefault="0010473F" w:rsidP="00C578FF">
            <w:pPr>
              <w:jc w:val="center"/>
              <w:rPr>
                <w:rFonts w:asciiTheme="minorBidi" w:eastAsia="Cambria" w:hAnsiTheme="minorBidi"/>
                <w:b/>
                <w:bCs/>
                <w:color w:val="FF0000"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G02/G2</w:t>
            </w:r>
          </w:p>
        </w:tc>
        <w:tc>
          <w:tcPr>
            <w:tcW w:w="2977" w:type="dxa"/>
            <w:vAlign w:val="center"/>
          </w:tcPr>
          <w:p w14:paraId="445EA4A2" w14:textId="77777777" w:rsidR="0010473F" w:rsidRPr="00D537B9" w:rsidRDefault="0010473F" w:rsidP="00D84510">
            <w:pPr>
              <w:jc w:val="center"/>
              <w:rPr>
                <w:rFonts w:asciiTheme="minorBidi" w:eastAsia="Calibri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libri" w:hAnsiTheme="minorBidi"/>
                <w:sz w:val="24"/>
                <w:szCs w:val="24"/>
                <w:lang w:val="en-US"/>
              </w:rPr>
              <w:t>Systematics of prokaryotes</w:t>
            </w:r>
          </w:p>
          <w:p w14:paraId="05C3939A" w14:textId="40F159BA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r. Derouiche</w:t>
            </w:r>
          </w:p>
          <w:p w14:paraId="3B022F3F" w14:textId="0992CF5F" w:rsidR="0010473F" w:rsidRPr="00D537B9" w:rsidRDefault="0010473F" w:rsidP="0033669A">
            <w:pPr>
              <w:jc w:val="center"/>
              <w:rPr>
                <w:rFonts w:asciiTheme="minorBidi" w:eastAsia="Cambria" w:hAnsiTheme="minorBidi"/>
                <w:b/>
                <w:bCs/>
                <w:color w:val="FF0000"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2835" w:type="dxa"/>
            <w:vAlign w:val="center"/>
          </w:tcPr>
          <w:p w14:paraId="7D8C3F89" w14:textId="5FBBCD9B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>Microbial biotechnology</w:t>
            </w:r>
          </w:p>
          <w:p w14:paraId="426B4878" w14:textId="3639C3CB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</w:pPr>
            <w:r w:rsidRPr="00D537B9">
              <w:rPr>
                <w:rFonts w:asciiTheme="minorBidi" w:eastAsia="Cambria" w:hAnsiTheme="minorBidi"/>
                <w:b/>
                <w:bCs/>
                <w:sz w:val="24"/>
                <w:szCs w:val="24"/>
                <w:lang w:val="en-US"/>
              </w:rPr>
              <w:t>Mr. Derouiche</w:t>
            </w:r>
          </w:p>
          <w:p w14:paraId="1A32E9EE" w14:textId="602A138D" w:rsidR="0010473F" w:rsidRPr="00D537B9" w:rsidRDefault="0010473F" w:rsidP="0033669A">
            <w:pPr>
              <w:jc w:val="center"/>
              <w:rPr>
                <w:rFonts w:asciiTheme="minorBidi" w:eastAsia="Cambria" w:hAnsiTheme="minorBidi"/>
                <w:b/>
                <w:bCs/>
                <w:color w:val="FF0000"/>
                <w:sz w:val="24"/>
                <w:szCs w:val="24"/>
                <w:u w:val="single"/>
                <w:lang w:val="en-US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  <w:lang w:val="en-US"/>
              </w:rPr>
              <w:t xml:space="preserve">Course 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E451EF6" w14:textId="77777777" w:rsidR="0010473F" w:rsidRPr="00D537B9" w:rsidRDefault="0010473F" w:rsidP="00615F75">
            <w:pPr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3685" w:type="dxa"/>
            <w:gridSpan w:val="3"/>
            <w:vAlign w:val="center"/>
          </w:tcPr>
          <w:p w14:paraId="191DBE6C" w14:textId="77777777" w:rsidR="0010473F" w:rsidRPr="00D537B9" w:rsidRDefault="0010473F" w:rsidP="00615F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</w:tbl>
    <w:p w14:paraId="37091095" w14:textId="77777777" w:rsidR="007D6352" w:rsidRPr="00D537B9" w:rsidRDefault="007D6352" w:rsidP="0010473F">
      <w:pPr>
        <w:bidi/>
        <w:ind w:left="9912" w:firstLine="708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AC9A095" w14:textId="77777777" w:rsidR="009A2A1E" w:rsidRDefault="009A2A1E" w:rsidP="009A2A1E">
      <w:pPr>
        <w:bidi/>
        <w:ind w:left="9912" w:firstLine="708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4A91BE40" w14:textId="77777777" w:rsidR="003D13EF" w:rsidRPr="00D537B9" w:rsidRDefault="003D13EF" w:rsidP="003D13EF">
      <w:pPr>
        <w:bidi/>
        <w:ind w:left="9912" w:firstLine="708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367E2E44" w14:textId="77777777" w:rsidR="009A2A1E" w:rsidRPr="00D537B9" w:rsidRDefault="009A2A1E" w:rsidP="009A2A1E">
      <w:pPr>
        <w:bidi/>
        <w:ind w:left="9912" w:firstLine="708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6C624410" w14:textId="3F041DF4" w:rsidR="009A2A1E" w:rsidRPr="00D537B9" w:rsidRDefault="003E681A" w:rsidP="009A2A1E">
      <w:pPr>
        <w:tabs>
          <w:tab w:val="left" w:pos="2648"/>
          <w:tab w:val="left" w:pos="6565"/>
          <w:tab w:val="left" w:pos="9180"/>
          <w:tab w:val="left" w:pos="14003"/>
        </w:tabs>
        <w:spacing w:line="240" w:lineRule="auto"/>
        <w:ind w:right="321"/>
        <w:jc w:val="center"/>
        <w:rPr>
          <w:rFonts w:asciiTheme="minorBidi" w:hAnsiTheme="minorBidi"/>
          <w:b/>
          <w:sz w:val="24"/>
          <w:szCs w:val="24"/>
          <w:lang w:val="en-US"/>
        </w:rPr>
      </w:pPr>
      <w:r>
        <w:rPr>
          <w:rFonts w:asciiTheme="minorBidi" w:hAnsiTheme="minorBidi"/>
          <w:b/>
          <w:sz w:val="24"/>
          <w:szCs w:val="24"/>
          <w:shd w:val="clear" w:color="auto" w:fill="9ABA58"/>
          <w:lang w:val="en-US"/>
        </w:rPr>
        <w:lastRenderedPageBreak/>
        <w:t xml:space="preserve">Timetable: 3rd year </w:t>
      </w:r>
      <w:proofErr w:type="spellStart"/>
      <w:r>
        <w:rPr>
          <w:rFonts w:asciiTheme="minorBidi" w:hAnsiTheme="minorBidi"/>
          <w:b/>
          <w:sz w:val="24"/>
          <w:szCs w:val="24"/>
          <w:shd w:val="clear" w:color="auto" w:fill="9ABA58"/>
          <w:lang w:val="en-US"/>
        </w:rPr>
        <w:t>licence</w:t>
      </w:r>
      <w:proofErr w:type="spellEnd"/>
      <w:r>
        <w:rPr>
          <w:rFonts w:asciiTheme="minorBidi" w:hAnsiTheme="minorBidi"/>
          <w:b/>
          <w:sz w:val="24"/>
          <w:szCs w:val="24"/>
          <w:shd w:val="clear" w:color="auto" w:fill="9ABA58"/>
          <w:lang w:val="en-US"/>
        </w:rPr>
        <w:t xml:space="preserve">        </w:t>
      </w:r>
      <w:proofErr w:type="spellStart"/>
      <w:proofErr w:type="gramStart"/>
      <w:r w:rsidR="009A2A1E" w:rsidRPr="00D537B9">
        <w:rPr>
          <w:rFonts w:asciiTheme="minorBidi" w:hAnsiTheme="minorBidi"/>
          <w:b/>
          <w:sz w:val="24"/>
          <w:szCs w:val="24"/>
          <w:shd w:val="clear" w:color="auto" w:fill="9ABA58"/>
          <w:lang w:val="en-US"/>
        </w:rPr>
        <w:t>Speciality</w:t>
      </w:r>
      <w:proofErr w:type="spellEnd"/>
      <w:r w:rsidR="009A2A1E" w:rsidRPr="00D537B9">
        <w:rPr>
          <w:rFonts w:asciiTheme="minorBidi" w:hAnsiTheme="minorBidi"/>
          <w:b/>
          <w:sz w:val="24"/>
          <w:szCs w:val="24"/>
          <w:shd w:val="clear" w:color="auto" w:fill="9ABA58"/>
          <w:lang w:val="en-US"/>
        </w:rPr>
        <w:t xml:space="preserve"> :</w:t>
      </w:r>
      <w:proofErr w:type="gramEnd"/>
      <w:r w:rsidR="009A2A1E" w:rsidRPr="00D537B9">
        <w:rPr>
          <w:rFonts w:asciiTheme="minorBidi" w:hAnsiTheme="minorBidi"/>
          <w:b/>
          <w:sz w:val="24"/>
          <w:szCs w:val="24"/>
          <w:shd w:val="clear" w:color="auto" w:fill="9ABA58"/>
          <w:lang w:val="en-US"/>
        </w:rPr>
        <w:t xml:space="preserve"> Parasitology</w:t>
      </w:r>
      <w:r w:rsidR="009A2A1E" w:rsidRPr="00D537B9">
        <w:rPr>
          <w:rFonts w:asciiTheme="minorBidi" w:hAnsiTheme="minorBidi"/>
          <w:b/>
          <w:sz w:val="24"/>
          <w:szCs w:val="24"/>
          <w:shd w:val="clear" w:color="auto" w:fill="9ABA58"/>
          <w:lang w:val="en-US"/>
        </w:rPr>
        <w:tab/>
        <w:t>Semester 5 (2023-2024)</w:t>
      </w:r>
      <w:r w:rsidRPr="003E681A">
        <w:rPr>
          <w:b/>
          <w:bCs/>
          <w:sz w:val="24"/>
          <w:szCs w:val="24"/>
          <w:highlight w:val="cyan"/>
        </w:rPr>
        <w:t xml:space="preserve"> </w:t>
      </w:r>
      <w:r w:rsidRPr="00733F00">
        <w:rPr>
          <w:b/>
          <w:bCs/>
          <w:sz w:val="24"/>
          <w:szCs w:val="24"/>
          <w:highlight w:val="cyan"/>
        </w:rPr>
        <w:t>Class :</w:t>
      </w:r>
      <w:r>
        <w:rPr>
          <w:b/>
          <w:bCs/>
          <w:sz w:val="24"/>
          <w:szCs w:val="24"/>
          <w:highlight w:val="cyan"/>
        </w:rPr>
        <w:t xml:space="preserve"> 12</w:t>
      </w:r>
      <w:r w:rsidRPr="00733F00">
        <w:rPr>
          <w:b/>
          <w:bCs/>
          <w:sz w:val="24"/>
          <w:szCs w:val="24"/>
          <w:highlight w:val="cyan"/>
        </w:rPr>
        <w:t xml:space="preserve"> Block I</w:t>
      </w:r>
    </w:p>
    <w:tbl>
      <w:tblPr>
        <w:tblStyle w:val="TableNormal"/>
        <w:tblpPr w:leftFromText="141" w:rightFromText="141" w:vertAnchor="text" w:horzAnchor="margin" w:tblpX="-150" w:tblpY="6"/>
        <w:tblW w:w="151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4"/>
        <w:gridCol w:w="2250"/>
        <w:gridCol w:w="150"/>
        <w:gridCol w:w="2696"/>
        <w:gridCol w:w="2241"/>
        <w:gridCol w:w="2410"/>
        <w:gridCol w:w="2835"/>
        <w:gridCol w:w="1134"/>
      </w:tblGrid>
      <w:tr w:rsidR="00D537B9" w:rsidRPr="00D537B9" w14:paraId="6FB583FA" w14:textId="77777777" w:rsidTr="00950838">
        <w:trPr>
          <w:trHeight w:val="368"/>
        </w:trPr>
        <w:tc>
          <w:tcPr>
            <w:tcW w:w="1444" w:type="dxa"/>
          </w:tcPr>
          <w:p w14:paraId="5CFF8091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0F430FD" w14:textId="77777777" w:rsidR="00D537B9" w:rsidRPr="00D537B9" w:rsidRDefault="00D537B9" w:rsidP="003C6D21">
            <w:pPr>
              <w:pStyle w:val="TableParagraph"/>
              <w:spacing w:before="57"/>
              <w:ind w:left="417" w:right="408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8-9.30</w:t>
            </w:r>
          </w:p>
        </w:tc>
        <w:tc>
          <w:tcPr>
            <w:tcW w:w="2846" w:type="dxa"/>
            <w:gridSpan w:val="2"/>
          </w:tcPr>
          <w:p w14:paraId="43082C7B" w14:textId="77777777" w:rsidR="00D537B9" w:rsidRPr="00D537B9" w:rsidRDefault="00D537B9" w:rsidP="003C6D21">
            <w:pPr>
              <w:pStyle w:val="TableParagraph"/>
              <w:spacing w:before="57"/>
              <w:ind w:left="273" w:right="26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9.30-11</w:t>
            </w:r>
          </w:p>
        </w:tc>
        <w:tc>
          <w:tcPr>
            <w:tcW w:w="2241" w:type="dxa"/>
          </w:tcPr>
          <w:p w14:paraId="2B9F4AF8" w14:textId="77777777" w:rsidR="00D537B9" w:rsidRPr="00D537B9" w:rsidRDefault="00D537B9" w:rsidP="003C6D21">
            <w:pPr>
              <w:pStyle w:val="TableParagraph"/>
              <w:spacing w:before="57"/>
              <w:ind w:left="640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1-12.30</w:t>
            </w:r>
          </w:p>
        </w:tc>
        <w:tc>
          <w:tcPr>
            <w:tcW w:w="2410" w:type="dxa"/>
          </w:tcPr>
          <w:p w14:paraId="190BCF3B" w14:textId="77777777" w:rsidR="00D537B9" w:rsidRPr="00D537B9" w:rsidRDefault="00D537B9" w:rsidP="003C6D21">
            <w:pPr>
              <w:pStyle w:val="TableParagraph"/>
              <w:spacing w:before="57"/>
              <w:ind w:left="640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2.30-14</w:t>
            </w:r>
          </w:p>
        </w:tc>
        <w:tc>
          <w:tcPr>
            <w:tcW w:w="2835" w:type="dxa"/>
          </w:tcPr>
          <w:p w14:paraId="7519DAAE" w14:textId="77777777" w:rsidR="00D537B9" w:rsidRPr="00D537B9" w:rsidRDefault="00D537B9" w:rsidP="003C6D21">
            <w:pPr>
              <w:pStyle w:val="TableParagraph"/>
              <w:spacing w:before="57"/>
              <w:ind w:left="640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4-15.30</w:t>
            </w:r>
          </w:p>
        </w:tc>
        <w:tc>
          <w:tcPr>
            <w:tcW w:w="1134" w:type="dxa"/>
          </w:tcPr>
          <w:p w14:paraId="7BE733A7" w14:textId="77777777" w:rsidR="00D537B9" w:rsidRPr="00D537B9" w:rsidRDefault="00D537B9" w:rsidP="007D7B6E">
            <w:pPr>
              <w:pStyle w:val="TableParagraph"/>
              <w:spacing w:before="57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5.30-17</w:t>
            </w:r>
          </w:p>
        </w:tc>
      </w:tr>
      <w:tr w:rsidR="00D537B9" w:rsidRPr="00920E92" w14:paraId="41F1B042" w14:textId="77777777" w:rsidTr="00950838">
        <w:trPr>
          <w:trHeight w:val="388"/>
        </w:trPr>
        <w:tc>
          <w:tcPr>
            <w:tcW w:w="1444" w:type="dxa"/>
            <w:tcBorders>
              <w:bottom w:val="single" w:sz="4" w:space="0" w:color="auto"/>
            </w:tcBorders>
          </w:tcPr>
          <w:p w14:paraId="219506D5" w14:textId="77777777" w:rsidR="00D537B9" w:rsidRPr="00D537B9" w:rsidRDefault="00D537B9" w:rsidP="003C6D21">
            <w:pPr>
              <w:pStyle w:val="TableParagraph"/>
              <w:spacing w:before="9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Saturday</w:t>
            </w:r>
          </w:p>
          <w:p w14:paraId="6D33DA57" w14:textId="77777777" w:rsidR="00D537B9" w:rsidRPr="00D537B9" w:rsidRDefault="00D537B9" w:rsidP="003C6D21">
            <w:pPr>
              <w:pStyle w:val="TableParagraph"/>
              <w:ind w:left="533" w:right="125" w:hanging="379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794C27F3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79A5884A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846" w:type="dxa"/>
            <w:gridSpan w:val="2"/>
            <w:tcBorders>
              <w:bottom w:val="single" w:sz="4" w:space="0" w:color="auto"/>
            </w:tcBorders>
          </w:tcPr>
          <w:p w14:paraId="5E6A7831" w14:textId="77777777" w:rsidR="00D537B9" w:rsidRPr="00D537B9" w:rsidRDefault="00D537B9" w:rsidP="003C6D21">
            <w:pPr>
              <w:jc w:val="center"/>
              <w:rPr>
                <w:rFonts w:asciiTheme="minorBidi" w:eastAsia="Cambria" w:hAnsiTheme="minorBidi"/>
                <w:sz w:val="24"/>
                <w:szCs w:val="24"/>
              </w:rPr>
            </w:pPr>
            <w:r w:rsidRPr="00D537B9">
              <w:rPr>
                <w:rFonts w:asciiTheme="minorBidi" w:eastAsia="Cambria" w:hAnsiTheme="minorBidi"/>
                <w:sz w:val="24"/>
                <w:szCs w:val="24"/>
              </w:rPr>
              <w:t>Scientific English</w:t>
            </w:r>
          </w:p>
          <w:p w14:paraId="3591CCA3" w14:textId="77777777" w:rsidR="00D537B9" w:rsidRPr="00D537B9" w:rsidRDefault="00D537B9" w:rsidP="003C6D21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A46B75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 xml:space="preserve">Miss </w:t>
            </w:r>
            <w:proofErr w:type="spellStart"/>
            <w:r w:rsidRPr="00A46B75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Khenfar</w:t>
            </w:r>
            <w:proofErr w:type="spellEnd"/>
          </w:p>
          <w:p w14:paraId="35646514" w14:textId="77777777" w:rsidR="00D537B9" w:rsidRPr="00D537B9" w:rsidRDefault="00D537B9" w:rsidP="003C6D21">
            <w:pPr>
              <w:pStyle w:val="TableParagraph"/>
              <w:ind w:left="273" w:right="26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A46B75">
              <w:rPr>
                <w:rFonts w:asciiTheme="minorBidi" w:eastAsia="Cambria" w:hAnsiTheme="minorBidi" w:cstheme="minorBidi"/>
                <w:sz w:val="24"/>
                <w:szCs w:val="24"/>
                <w:highlight w:val="green"/>
              </w:rPr>
              <w:t>(Distance lessons)</w:t>
            </w:r>
          </w:p>
        </w:tc>
        <w:tc>
          <w:tcPr>
            <w:tcW w:w="2241" w:type="dxa"/>
            <w:tcBorders>
              <w:bottom w:val="single" w:sz="4" w:space="0" w:color="auto"/>
            </w:tcBorders>
          </w:tcPr>
          <w:p w14:paraId="67867E44" w14:textId="77777777" w:rsidR="00D537B9" w:rsidRPr="00D537B9" w:rsidRDefault="00D537B9" w:rsidP="003C6D21">
            <w:pPr>
              <w:pStyle w:val="TableParagraph"/>
              <w:spacing w:before="124"/>
              <w:ind w:left="503" w:right="123" w:hanging="352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</w:tcPr>
          <w:p w14:paraId="2DA6D3EA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741C9058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A8618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0856FF98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</w:tcPr>
          <w:p w14:paraId="0C981887" w14:textId="77777777" w:rsidR="00D537B9" w:rsidRPr="00D537B9" w:rsidRDefault="00D537B9" w:rsidP="003C6D21">
            <w:pPr>
              <w:rPr>
                <w:rFonts w:asciiTheme="minorBidi" w:hAnsiTheme="minorBidi"/>
                <w:b/>
                <w:sz w:val="24"/>
                <w:szCs w:val="24"/>
              </w:rPr>
            </w:pPr>
          </w:p>
        </w:tc>
      </w:tr>
      <w:tr w:rsidR="00DF33BB" w:rsidRPr="00D537B9" w14:paraId="76A8A2C6" w14:textId="77777777" w:rsidTr="00950838">
        <w:trPr>
          <w:trHeight w:val="70"/>
        </w:trPr>
        <w:tc>
          <w:tcPr>
            <w:tcW w:w="1444" w:type="dxa"/>
            <w:tcBorders>
              <w:top w:val="single" w:sz="4" w:space="0" w:color="auto"/>
            </w:tcBorders>
          </w:tcPr>
          <w:p w14:paraId="7003BD2C" w14:textId="77777777" w:rsidR="00D537B9" w:rsidRPr="00D537B9" w:rsidRDefault="00D537B9" w:rsidP="003C6D21">
            <w:pPr>
              <w:pStyle w:val="TableParagraph"/>
              <w:ind w:left="533" w:right="125" w:hanging="379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Sunday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5A7D4216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Bacteriology 1</w:t>
            </w:r>
          </w:p>
          <w:p w14:paraId="125D1EA3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me. ABERKANE</w:t>
            </w:r>
          </w:p>
          <w:p w14:paraId="05F72DDE" w14:textId="1BFDFE32" w:rsidR="00D537B9" w:rsidRPr="00D537B9" w:rsidRDefault="00D537B9" w:rsidP="003E681A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846" w:type="dxa"/>
            <w:gridSpan w:val="2"/>
            <w:tcBorders>
              <w:top w:val="single" w:sz="4" w:space="0" w:color="auto"/>
            </w:tcBorders>
          </w:tcPr>
          <w:p w14:paraId="76A73F83" w14:textId="77777777" w:rsidR="00D537B9" w:rsidRPr="00D537B9" w:rsidRDefault="00D537B9" w:rsidP="003C6D21">
            <w:pPr>
              <w:pStyle w:val="TableParagraph"/>
              <w:ind w:left="273" w:right="263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Fundamental Virology </w:t>
            </w:r>
          </w:p>
          <w:p w14:paraId="093C88B1" w14:textId="77777777" w:rsidR="00D537B9" w:rsidRPr="00D537B9" w:rsidRDefault="00D537B9" w:rsidP="003C6D21">
            <w:pPr>
              <w:pStyle w:val="TableParagraph"/>
              <w:ind w:left="273" w:right="263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s. MAZOUZ</w:t>
            </w:r>
          </w:p>
          <w:p w14:paraId="35281172" w14:textId="7A0D94DC" w:rsidR="00D537B9" w:rsidRPr="00D537B9" w:rsidRDefault="00D537B9" w:rsidP="003E681A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Course</w:t>
            </w:r>
            <w:r w:rsidRPr="00D537B9">
              <w:rPr>
                <w:rFonts w:asciiTheme="minorBidi" w:hAnsiTheme="minorBidi" w:cstheme="minorBidi"/>
                <w:spacing w:val="55"/>
                <w:sz w:val="24"/>
                <w:szCs w:val="24"/>
              </w:rPr>
              <w:t xml:space="preserve"> </w:t>
            </w:r>
          </w:p>
        </w:tc>
        <w:tc>
          <w:tcPr>
            <w:tcW w:w="224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D322026" w14:textId="77777777" w:rsidR="00D537B9" w:rsidRPr="00D537B9" w:rsidRDefault="00D537B9" w:rsidP="003C6D21">
            <w:pPr>
              <w:pStyle w:val="TableParagraph"/>
              <w:spacing w:before="124"/>
              <w:ind w:left="503" w:right="123" w:hanging="352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right w:val="single" w:sz="4" w:space="0" w:color="auto"/>
            </w:tcBorders>
          </w:tcPr>
          <w:p w14:paraId="6708348F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Fundamental Virology Ms. MAZOUZ</w:t>
            </w:r>
          </w:p>
          <w:p w14:paraId="40D53B39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TD G01+ G02</w:t>
            </w:r>
          </w:p>
          <w:p w14:paraId="4F4DDB6A" w14:textId="2EE4DFE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E745F3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</w:tcPr>
          <w:p w14:paraId="5B737050" w14:textId="77777777" w:rsidR="00D537B9" w:rsidRPr="00D537B9" w:rsidRDefault="00D537B9" w:rsidP="003C6D21">
            <w:pPr>
              <w:rPr>
                <w:rFonts w:asciiTheme="minorBidi" w:hAnsiTheme="minorBidi"/>
                <w:b/>
                <w:sz w:val="24"/>
                <w:szCs w:val="24"/>
              </w:rPr>
            </w:pPr>
          </w:p>
        </w:tc>
      </w:tr>
      <w:tr w:rsidR="00D537B9" w:rsidRPr="00920E92" w14:paraId="1B4ACE98" w14:textId="77777777" w:rsidTr="00950838">
        <w:trPr>
          <w:trHeight w:val="65"/>
        </w:trPr>
        <w:tc>
          <w:tcPr>
            <w:tcW w:w="1444" w:type="dxa"/>
          </w:tcPr>
          <w:p w14:paraId="3E796D7B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5369E2B8" w14:textId="77777777" w:rsidR="00D537B9" w:rsidRPr="00D537B9" w:rsidRDefault="00D537B9" w:rsidP="003C6D21">
            <w:pPr>
              <w:pStyle w:val="TableParagraph"/>
              <w:spacing w:before="9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202BA149" w14:textId="77777777" w:rsidR="00D537B9" w:rsidRPr="00D537B9" w:rsidRDefault="00D537B9" w:rsidP="003C6D21">
            <w:pPr>
              <w:pStyle w:val="TableParagraph"/>
              <w:ind w:left="122" w:right="11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Monday</w:t>
            </w:r>
          </w:p>
        </w:tc>
        <w:tc>
          <w:tcPr>
            <w:tcW w:w="5096" w:type="dxa"/>
            <w:gridSpan w:val="3"/>
          </w:tcPr>
          <w:p w14:paraId="44D72B56" w14:textId="77777777" w:rsidR="00D537B9" w:rsidRPr="00D537B9" w:rsidRDefault="00D537B9" w:rsidP="003C6D21">
            <w:pPr>
              <w:pStyle w:val="TableParagraph"/>
              <w:ind w:left="255" w:hanging="255"/>
              <w:jc w:val="center"/>
              <w:rPr>
                <w:rFonts w:asciiTheme="minorBidi" w:hAnsiTheme="minorBidi" w:cstheme="minorBidi"/>
                <w:bCs/>
                <w:sz w:val="24"/>
                <w:szCs w:val="24"/>
              </w:rPr>
            </w:pPr>
            <w:proofErr w:type="gram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TP</w:t>
            </w:r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>Histology</w:t>
            </w:r>
            <w:proofErr w:type="gramEnd"/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 xml:space="preserve"> and physiology of mammals </w:t>
            </w:r>
          </w:p>
          <w:p w14:paraId="0DA65677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Mme. KHAIAL</w:t>
            </w:r>
          </w:p>
          <w:p w14:paraId="414FCD00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G01/G</w:t>
            </w:r>
            <w:proofErr w:type="gramStart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02( 1</w:t>
            </w:r>
            <w:proofErr w:type="gramEnd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/15)</w:t>
            </w:r>
          </w:p>
          <w:p w14:paraId="2D785490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 xml:space="preserve"> Labo Animal </w:t>
            </w:r>
            <w:r w:rsidRPr="00D537B9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/>
                <w:b/>
                <w:sz w:val="24"/>
                <w:szCs w:val="24"/>
              </w:rPr>
              <w:t>Biology</w:t>
            </w:r>
          </w:p>
        </w:tc>
        <w:tc>
          <w:tcPr>
            <w:tcW w:w="2241" w:type="dxa"/>
          </w:tcPr>
          <w:p w14:paraId="7C50F0CD" w14:textId="77777777" w:rsidR="00D537B9" w:rsidRPr="00D537B9" w:rsidRDefault="00D537B9" w:rsidP="003C6D21">
            <w:pPr>
              <w:pStyle w:val="TableParagraph"/>
              <w:ind w:left="509" w:right="204" w:hanging="27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Bacteriology 1</w:t>
            </w:r>
          </w:p>
          <w:p w14:paraId="4832D62B" w14:textId="77777777" w:rsidR="00D537B9" w:rsidRPr="00D537B9" w:rsidRDefault="00D537B9" w:rsidP="003C6D21">
            <w:pPr>
              <w:pStyle w:val="TableParagraph"/>
              <w:ind w:left="509" w:right="204" w:hanging="27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me. ABERKANE</w:t>
            </w:r>
          </w:p>
          <w:p w14:paraId="614F0676" w14:textId="0D5271D0" w:rsidR="00D537B9" w:rsidRPr="00D537B9" w:rsidRDefault="00D537B9" w:rsidP="00B67EE9">
            <w:pPr>
              <w:pStyle w:val="TableParagraph"/>
              <w:ind w:left="509" w:right="204" w:hanging="27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FB7CAB7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3969" w:type="dxa"/>
            <w:gridSpan w:val="2"/>
            <w:tcBorders>
              <w:left w:val="single" w:sz="4" w:space="0" w:color="auto"/>
            </w:tcBorders>
          </w:tcPr>
          <w:p w14:paraId="38E88CE6" w14:textId="77777777" w:rsidR="00D537B9" w:rsidRPr="00D537B9" w:rsidRDefault="00D537B9" w:rsidP="003C6D21">
            <w:pPr>
              <w:pStyle w:val="TableParagraph"/>
              <w:ind w:left="1042" w:right="580" w:hanging="43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gram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TP  Bacteriology</w:t>
            </w:r>
            <w:proofErr w:type="gram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1</w:t>
            </w:r>
          </w:p>
          <w:p w14:paraId="4C7212CB" w14:textId="77777777" w:rsidR="00D537B9" w:rsidRPr="00D537B9" w:rsidRDefault="00D537B9" w:rsidP="003C6D21">
            <w:pPr>
              <w:pStyle w:val="TableParagraph"/>
              <w:ind w:left="1042" w:right="580" w:hanging="43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me. ABERKANE</w:t>
            </w:r>
          </w:p>
          <w:p w14:paraId="4F47DB46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G01/G</w:t>
            </w:r>
            <w:proofErr w:type="gramStart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02( 1</w:t>
            </w:r>
            <w:proofErr w:type="gramEnd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/15)</w:t>
            </w:r>
          </w:p>
          <w:p w14:paraId="12B3EAFE" w14:textId="77777777" w:rsidR="00D537B9" w:rsidRPr="00D537B9" w:rsidRDefault="00D537B9" w:rsidP="003C6D21">
            <w:pPr>
              <w:pStyle w:val="TableParagraph"/>
              <w:ind w:left="1042" w:right="580" w:hanging="434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Labo Microbiology</w:t>
            </w:r>
          </w:p>
        </w:tc>
      </w:tr>
      <w:tr w:rsidR="00D537B9" w:rsidRPr="00D537B9" w14:paraId="3198DCC9" w14:textId="77777777" w:rsidTr="00950838">
        <w:trPr>
          <w:trHeight w:val="65"/>
        </w:trPr>
        <w:tc>
          <w:tcPr>
            <w:tcW w:w="1444" w:type="dxa"/>
          </w:tcPr>
          <w:p w14:paraId="1FE4592A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163D5FBA" w14:textId="77777777" w:rsidR="00D537B9" w:rsidRPr="00D537B9" w:rsidRDefault="00D537B9" w:rsidP="003C6D21">
            <w:pPr>
              <w:pStyle w:val="TableParagraph"/>
              <w:spacing w:before="9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4B8E1047" w14:textId="77777777" w:rsidR="00D537B9" w:rsidRPr="00D537B9" w:rsidRDefault="00D537B9" w:rsidP="003C6D21">
            <w:pPr>
              <w:pStyle w:val="TableParagraph"/>
              <w:ind w:left="122" w:right="11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Tuesday</w:t>
            </w:r>
          </w:p>
        </w:tc>
        <w:tc>
          <w:tcPr>
            <w:tcW w:w="2400" w:type="dxa"/>
            <w:gridSpan w:val="2"/>
          </w:tcPr>
          <w:p w14:paraId="241345FE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Protozoa and</w:t>
            </w:r>
          </w:p>
          <w:p w14:paraId="1270DEB8" w14:textId="77777777" w:rsidR="00D537B9" w:rsidRPr="00D537B9" w:rsidRDefault="00D537B9" w:rsidP="003C6D21">
            <w:pPr>
              <w:pStyle w:val="TableParagraph"/>
              <w:ind w:hanging="18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Metazoan parasites </w:t>
            </w:r>
          </w:p>
          <w:p w14:paraId="0F1CEA3A" w14:textId="77777777" w:rsidR="00D537B9" w:rsidRPr="00D537B9" w:rsidRDefault="00D537B9" w:rsidP="003C6D21">
            <w:pPr>
              <w:pStyle w:val="TableParagraph"/>
              <w:ind w:hanging="18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me. ABDSSEMED</w:t>
            </w:r>
          </w:p>
          <w:p w14:paraId="63525B15" w14:textId="1D6E6242" w:rsidR="00D537B9" w:rsidRPr="00D537B9" w:rsidRDefault="00D537B9" w:rsidP="00B67EE9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696" w:type="dxa"/>
          </w:tcPr>
          <w:p w14:paraId="697D0E51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ethods of studying</w:t>
            </w:r>
          </w:p>
          <w:p w14:paraId="7D9B2385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Metazoa</w:t>
            </w:r>
            <w:proofErr w:type="spellEnd"/>
          </w:p>
          <w:p w14:paraId="43AEAD50" w14:textId="77777777" w:rsidR="00D537B9" w:rsidRPr="00D537B9" w:rsidRDefault="00D537B9" w:rsidP="003C6D21">
            <w:pPr>
              <w:pStyle w:val="TableParagraph"/>
              <w:ind w:hanging="18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me. ABDSSEMED</w:t>
            </w:r>
          </w:p>
          <w:p w14:paraId="1F3BA39E" w14:textId="2EBC4070" w:rsidR="00D537B9" w:rsidRPr="00D537B9" w:rsidRDefault="00D537B9" w:rsidP="00B67EE9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 </w:t>
            </w: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241" w:type="dxa"/>
            <w:shd w:val="clear" w:color="auto" w:fill="D9D9D9" w:themeFill="background1" w:themeFillShade="D9"/>
          </w:tcPr>
          <w:p w14:paraId="4E0097CC" w14:textId="77777777" w:rsidR="00D537B9" w:rsidRPr="00D537B9" w:rsidRDefault="00D537B9" w:rsidP="003C6D21">
            <w:pPr>
              <w:pStyle w:val="TableParagraph"/>
              <w:spacing w:line="250" w:lineRule="atLeast"/>
              <w:ind w:left="350" w:right="338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5245" w:type="dxa"/>
            <w:gridSpan w:val="2"/>
          </w:tcPr>
          <w:p w14:paraId="07CC5E2E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gram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TP  Methods</w:t>
            </w:r>
            <w:proofErr w:type="gram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of studying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Metazoa</w:t>
            </w:r>
            <w:proofErr w:type="spellEnd"/>
          </w:p>
          <w:p w14:paraId="4645C1DC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Mme. ABDSSEMED</w:t>
            </w:r>
          </w:p>
          <w:p w14:paraId="7D2AE2C5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G01/G</w:t>
            </w:r>
            <w:proofErr w:type="gramStart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02( 1</w:t>
            </w:r>
            <w:proofErr w:type="gramEnd"/>
            <w:r w:rsidRPr="00D537B9">
              <w:rPr>
                <w:rFonts w:asciiTheme="minorBidi" w:hAnsiTheme="minorBidi"/>
                <w:b/>
                <w:sz w:val="24"/>
                <w:szCs w:val="24"/>
              </w:rPr>
              <w:t>/15)</w:t>
            </w:r>
          </w:p>
          <w:p w14:paraId="714A9533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Labo Zoology</w:t>
            </w:r>
          </w:p>
        </w:tc>
        <w:tc>
          <w:tcPr>
            <w:tcW w:w="1134" w:type="dxa"/>
          </w:tcPr>
          <w:p w14:paraId="554ACC9F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D537B9" w:rsidRPr="00D537B9" w14:paraId="2DFD34E8" w14:textId="77777777" w:rsidTr="00950838">
        <w:trPr>
          <w:trHeight w:val="511"/>
        </w:trPr>
        <w:tc>
          <w:tcPr>
            <w:tcW w:w="1444" w:type="dxa"/>
            <w:vMerge w:val="restart"/>
          </w:tcPr>
          <w:p w14:paraId="505AC982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45F16CCC" w14:textId="77777777" w:rsidR="00D537B9" w:rsidRPr="00D537B9" w:rsidRDefault="00D537B9" w:rsidP="003C6D21">
            <w:pPr>
              <w:pStyle w:val="TableParagraph"/>
              <w:spacing w:before="8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59E7AF84" w14:textId="77777777" w:rsidR="00D537B9" w:rsidRPr="00D537B9" w:rsidRDefault="00D537B9" w:rsidP="003C6D21">
            <w:pPr>
              <w:pStyle w:val="TableParagraph"/>
              <w:ind w:left="122" w:right="11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Wednesday</w:t>
            </w:r>
          </w:p>
        </w:tc>
        <w:tc>
          <w:tcPr>
            <w:tcW w:w="2400" w:type="dxa"/>
            <w:gridSpan w:val="2"/>
            <w:vMerge w:val="restart"/>
          </w:tcPr>
          <w:p w14:paraId="284539E4" w14:textId="77777777" w:rsidR="00D537B9" w:rsidRPr="00D537B9" w:rsidRDefault="00D537B9" w:rsidP="003C6D21">
            <w:pPr>
              <w:pStyle w:val="TableParagraph"/>
              <w:ind w:left="417" w:right="408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461DCC02" w14:textId="77777777" w:rsidR="00DF33BB" w:rsidRDefault="00D537B9" w:rsidP="003C6D21">
            <w:pPr>
              <w:pStyle w:val="TableParagraph"/>
              <w:ind w:left="273" w:right="263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Fundamental Virology </w:t>
            </w:r>
          </w:p>
          <w:p w14:paraId="02CA98A1" w14:textId="157F0CE1" w:rsidR="00D537B9" w:rsidRPr="00D537B9" w:rsidRDefault="00D537B9" w:rsidP="003C6D21">
            <w:pPr>
              <w:pStyle w:val="TableParagraph"/>
              <w:ind w:left="273" w:right="263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s. MAZOUZ</w:t>
            </w:r>
          </w:p>
          <w:p w14:paraId="42D2FA9C" w14:textId="77777777" w:rsidR="003C6D21" w:rsidRPr="00D537B9" w:rsidRDefault="003C6D21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TD G01+ G02</w:t>
            </w:r>
          </w:p>
          <w:p w14:paraId="22AB6186" w14:textId="0700E6F3" w:rsidR="00D537B9" w:rsidRPr="00D537B9" w:rsidRDefault="00D537B9" w:rsidP="00CC5A80">
            <w:pPr>
              <w:pStyle w:val="TableParagraph"/>
              <w:ind w:left="417" w:right="408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2696" w:type="dxa"/>
            <w:vMerge w:val="restart"/>
          </w:tcPr>
          <w:p w14:paraId="23C926E0" w14:textId="77777777" w:rsidR="00D537B9" w:rsidRPr="00D537B9" w:rsidRDefault="00D537B9" w:rsidP="003C6D21">
            <w:pPr>
              <w:pStyle w:val="TableParagraph"/>
              <w:ind w:right="877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76E52701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Protozoa and</w:t>
            </w:r>
          </w:p>
          <w:p w14:paraId="50164414" w14:textId="77777777" w:rsidR="00D537B9" w:rsidRPr="00D537B9" w:rsidRDefault="00D537B9" w:rsidP="003C6D21">
            <w:pPr>
              <w:pStyle w:val="TableParagraph"/>
              <w:ind w:hanging="18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Metazoan parasites </w:t>
            </w:r>
          </w:p>
          <w:p w14:paraId="013E90B5" w14:textId="77777777" w:rsidR="00D537B9" w:rsidRPr="00D537B9" w:rsidRDefault="00D537B9" w:rsidP="003C6D21">
            <w:pPr>
              <w:pStyle w:val="TableParagraph"/>
              <w:ind w:hanging="18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me. ABDSSEMED</w:t>
            </w:r>
          </w:p>
          <w:p w14:paraId="58421046" w14:textId="3CF7BA02" w:rsidR="00D537B9" w:rsidRPr="00D537B9" w:rsidRDefault="00D537B9" w:rsidP="00B67EE9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Course</w:t>
            </w:r>
            <w:r w:rsidRPr="00D537B9">
              <w:rPr>
                <w:rFonts w:asciiTheme="minorBidi" w:hAnsiTheme="minorBidi" w:cstheme="minorBidi"/>
                <w:spacing w:val="55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241" w:type="dxa"/>
            <w:vMerge w:val="restart"/>
            <w:shd w:val="clear" w:color="auto" w:fill="D9D9D9" w:themeFill="background1" w:themeFillShade="D9"/>
          </w:tcPr>
          <w:p w14:paraId="797720D3" w14:textId="77777777" w:rsidR="00D537B9" w:rsidRPr="00D537B9" w:rsidRDefault="00D537B9" w:rsidP="003C6D21">
            <w:pPr>
              <w:pStyle w:val="TableParagraph"/>
              <w:ind w:left="509" w:right="204" w:hanging="275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24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A332A52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roofErr w:type="gramStart"/>
            <w:r w:rsidRPr="00D537B9">
              <w:rPr>
                <w:rFonts w:asciiTheme="minorBidi" w:hAnsiTheme="minorBidi"/>
                <w:sz w:val="24"/>
                <w:szCs w:val="24"/>
              </w:rPr>
              <w:t>TP  Protozoa</w:t>
            </w:r>
            <w:proofErr w:type="gramEnd"/>
            <w:r w:rsidRPr="00D537B9">
              <w:rPr>
                <w:rFonts w:asciiTheme="minorBidi" w:hAnsiTheme="minorBidi"/>
                <w:sz w:val="24"/>
                <w:szCs w:val="24"/>
              </w:rPr>
              <w:t xml:space="preserve"> and Metazoan parasites</w:t>
            </w:r>
          </w:p>
          <w:p w14:paraId="47EB8CBE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Mme.  ABDSSEMED</w:t>
            </w:r>
          </w:p>
          <w:p w14:paraId="32831FA7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G01/G02( 1/15) Labo Zoology</w:t>
            </w:r>
          </w:p>
        </w:tc>
        <w:tc>
          <w:tcPr>
            <w:tcW w:w="1134" w:type="dxa"/>
            <w:vMerge w:val="restart"/>
            <w:tcBorders>
              <w:left w:val="single" w:sz="4" w:space="0" w:color="auto"/>
            </w:tcBorders>
          </w:tcPr>
          <w:p w14:paraId="6B622035" w14:textId="77777777" w:rsidR="00D537B9" w:rsidRPr="00D537B9" w:rsidRDefault="00D537B9" w:rsidP="003C6D21">
            <w:pPr>
              <w:rPr>
                <w:rFonts w:asciiTheme="minorBidi" w:hAnsiTheme="minorBidi"/>
                <w:b/>
                <w:sz w:val="24"/>
                <w:szCs w:val="24"/>
              </w:rPr>
            </w:pPr>
          </w:p>
          <w:p w14:paraId="2E7A8997" w14:textId="77777777" w:rsidR="00D537B9" w:rsidRPr="00D537B9" w:rsidRDefault="00D537B9" w:rsidP="003C6D21">
            <w:pPr>
              <w:pStyle w:val="TableParagraph"/>
              <w:ind w:right="869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</w:tr>
      <w:tr w:rsidR="00D537B9" w:rsidRPr="00D537B9" w14:paraId="791B1A21" w14:textId="77777777" w:rsidTr="00950838">
        <w:trPr>
          <w:trHeight w:val="966"/>
        </w:trPr>
        <w:tc>
          <w:tcPr>
            <w:tcW w:w="1444" w:type="dxa"/>
            <w:vMerge/>
          </w:tcPr>
          <w:p w14:paraId="65E373F5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2400" w:type="dxa"/>
            <w:gridSpan w:val="2"/>
            <w:vMerge/>
          </w:tcPr>
          <w:p w14:paraId="61E46960" w14:textId="77777777" w:rsidR="00D537B9" w:rsidRPr="00D537B9" w:rsidRDefault="00D537B9" w:rsidP="003C6D21">
            <w:pPr>
              <w:pStyle w:val="TableParagraph"/>
              <w:ind w:left="417" w:right="408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696" w:type="dxa"/>
            <w:vMerge/>
          </w:tcPr>
          <w:p w14:paraId="12AB6CE2" w14:textId="77777777" w:rsidR="00D537B9" w:rsidRPr="00D537B9" w:rsidRDefault="00D537B9" w:rsidP="003C6D21">
            <w:pPr>
              <w:pStyle w:val="TableParagraph"/>
              <w:ind w:right="877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241" w:type="dxa"/>
            <w:vMerge/>
            <w:shd w:val="clear" w:color="auto" w:fill="D9D9D9" w:themeFill="background1" w:themeFillShade="D9"/>
          </w:tcPr>
          <w:p w14:paraId="557CC7E2" w14:textId="77777777" w:rsidR="00D537B9" w:rsidRPr="00D537B9" w:rsidRDefault="00D537B9" w:rsidP="003C6D21">
            <w:pPr>
              <w:pStyle w:val="TableParagraph"/>
              <w:ind w:left="509" w:right="204" w:hanging="275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245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2F0D0245" w14:textId="65B8E17B" w:rsidR="00D537B9" w:rsidRPr="00D537B9" w:rsidRDefault="00D537B9" w:rsidP="003C6D21">
            <w:pPr>
              <w:pStyle w:val="TableParagraph"/>
              <w:ind w:left="879" w:right="869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gram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TP  Methods</w:t>
            </w:r>
            <w:proofErr w:type="gram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of studyin</w:t>
            </w:r>
            <w:r w:rsidR="00DF33BB">
              <w:rPr>
                <w:rFonts w:asciiTheme="minorBidi" w:hAnsiTheme="minorBidi" w:cstheme="minorBidi"/>
                <w:sz w:val="24"/>
                <w:szCs w:val="24"/>
              </w:rPr>
              <w:t>g p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rotozoa</w:t>
            </w:r>
          </w:p>
          <w:p w14:paraId="211CCA64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Me. KHAIAL</w:t>
            </w:r>
            <w:r w:rsidRPr="00D537B9">
              <w:rPr>
                <w:rFonts w:asciiTheme="minorBidi" w:hAnsiTheme="minorBidi"/>
                <w:b/>
                <w:sz w:val="24"/>
                <w:szCs w:val="24"/>
              </w:rPr>
              <w:t xml:space="preserve"> </w:t>
            </w:r>
          </w:p>
          <w:p w14:paraId="688D1014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G01 ( 1/7) Labo Zoology</w:t>
            </w:r>
          </w:p>
        </w:tc>
        <w:tc>
          <w:tcPr>
            <w:tcW w:w="1134" w:type="dxa"/>
            <w:vMerge/>
            <w:tcBorders>
              <w:left w:val="single" w:sz="4" w:space="0" w:color="auto"/>
            </w:tcBorders>
          </w:tcPr>
          <w:p w14:paraId="06AEC07C" w14:textId="77777777" w:rsidR="00D537B9" w:rsidRPr="00D537B9" w:rsidRDefault="00D537B9" w:rsidP="003C6D21">
            <w:pPr>
              <w:rPr>
                <w:rFonts w:asciiTheme="minorBidi" w:hAnsiTheme="minorBidi"/>
                <w:b/>
                <w:sz w:val="24"/>
                <w:szCs w:val="24"/>
              </w:rPr>
            </w:pPr>
          </w:p>
        </w:tc>
      </w:tr>
      <w:tr w:rsidR="00D537B9" w:rsidRPr="00D537B9" w14:paraId="1A01C2D2" w14:textId="77777777" w:rsidTr="00950838">
        <w:trPr>
          <w:trHeight w:val="1119"/>
        </w:trPr>
        <w:tc>
          <w:tcPr>
            <w:tcW w:w="1444" w:type="dxa"/>
          </w:tcPr>
          <w:p w14:paraId="1FC64FF6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15F66078" w14:textId="77777777" w:rsidR="00D537B9" w:rsidRPr="00D537B9" w:rsidRDefault="00D537B9" w:rsidP="003C6D21">
            <w:pPr>
              <w:pStyle w:val="TableParagraph"/>
              <w:spacing w:before="9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27DF95BD" w14:textId="77777777" w:rsidR="00D537B9" w:rsidRPr="00D537B9" w:rsidRDefault="00D537B9" w:rsidP="003C6D21">
            <w:pPr>
              <w:pStyle w:val="TableParagraph"/>
              <w:ind w:left="122" w:right="11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Thursday</w:t>
            </w:r>
          </w:p>
        </w:tc>
        <w:tc>
          <w:tcPr>
            <w:tcW w:w="2400" w:type="dxa"/>
            <w:gridSpan w:val="2"/>
          </w:tcPr>
          <w:p w14:paraId="47804BB3" w14:textId="77777777" w:rsidR="00D537B9" w:rsidRPr="00D537B9" w:rsidRDefault="00D537B9" w:rsidP="003C6D21">
            <w:pPr>
              <w:pStyle w:val="TableParagraph"/>
              <w:ind w:right="408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1FE4FC47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ethods of studying</w:t>
            </w:r>
          </w:p>
          <w:p w14:paraId="2EAEF900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Protozoa </w:t>
            </w:r>
          </w:p>
          <w:p w14:paraId="09933A3D" w14:textId="77777777" w:rsidR="00D537B9" w:rsidRPr="00D537B9" w:rsidRDefault="00D537B9" w:rsidP="003C6D21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Mme.  KHAIAL</w:t>
            </w:r>
          </w:p>
          <w:p w14:paraId="702DE357" w14:textId="06A7B62C" w:rsidR="00D537B9" w:rsidRPr="00D537B9" w:rsidRDefault="00D537B9" w:rsidP="00B67EE9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 xml:space="preserve">Course </w:t>
            </w:r>
            <w:r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696" w:type="dxa"/>
          </w:tcPr>
          <w:p w14:paraId="2B776EC0" w14:textId="77777777" w:rsidR="00D537B9" w:rsidRPr="00D537B9" w:rsidRDefault="00D537B9" w:rsidP="003C6D21">
            <w:pPr>
              <w:pStyle w:val="TableParagraph"/>
              <w:spacing w:before="9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1FE09631" w14:textId="77777777" w:rsidR="00D537B9" w:rsidRPr="00D537B9" w:rsidRDefault="00D537B9" w:rsidP="003C6D21">
            <w:pPr>
              <w:pStyle w:val="TableParagraph"/>
              <w:ind w:left="255" w:hanging="255"/>
              <w:jc w:val="center"/>
              <w:rPr>
                <w:rFonts w:asciiTheme="minorBidi" w:hAnsiTheme="minorBidi" w:cstheme="minorBidi"/>
                <w:bCs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>Histology and physiology</w:t>
            </w:r>
          </w:p>
          <w:p w14:paraId="05EE927F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 w:rsidRPr="00D537B9">
              <w:rPr>
                <w:rFonts w:asciiTheme="minorBidi" w:hAnsiTheme="minorBidi"/>
                <w:bCs/>
                <w:sz w:val="24"/>
                <w:szCs w:val="24"/>
              </w:rPr>
              <w:t xml:space="preserve">of mammals </w:t>
            </w:r>
          </w:p>
          <w:p w14:paraId="2C76CA8F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Mme. KHAIAL</w:t>
            </w:r>
          </w:p>
          <w:p w14:paraId="6445A12B" w14:textId="6B04687C" w:rsidR="00D537B9" w:rsidRPr="00D537B9" w:rsidRDefault="00D537B9" w:rsidP="00B67EE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 xml:space="preserve">Course </w:t>
            </w:r>
            <w:r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241" w:type="dxa"/>
            <w:shd w:val="clear" w:color="auto" w:fill="D9D9D9" w:themeFill="background1" w:themeFillShade="D9"/>
          </w:tcPr>
          <w:p w14:paraId="5E44EAED" w14:textId="77777777" w:rsidR="00D537B9" w:rsidRPr="00D537B9" w:rsidRDefault="00D537B9" w:rsidP="003C6D21">
            <w:pPr>
              <w:pStyle w:val="TableParagraph"/>
              <w:ind w:left="503" w:right="217" w:hanging="257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5245" w:type="dxa"/>
            <w:gridSpan w:val="2"/>
          </w:tcPr>
          <w:p w14:paraId="14F56D0D" w14:textId="77777777" w:rsidR="00D537B9" w:rsidRPr="00D537B9" w:rsidRDefault="00D537B9" w:rsidP="003C6D21">
            <w:pPr>
              <w:pStyle w:val="TableParagraph"/>
              <w:ind w:right="869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            </w:t>
            </w:r>
            <w:proofErr w:type="gram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TP  Methods</w:t>
            </w:r>
            <w:proofErr w:type="gram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of studying</w:t>
            </w:r>
          </w:p>
          <w:p w14:paraId="2665553B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 xml:space="preserve">Protozoa </w:t>
            </w:r>
          </w:p>
          <w:p w14:paraId="1883732E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sz w:val="24"/>
                <w:szCs w:val="24"/>
              </w:rPr>
              <w:t>Mme. KHAIAL</w:t>
            </w:r>
            <w:r w:rsidRPr="00D537B9">
              <w:rPr>
                <w:rFonts w:asciiTheme="minorBidi" w:hAnsiTheme="minorBidi"/>
                <w:b/>
                <w:sz w:val="24"/>
                <w:szCs w:val="24"/>
              </w:rPr>
              <w:t xml:space="preserve"> </w:t>
            </w:r>
          </w:p>
          <w:p w14:paraId="05E66EC7" w14:textId="77777777" w:rsidR="00D537B9" w:rsidRPr="00D537B9" w:rsidRDefault="00D537B9" w:rsidP="003C6D21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 xml:space="preserve">G02 ( 1/7) Labo Zoology </w:t>
            </w:r>
          </w:p>
        </w:tc>
        <w:tc>
          <w:tcPr>
            <w:tcW w:w="1134" w:type="dxa"/>
          </w:tcPr>
          <w:p w14:paraId="74346B35" w14:textId="77777777" w:rsidR="00D537B9" w:rsidRPr="00D537B9" w:rsidRDefault="00D537B9" w:rsidP="003C6D21">
            <w:pPr>
              <w:pStyle w:val="TableParagrap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</w:tbl>
    <w:p w14:paraId="48D3DA45" w14:textId="1C1E66EB" w:rsidR="00D537B9" w:rsidRPr="00D537B9" w:rsidRDefault="00D537B9" w:rsidP="00D537B9">
      <w:pPr>
        <w:tabs>
          <w:tab w:val="left" w:pos="4155"/>
        </w:tabs>
        <w:rPr>
          <w:rFonts w:asciiTheme="minorBidi" w:hAnsiTheme="minorBidi"/>
          <w:sz w:val="24"/>
          <w:szCs w:val="24"/>
          <w:lang w:val="en-US"/>
        </w:rPr>
        <w:sectPr w:rsidR="00D537B9" w:rsidRPr="00D537B9" w:rsidSect="002247C3">
          <w:headerReference w:type="default" r:id="rId7"/>
          <w:pgSz w:w="16820" w:h="11900" w:orient="landscape"/>
          <w:pgMar w:top="1560" w:right="840" w:bottom="280" w:left="1180" w:header="720" w:footer="720" w:gutter="0"/>
          <w:cols w:space="720"/>
        </w:sectPr>
      </w:pPr>
      <w:r>
        <w:rPr>
          <w:rFonts w:asciiTheme="minorBidi" w:hAnsiTheme="minorBidi"/>
          <w:sz w:val="24"/>
          <w:szCs w:val="24"/>
          <w:lang w:val="en-US"/>
        </w:rPr>
        <w:tab/>
      </w:r>
    </w:p>
    <w:p w14:paraId="06AB24D9" w14:textId="29ED6C68" w:rsidR="008B2B4A" w:rsidRPr="00D537B9" w:rsidRDefault="008B2B4A" w:rsidP="008B2B4A">
      <w:pPr>
        <w:shd w:val="clear" w:color="auto" w:fill="92D050"/>
        <w:spacing w:line="240" w:lineRule="auto"/>
        <w:jc w:val="center"/>
        <w:rPr>
          <w:rFonts w:asciiTheme="minorBidi" w:eastAsia="Cambria" w:hAnsiTheme="minorBidi"/>
          <w:b/>
          <w:bCs/>
          <w:sz w:val="24"/>
          <w:szCs w:val="24"/>
          <w:lang w:val="en-US"/>
        </w:rPr>
      </w:pPr>
      <w:r w:rsidRPr="00D537B9">
        <w:rPr>
          <w:rFonts w:asciiTheme="minorBidi" w:hAnsiTheme="minorBidi"/>
          <w:b/>
          <w:bCs/>
          <w:sz w:val="24"/>
          <w:szCs w:val="24"/>
          <w:lang w:val="en-US"/>
        </w:rPr>
        <w:lastRenderedPageBreak/>
        <w:t>Timetable for the 3rd year of the BIOCHEMISTRY license (semester 5) Academic year 2023-2024</w:t>
      </w:r>
      <w:r w:rsidR="00B67EE9" w:rsidRPr="00B67EE9">
        <w:rPr>
          <w:b/>
          <w:bCs/>
          <w:sz w:val="24"/>
          <w:szCs w:val="24"/>
          <w:highlight w:val="cyan"/>
        </w:rPr>
        <w:t xml:space="preserve"> </w:t>
      </w:r>
      <w:proofErr w:type="gramStart"/>
      <w:r w:rsidR="00B67EE9" w:rsidRPr="00733F00">
        <w:rPr>
          <w:b/>
          <w:bCs/>
          <w:sz w:val="24"/>
          <w:szCs w:val="24"/>
          <w:highlight w:val="cyan"/>
        </w:rPr>
        <w:t>Class :</w:t>
      </w:r>
      <w:proofErr w:type="gramEnd"/>
      <w:r w:rsidR="00870852">
        <w:rPr>
          <w:b/>
          <w:bCs/>
          <w:sz w:val="24"/>
          <w:szCs w:val="24"/>
          <w:highlight w:val="cyan"/>
        </w:rPr>
        <w:t xml:space="preserve"> 13</w:t>
      </w:r>
      <w:r w:rsidR="00B67EE9" w:rsidRPr="00733F00">
        <w:rPr>
          <w:b/>
          <w:bCs/>
          <w:sz w:val="24"/>
          <w:szCs w:val="24"/>
          <w:highlight w:val="cyan"/>
        </w:rPr>
        <w:t xml:space="preserve"> Block I</w:t>
      </w:r>
    </w:p>
    <w:tbl>
      <w:tblPr>
        <w:tblStyle w:val="Grilledutableau1"/>
        <w:tblW w:w="14814" w:type="dxa"/>
        <w:tblLook w:val="04A0" w:firstRow="1" w:lastRow="0" w:firstColumn="1" w:lastColumn="0" w:noHBand="0" w:noVBand="1"/>
      </w:tblPr>
      <w:tblGrid>
        <w:gridCol w:w="1560"/>
        <w:gridCol w:w="1840"/>
        <w:gridCol w:w="3340"/>
        <w:gridCol w:w="2060"/>
        <w:gridCol w:w="2380"/>
        <w:gridCol w:w="2140"/>
        <w:gridCol w:w="1494"/>
      </w:tblGrid>
      <w:tr w:rsidR="008B2B4A" w:rsidRPr="00D537B9" w14:paraId="38A0656C" w14:textId="77777777" w:rsidTr="001B6FB7">
        <w:trPr>
          <w:trHeight w:val="315"/>
        </w:trPr>
        <w:tc>
          <w:tcPr>
            <w:tcW w:w="1560" w:type="dxa"/>
            <w:hideMark/>
          </w:tcPr>
          <w:p w14:paraId="6EB15A18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  <w:tc>
          <w:tcPr>
            <w:tcW w:w="1840" w:type="dxa"/>
            <w:hideMark/>
          </w:tcPr>
          <w:p w14:paraId="03E589CE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8am-9.30am</w:t>
            </w:r>
          </w:p>
          <w:p w14:paraId="60ECE5EE" w14:textId="36FF86DC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 </w:t>
            </w:r>
          </w:p>
        </w:tc>
        <w:tc>
          <w:tcPr>
            <w:tcW w:w="3340" w:type="dxa"/>
            <w:hideMark/>
          </w:tcPr>
          <w:p w14:paraId="7B3DD631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9.30am-11am</w:t>
            </w:r>
          </w:p>
        </w:tc>
        <w:tc>
          <w:tcPr>
            <w:tcW w:w="2060" w:type="dxa"/>
            <w:hideMark/>
          </w:tcPr>
          <w:p w14:paraId="0E4F03E0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11am-12.30pm</w:t>
            </w:r>
          </w:p>
        </w:tc>
        <w:tc>
          <w:tcPr>
            <w:tcW w:w="2380" w:type="dxa"/>
            <w:hideMark/>
          </w:tcPr>
          <w:p w14:paraId="08545569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12:30 p.m.-2 p.m.</w:t>
            </w:r>
          </w:p>
        </w:tc>
        <w:tc>
          <w:tcPr>
            <w:tcW w:w="2140" w:type="dxa"/>
            <w:hideMark/>
          </w:tcPr>
          <w:p w14:paraId="265D56FE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2 p.m.-3:30 p.m.</w:t>
            </w:r>
          </w:p>
        </w:tc>
        <w:tc>
          <w:tcPr>
            <w:tcW w:w="1494" w:type="dxa"/>
            <w:hideMark/>
          </w:tcPr>
          <w:p w14:paraId="65DF0A70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3:30 p.m.-5 p.m.</w:t>
            </w:r>
          </w:p>
        </w:tc>
      </w:tr>
      <w:tr w:rsidR="008B2B4A" w:rsidRPr="00920E92" w14:paraId="2304BB06" w14:textId="77777777" w:rsidTr="00635B63">
        <w:trPr>
          <w:trHeight w:val="901"/>
        </w:trPr>
        <w:tc>
          <w:tcPr>
            <w:tcW w:w="1560" w:type="dxa"/>
            <w:hideMark/>
          </w:tcPr>
          <w:p w14:paraId="7C5FA7F0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Sunday</w:t>
            </w:r>
          </w:p>
        </w:tc>
        <w:tc>
          <w:tcPr>
            <w:tcW w:w="1840" w:type="dxa"/>
            <w:hideMark/>
          </w:tcPr>
          <w:p w14:paraId="35A72E11" w14:textId="77777777" w:rsidR="008B2B4A" w:rsidRPr="00D537B9" w:rsidRDefault="008B2B4A" w:rsidP="008B2B4A">
            <w:pPr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proofErr w:type="spellStart"/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Biostatistics</w:t>
            </w:r>
            <w:proofErr w:type="spellEnd"/>
          </w:p>
          <w:p w14:paraId="699F0D54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. GHERAIBIA</w:t>
            </w:r>
          </w:p>
          <w:p w14:paraId="7CBA9BDE" w14:textId="5D93971F" w:rsidR="008B2B4A" w:rsidRPr="00EF53EA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course 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</w:rPr>
              <w:t>13</w:t>
            </w:r>
          </w:p>
        </w:tc>
        <w:tc>
          <w:tcPr>
            <w:tcW w:w="3340" w:type="dxa"/>
            <w:hideMark/>
          </w:tcPr>
          <w:p w14:paraId="62F5F6F3" w14:textId="77777777" w:rsidR="008B2B4A" w:rsidRPr="00920E92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Cellular and functional biochemistry</w:t>
            </w:r>
          </w:p>
          <w:p w14:paraId="110FA784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. BOULAKHSAIM</w:t>
            </w:r>
          </w:p>
          <w:p w14:paraId="53FAC48E" w14:textId="15C910BB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Course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  <w:p w14:paraId="1DFA9341" w14:textId="11A205A8" w:rsidR="008B2B4A" w:rsidRPr="00D537B9" w:rsidRDefault="008B2B4A" w:rsidP="008B2B4A">
            <w:pPr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</w:tc>
        <w:tc>
          <w:tcPr>
            <w:tcW w:w="2060" w:type="dxa"/>
            <w:shd w:val="clear" w:color="auto" w:fill="D9D9D9" w:themeFill="background1" w:themeFillShade="D9"/>
            <w:hideMark/>
          </w:tcPr>
          <w:p w14:paraId="7B252BBC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5C0BC5F4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30EFE4FA" w14:textId="4AB608D1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  <w:tc>
          <w:tcPr>
            <w:tcW w:w="2380" w:type="dxa"/>
            <w:hideMark/>
          </w:tcPr>
          <w:p w14:paraId="7E3025C8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Cellular and functional biochemistry</w:t>
            </w:r>
          </w:p>
          <w:p w14:paraId="18265721" w14:textId="390E50CF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Mr. </w:t>
            </w:r>
            <w:proofErr w:type="spellStart"/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B</w:t>
            </w:r>
            <w:r w:rsidR="001B6FB7"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oulakhsaim</w:t>
            </w:r>
            <w:proofErr w:type="spellEnd"/>
          </w:p>
          <w:p w14:paraId="24C1A7C2" w14:textId="768147C2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TW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  <w:p w14:paraId="11E94F01" w14:textId="77777777" w:rsidR="008B2B4A" w:rsidRPr="00D537B9" w:rsidRDefault="008B2B4A" w:rsidP="008B2B4A">
            <w:pPr>
              <w:rPr>
                <w:rFonts w:asciiTheme="minorBidi" w:eastAsia="Times New Roman" w:hAnsiTheme="minorBidi"/>
                <w:sz w:val="24"/>
                <w:szCs w:val="24"/>
                <w:lang w:val="en-US" w:eastAsia="fr-FR"/>
              </w:rPr>
            </w:pPr>
          </w:p>
        </w:tc>
        <w:tc>
          <w:tcPr>
            <w:tcW w:w="2140" w:type="dxa"/>
            <w:hideMark/>
          </w:tcPr>
          <w:p w14:paraId="3E888DD0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Biostatistics</w:t>
            </w:r>
          </w:p>
          <w:p w14:paraId="17B54419" w14:textId="77777777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. GHERAIBIA</w:t>
            </w:r>
          </w:p>
          <w:p w14:paraId="20023D43" w14:textId="740B96FB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TW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Class</w:t>
            </w:r>
            <w:r w:rsidR="001B6FB7" w:rsidRPr="007D7B6E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 </w:t>
            </w:r>
            <w:r w:rsidR="007D7B6E" w:rsidRPr="007D7B6E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1494" w:type="dxa"/>
            <w:hideMark/>
          </w:tcPr>
          <w:p w14:paraId="10F50670" w14:textId="78D10ECD" w:rsidR="008B2B4A" w:rsidRPr="00D537B9" w:rsidRDefault="008B2B4A" w:rsidP="0033669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</w:tr>
      <w:tr w:rsidR="008B2B4A" w:rsidRPr="00D537B9" w14:paraId="20F5AB28" w14:textId="77777777" w:rsidTr="00635B63">
        <w:trPr>
          <w:trHeight w:val="924"/>
        </w:trPr>
        <w:tc>
          <w:tcPr>
            <w:tcW w:w="1560" w:type="dxa"/>
            <w:hideMark/>
          </w:tcPr>
          <w:p w14:paraId="313D7E99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proofErr w:type="spellStart"/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Monday</w:t>
            </w:r>
            <w:proofErr w:type="spellEnd"/>
          </w:p>
        </w:tc>
        <w:tc>
          <w:tcPr>
            <w:tcW w:w="1840" w:type="dxa"/>
            <w:hideMark/>
          </w:tcPr>
          <w:p w14:paraId="1F2E77C5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</w:p>
        </w:tc>
        <w:tc>
          <w:tcPr>
            <w:tcW w:w="3340" w:type="dxa"/>
            <w:hideMark/>
          </w:tcPr>
          <w:p w14:paraId="10E459E1" w14:textId="77777777" w:rsidR="008B2B4A" w:rsidRPr="00920E92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Cellular and functional biochemistry</w:t>
            </w:r>
          </w:p>
          <w:p w14:paraId="2358D51F" w14:textId="41D7F1EE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Mr. </w:t>
            </w:r>
            <w:proofErr w:type="spellStart"/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Boulakhsaim</w:t>
            </w:r>
            <w:proofErr w:type="spellEnd"/>
          </w:p>
          <w:p w14:paraId="54B57F48" w14:textId="4B66E376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Course 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2060" w:type="dxa"/>
            <w:shd w:val="clear" w:color="auto" w:fill="D9D9D9" w:themeFill="background1" w:themeFillShade="D9"/>
            <w:hideMark/>
          </w:tcPr>
          <w:p w14:paraId="1158046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78ACA925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12E1E996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51E0C845" w14:textId="7FCACFD1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  <w:tc>
          <w:tcPr>
            <w:tcW w:w="2380" w:type="dxa"/>
            <w:hideMark/>
          </w:tcPr>
          <w:p w14:paraId="03FF39D7" w14:textId="77777777" w:rsidR="008B2B4A" w:rsidRPr="00920E92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Biochemical analysis methods</w:t>
            </w:r>
          </w:p>
          <w:p w14:paraId="715AABF8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. DEROUICHE</w:t>
            </w:r>
          </w:p>
          <w:p w14:paraId="376FD41C" w14:textId="387D31C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Course  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Class</w:t>
            </w:r>
            <w:r w:rsidR="001B6FB7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2140" w:type="dxa"/>
            <w:hideMark/>
          </w:tcPr>
          <w:p w14:paraId="336FD53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proofErr w:type="spellStart"/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Metabolic</w:t>
            </w:r>
            <w:proofErr w:type="spellEnd"/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 xml:space="preserve"> </w:t>
            </w:r>
            <w:proofErr w:type="spellStart"/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regulation</w:t>
            </w:r>
            <w:proofErr w:type="spellEnd"/>
          </w:p>
          <w:p w14:paraId="64527EA2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s. BENBOTT</w:t>
            </w:r>
          </w:p>
          <w:p w14:paraId="5829163B" w14:textId="07064F6D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course 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1494" w:type="dxa"/>
            <w:hideMark/>
          </w:tcPr>
          <w:p w14:paraId="433C6676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7F33877E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76E1E9AD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3B46AA07" w14:textId="53CE8A42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</w:tr>
      <w:tr w:rsidR="008B2B4A" w:rsidRPr="00920E92" w14:paraId="7647F961" w14:textId="77777777" w:rsidTr="00635B63">
        <w:trPr>
          <w:trHeight w:val="246"/>
        </w:trPr>
        <w:tc>
          <w:tcPr>
            <w:tcW w:w="1560" w:type="dxa"/>
            <w:hideMark/>
          </w:tcPr>
          <w:p w14:paraId="468E4DDE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Tuesday</w:t>
            </w:r>
          </w:p>
          <w:p w14:paraId="7D5A07E9" w14:textId="430282EB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 </w:t>
            </w:r>
          </w:p>
        </w:tc>
        <w:tc>
          <w:tcPr>
            <w:tcW w:w="1840" w:type="dxa"/>
            <w:hideMark/>
          </w:tcPr>
          <w:p w14:paraId="2335A1E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 </w:t>
            </w:r>
          </w:p>
          <w:p w14:paraId="66B012E9" w14:textId="0BD27094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 </w:t>
            </w:r>
          </w:p>
          <w:p w14:paraId="5B8FEC7C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 </w:t>
            </w:r>
          </w:p>
          <w:p w14:paraId="35F20325" w14:textId="40421275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</w:pPr>
          </w:p>
        </w:tc>
        <w:tc>
          <w:tcPr>
            <w:tcW w:w="3340" w:type="dxa"/>
            <w:hideMark/>
          </w:tcPr>
          <w:p w14:paraId="045C6FF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Cellular and molecular immunology</w:t>
            </w:r>
          </w:p>
          <w:p w14:paraId="693F3209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s. BOUMEDOUS</w:t>
            </w:r>
          </w:p>
          <w:p w14:paraId="206F83DA" w14:textId="10EF720A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Course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2060" w:type="dxa"/>
            <w:hideMark/>
          </w:tcPr>
          <w:p w14:paraId="77CD656D" w14:textId="77777777" w:rsidR="008B2B4A" w:rsidRPr="00920E92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Extensive enzymology</w:t>
            </w:r>
          </w:p>
          <w:p w14:paraId="712211C4" w14:textId="5C51070F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Mr. OULDJAOUI Course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2380" w:type="dxa"/>
            <w:shd w:val="clear" w:color="auto" w:fill="D9D9D9" w:themeFill="background1" w:themeFillShade="D9"/>
          </w:tcPr>
          <w:p w14:paraId="431088A9" w14:textId="7201CE43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</w:tc>
        <w:tc>
          <w:tcPr>
            <w:tcW w:w="2140" w:type="dxa"/>
            <w:hideMark/>
          </w:tcPr>
          <w:p w14:paraId="20638E5E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Extensive enzymology</w:t>
            </w:r>
          </w:p>
          <w:p w14:paraId="6C5789FE" w14:textId="01AF17F6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Mr. OULDJAOUI Course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1494" w:type="dxa"/>
            <w:hideMark/>
          </w:tcPr>
          <w:p w14:paraId="7AC205AE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0060EAB6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7555C3DD" w14:textId="2C717BEC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</w:tc>
      </w:tr>
      <w:tr w:rsidR="008B2B4A" w:rsidRPr="00920E92" w14:paraId="7D296A83" w14:textId="77777777" w:rsidTr="00635B63">
        <w:trPr>
          <w:trHeight w:val="1145"/>
        </w:trPr>
        <w:tc>
          <w:tcPr>
            <w:tcW w:w="1560" w:type="dxa"/>
            <w:vMerge w:val="restart"/>
            <w:tcBorders>
              <w:bottom w:val="single" w:sz="4" w:space="0" w:color="000000"/>
            </w:tcBorders>
            <w:hideMark/>
          </w:tcPr>
          <w:p w14:paraId="1C20AC72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proofErr w:type="spellStart"/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Wednesday</w:t>
            </w:r>
            <w:proofErr w:type="spellEnd"/>
          </w:p>
        </w:tc>
        <w:tc>
          <w:tcPr>
            <w:tcW w:w="1840" w:type="dxa"/>
            <w:vMerge w:val="restart"/>
            <w:tcBorders>
              <w:bottom w:val="single" w:sz="4" w:space="0" w:color="000000"/>
            </w:tcBorders>
            <w:hideMark/>
          </w:tcPr>
          <w:p w14:paraId="2C84584C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 </w:t>
            </w:r>
          </w:p>
        </w:tc>
        <w:tc>
          <w:tcPr>
            <w:tcW w:w="3340" w:type="dxa"/>
            <w:tcBorders>
              <w:bottom w:val="single" w:sz="4" w:space="0" w:color="000000"/>
            </w:tcBorders>
            <w:hideMark/>
          </w:tcPr>
          <w:p w14:paraId="0808EBDC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 xml:space="preserve">Biochemical analysis methods </w:t>
            </w: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(9:00 a.m.-11:00 a.m.)</w:t>
            </w:r>
          </w:p>
          <w:p w14:paraId="594D1D2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Mr. BOUDJOURAF</w:t>
            </w:r>
          </w:p>
          <w:p w14:paraId="6C3C2F01" w14:textId="7E635C64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 xml:space="preserve">PWG1/G2 </w:t>
            </w:r>
          </w:p>
        </w:tc>
        <w:tc>
          <w:tcPr>
            <w:tcW w:w="2060" w:type="dxa"/>
            <w:vMerge w:val="restart"/>
            <w:shd w:val="clear" w:color="auto" w:fill="D9D9D9" w:themeFill="background1" w:themeFillShade="D9"/>
            <w:hideMark/>
          </w:tcPr>
          <w:p w14:paraId="63B5DE2E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53197BA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 </w:t>
            </w:r>
          </w:p>
          <w:p w14:paraId="13A89F1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 </w:t>
            </w:r>
          </w:p>
          <w:p w14:paraId="57012B05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30B2DB58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 </w:t>
            </w:r>
          </w:p>
          <w:p w14:paraId="5BE41992" w14:textId="58959210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> </w:t>
            </w:r>
          </w:p>
        </w:tc>
        <w:tc>
          <w:tcPr>
            <w:tcW w:w="2380" w:type="dxa"/>
            <w:vMerge w:val="restart"/>
            <w:hideMark/>
          </w:tcPr>
          <w:p w14:paraId="2B70C562" w14:textId="77777777" w:rsidR="001B6FB7" w:rsidRPr="00920E92" w:rsidRDefault="001B6FB7" w:rsidP="001B6FB7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Extensive enzymology</w:t>
            </w:r>
          </w:p>
          <w:p w14:paraId="17937F1A" w14:textId="77777777" w:rsidR="001B6FB7" w:rsidRPr="00920E92" w:rsidRDefault="001B6FB7" w:rsidP="001B6FB7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</w:p>
          <w:p w14:paraId="377CD10E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. BOUDJOURAF</w:t>
            </w:r>
          </w:p>
          <w:p w14:paraId="7119BAAC" w14:textId="60716A42" w:rsidR="008B2B4A" w:rsidRPr="00D537B9" w:rsidRDefault="008B2B4A" w:rsidP="001B6FB7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TW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  <w:p w14:paraId="6651036F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58B5D892" w14:textId="4CFD97CF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  <w:tc>
          <w:tcPr>
            <w:tcW w:w="2140" w:type="dxa"/>
            <w:vMerge w:val="restart"/>
            <w:hideMark/>
          </w:tcPr>
          <w:p w14:paraId="3EECA487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10AD616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53422D68" w14:textId="667D9031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  <w:tc>
          <w:tcPr>
            <w:tcW w:w="1494" w:type="dxa"/>
            <w:vMerge w:val="restart"/>
            <w:hideMark/>
          </w:tcPr>
          <w:p w14:paraId="29224009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21FF5BBC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5C6EF33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4C2C2F2D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5ED32C23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2CD4DCDA" w14:textId="665123B0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</w:tr>
      <w:tr w:rsidR="008B2B4A" w:rsidRPr="00920E92" w14:paraId="0A9B393D" w14:textId="77777777" w:rsidTr="00635B63">
        <w:trPr>
          <w:trHeight w:val="1104"/>
        </w:trPr>
        <w:tc>
          <w:tcPr>
            <w:tcW w:w="1560" w:type="dxa"/>
            <w:vMerge/>
            <w:tcBorders>
              <w:bottom w:val="single" w:sz="4" w:space="0" w:color="000000"/>
            </w:tcBorders>
            <w:hideMark/>
          </w:tcPr>
          <w:p w14:paraId="45CE8CEC" w14:textId="77777777" w:rsidR="008B2B4A" w:rsidRPr="00D537B9" w:rsidRDefault="008B2B4A" w:rsidP="008B2B4A">
            <w:pPr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</w:p>
        </w:tc>
        <w:tc>
          <w:tcPr>
            <w:tcW w:w="1840" w:type="dxa"/>
            <w:vMerge/>
            <w:tcBorders>
              <w:bottom w:val="single" w:sz="4" w:space="0" w:color="000000"/>
            </w:tcBorders>
            <w:hideMark/>
          </w:tcPr>
          <w:p w14:paraId="20011F0A" w14:textId="77777777" w:rsidR="008B2B4A" w:rsidRPr="00D537B9" w:rsidRDefault="008B2B4A" w:rsidP="008B2B4A">
            <w:pPr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</w:p>
        </w:tc>
        <w:tc>
          <w:tcPr>
            <w:tcW w:w="3340" w:type="dxa"/>
            <w:tcBorders>
              <w:bottom w:val="single" w:sz="4" w:space="0" w:color="000000"/>
            </w:tcBorders>
            <w:hideMark/>
          </w:tcPr>
          <w:p w14:paraId="339FF79F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 xml:space="preserve">Extensive enzymology </w:t>
            </w: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(9:00 a.m.-11:00 a.m.)</w:t>
            </w:r>
          </w:p>
          <w:p w14:paraId="6FA9D8C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s. LOUNIS</w:t>
            </w:r>
          </w:p>
          <w:p w14:paraId="66108C49" w14:textId="61ED4FDC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TP G1/G2</w:t>
            </w:r>
          </w:p>
        </w:tc>
        <w:tc>
          <w:tcPr>
            <w:tcW w:w="2060" w:type="dxa"/>
            <w:vMerge/>
            <w:tcBorders>
              <w:bottom w:val="single" w:sz="4" w:space="0" w:color="000000"/>
            </w:tcBorders>
            <w:shd w:val="clear" w:color="auto" w:fill="D9D9D9" w:themeFill="background1" w:themeFillShade="D9"/>
            <w:hideMark/>
          </w:tcPr>
          <w:p w14:paraId="23E2BB91" w14:textId="48A9AF32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</w:tc>
        <w:tc>
          <w:tcPr>
            <w:tcW w:w="2380" w:type="dxa"/>
            <w:vMerge/>
            <w:tcBorders>
              <w:bottom w:val="single" w:sz="4" w:space="0" w:color="000000"/>
            </w:tcBorders>
            <w:hideMark/>
          </w:tcPr>
          <w:p w14:paraId="4C42647E" w14:textId="33BFF61A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</w:tc>
        <w:tc>
          <w:tcPr>
            <w:tcW w:w="2140" w:type="dxa"/>
            <w:vMerge/>
            <w:tcBorders>
              <w:bottom w:val="single" w:sz="4" w:space="0" w:color="000000"/>
            </w:tcBorders>
            <w:hideMark/>
          </w:tcPr>
          <w:p w14:paraId="2A16262B" w14:textId="600DE8EB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</w:tc>
        <w:tc>
          <w:tcPr>
            <w:tcW w:w="1494" w:type="dxa"/>
            <w:vMerge/>
            <w:tcBorders>
              <w:bottom w:val="single" w:sz="4" w:space="0" w:color="000000"/>
            </w:tcBorders>
            <w:hideMark/>
          </w:tcPr>
          <w:p w14:paraId="2EC304C8" w14:textId="4298110E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</w:tc>
      </w:tr>
      <w:tr w:rsidR="008B2B4A" w:rsidRPr="00D537B9" w14:paraId="679A7059" w14:textId="77777777" w:rsidTr="00635B63">
        <w:trPr>
          <w:trHeight w:val="970"/>
        </w:trPr>
        <w:tc>
          <w:tcPr>
            <w:tcW w:w="1560" w:type="dxa"/>
            <w:hideMark/>
          </w:tcPr>
          <w:p w14:paraId="71B8E0C1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  <w:t>Thursday</w:t>
            </w:r>
          </w:p>
        </w:tc>
        <w:tc>
          <w:tcPr>
            <w:tcW w:w="1840" w:type="dxa"/>
            <w:hideMark/>
          </w:tcPr>
          <w:p w14:paraId="2BFC6976" w14:textId="77777777" w:rsidR="008B2B4A" w:rsidRPr="00920E92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Metabolic regulation</w:t>
            </w:r>
          </w:p>
          <w:p w14:paraId="0D66A4A5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s. BENBOTT</w:t>
            </w:r>
          </w:p>
          <w:p w14:paraId="7AAC11E3" w14:textId="5F6DCC3B" w:rsidR="008B2B4A" w:rsidRPr="00D537B9" w:rsidRDefault="008B2B4A" w:rsidP="001B6FB7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Course</w:t>
            </w:r>
            <w:r w:rsidR="001B6FB7"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  <w:p w14:paraId="5C9348CB" w14:textId="36373C3C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  <w:tc>
          <w:tcPr>
            <w:tcW w:w="3340" w:type="dxa"/>
            <w:hideMark/>
          </w:tcPr>
          <w:p w14:paraId="195C772E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Metabolic regulation</w:t>
            </w:r>
          </w:p>
          <w:p w14:paraId="0B54D49D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s. BENBOTT</w:t>
            </w:r>
          </w:p>
          <w:p w14:paraId="0B62A97D" w14:textId="462B9D7B" w:rsidR="008B2B4A" w:rsidRPr="00D537B9" w:rsidRDefault="008B2B4A" w:rsidP="001B6FB7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TW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2060" w:type="dxa"/>
            <w:shd w:val="clear" w:color="auto" w:fill="D9D9D9" w:themeFill="background1" w:themeFillShade="D9"/>
            <w:hideMark/>
          </w:tcPr>
          <w:p w14:paraId="3B7DD716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65B12F72" w14:textId="77777777" w:rsidR="008B2B4A" w:rsidRPr="00920E92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22F8BE7B" w14:textId="69F306F0" w:rsidR="008B2B4A" w:rsidRPr="00920E92" w:rsidRDefault="008B2B4A" w:rsidP="001B6FB7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 </w:t>
            </w:r>
          </w:p>
          <w:p w14:paraId="3BB038B8" w14:textId="77777777" w:rsidR="008B2B4A" w:rsidRPr="00920E92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630CCF63" w14:textId="727CC1FC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  <w:tc>
          <w:tcPr>
            <w:tcW w:w="2380" w:type="dxa"/>
            <w:hideMark/>
          </w:tcPr>
          <w:p w14:paraId="7D7D04E5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Cellular and molecular immunology</w:t>
            </w:r>
          </w:p>
          <w:p w14:paraId="4031AFAA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s. BOUMEDOUS</w:t>
            </w:r>
          </w:p>
          <w:p w14:paraId="4D2CEAF1" w14:textId="3461A940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eastAsia="fr-FR"/>
              </w:rPr>
              <w:t xml:space="preserve">TW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 w:rsidRPr="00EF53EA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>13</w:t>
            </w:r>
          </w:p>
        </w:tc>
        <w:tc>
          <w:tcPr>
            <w:tcW w:w="2140" w:type="dxa"/>
            <w:hideMark/>
          </w:tcPr>
          <w:p w14:paraId="1998CFA7" w14:textId="77777777" w:rsidR="008B2B4A" w:rsidRPr="00920E92" w:rsidRDefault="008B2B4A" w:rsidP="008B2B4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920E92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  <w:t>Cellular and molecular immunology</w:t>
            </w:r>
          </w:p>
          <w:p w14:paraId="1662FB15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Mrs. BOUMEDOUS</w:t>
            </w:r>
          </w:p>
          <w:p w14:paraId="4F3E05C1" w14:textId="458FCFAA" w:rsidR="008B2B4A" w:rsidRPr="00D537B9" w:rsidRDefault="008B2B4A" w:rsidP="001B6FB7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Course</w:t>
            </w:r>
            <w:r w:rsidR="001B6FB7"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  </w:t>
            </w: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 xml:space="preserve">  </w:t>
            </w:r>
            <w:r w:rsidR="001B6FB7"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  <w:lang w:val="en-US"/>
              </w:rPr>
              <w:t xml:space="preserve">Class </w:t>
            </w:r>
            <w:r w:rsidR="00EF53EA">
              <w:rPr>
                <w:rFonts w:asciiTheme="minorBidi" w:hAnsiTheme="minorBidi"/>
                <w:b/>
                <w:bCs/>
                <w:sz w:val="24"/>
                <w:szCs w:val="24"/>
                <w:lang w:val="en-US"/>
              </w:rPr>
              <w:t>13</w:t>
            </w:r>
          </w:p>
        </w:tc>
        <w:tc>
          <w:tcPr>
            <w:tcW w:w="1494" w:type="dxa"/>
            <w:hideMark/>
          </w:tcPr>
          <w:p w14:paraId="4F9191FB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1E9A1E7B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1990156D" w14:textId="6DAEE779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</w:p>
          <w:p w14:paraId="603770B6" w14:textId="77777777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  <w:p w14:paraId="196F8DAA" w14:textId="49EBE04A" w:rsidR="008B2B4A" w:rsidRPr="00D537B9" w:rsidRDefault="008B2B4A" w:rsidP="008B2B4A">
            <w:pPr>
              <w:jc w:val="center"/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</w:pPr>
            <w:r w:rsidRPr="00D537B9">
              <w:rPr>
                <w:rFonts w:asciiTheme="minorBidi" w:eastAsia="Times New Roman" w:hAnsiTheme="minorBidi"/>
                <w:color w:val="000000"/>
                <w:sz w:val="24"/>
                <w:szCs w:val="24"/>
                <w:lang w:val="en-US" w:eastAsia="fr-FR"/>
              </w:rPr>
              <w:t> </w:t>
            </w:r>
          </w:p>
        </w:tc>
      </w:tr>
    </w:tbl>
    <w:p w14:paraId="13DC1A87" w14:textId="77777777" w:rsidR="008B2B4A" w:rsidRPr="00D537B9" w:rsidRDefault="008B2B4A" w:rsidP="008B2B4A">
      <w:pPr>
        <w:spacing w:line="240" w:lineRule="auto"/>
        <w:rPr>
          <w:rFonts w:asciiTheme="minorBidi" w:eastAsia="Cambria" w:hAnsiTheme="minorBidi"/>
          <w:sz w:val="24"/>
          <w:szCs w:val="24"/>
          <w:lang w:val="en-US"/>
        </w:rPr>
      </w:pPr>
    </w:p>
    <w:p w14:paraId="1990BA86" w14:textId="77777777" w:rsidR="002247C3" w:rsidRPr="00D537B9" w:rsidRDefault="002247C3" w:rsidP="008B2B4A">
      <w:pPr>
        <w:spacing w:line="240" w:lineRule="auto"/>
        <w:rPr>
          <w:rFonts w:asciiTheme="minorBidi" w:eastAsia="Cambria" w:hAnsiTheme="minorBidi"/>
          <w:sz w:val="24"/>
          <w:szCs w:val="24"/>
          <w:lang w:val="en-US"/>
        </w:rPr>
      </w:pPr>
    </w:p>
    <w:p w14:paraId="049FADB8" w14:textId="77777777" w:rsidR="002247C3" w:rsidRPr="00D537B9" w:rsidRDefault="002247C3" w:rsidP="008B2B4A">
      <w:pPr>
        <w:spacing w:line="240" w:lineRule="auto"/>
        <w:rPr>
          <w:rFonts w:asciiTheme="minorBidi" w:eastAsia="Cambria" w:hAnsiTheme="minorBidi"/>
          <w:sz w:val="24"/>
          <w:szCs w:val="24"/>
          <w:lang w:val="en-US"/>
        </w:rPr>
      </w:pPr>
    </w:p>
    <w:p w14:paraId="7DF27665" w14:textId="77777777" w:rsidR="008B2B4A" w:rsidRPr="00D537B9" w:rsidRDefault="008B2B4A" w:rsidP="008B2B4A">
      <w:pPr>
        <w:rPr>
          <w:rFonts w:asciiTheme="minorBidi" w:hAnsiTheme="minorBidi"/>
          <w:sz w:val="24"/>
          <w:szCs w:val="24"/>
          <w:lang w:val="en-US"/>
        </w:rPr>
      </w:pPr>
    </w:p>
    <w:p w14:paraId="5A3BAC67" w14:textId="504B44B7" w:rsidR="001B6FB7" w:rsidRPr="00D537B9" w:rsidRDefault="001B6FB7" w:rsidP="001B6FB7">
      <w:pPr>
        <w:shd w:val="clear" w:color="auto" w:fill="9BBB59" w:themeFill="accent3"/>
        <w:tabs>
          <w:tab w:val="left" w:pos="4839"/>
          <w:tab w:val="left" w:pos="529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  <w:lang w:val="en-US"/>
        </w:rPr>
      </w:pPr>
      <w:r w:rsidRPr="00D537B9">
        <w:rPr>
          <w:rFonts w:asciiTheme="minorBidi" w:hAnsiTheme="minorBidi"/>
          <w:b/>
          <w:bCs/>
          <w:sz w:val="24"/>
          <w:szCs w:val="24"/>
          <w:lang w:val="en-US"/>
        </w:rPr>
        <w:t>Timetable: 3rd year license Specialty: Ecology and Environment5 (2023-2024)</w:t>
      </w:r>
      <w:r w:rsidR="00870852" w:rsidRPr="00870852">
        <w:rPr>
          <w:b/>
          <w:bCs/>
          <w:sz w:val="24"/>
          <w:szCs w:val="24"/>
          <w:highlight w:val="cyan"/>
        </w:rPr>
        <w:t xml:space="preserve"> </w:t>
      </w:r>
      <w:proofErr w:type="gramStart"/>
      <w:r w:rsidR="00870852" w:rsidRPr="00733F00">
        <w:rPr>
          <w:b/>
          <w:bCs/>
          <w:sz w:val="24"/>
          <w:szCs w:val="24"/>
          <w:highlight w:val="cyan"/>
        </w:rPr>
        <w:t>Class :</w:t>
      </w:r>
      <w:proofErr w:type="gramEnd"/>
      <w:r w:rsidR="00870852">
        <w:rPr>
          <w:b/>
          <w:bCs/>
          <w:sz w:val="24"/>
          <w:szCs w:val="24"/>
          <w:highlight w:val="cyan"/>
        </w:rPr>
        <w:t xml:space="preserve"> 15</w:t>
      </w:r>
      <w:r w:rsidR="00870852" w:rsidRPr="00733F00">
        <w:rPr>
          <w:b/>
          <w:bCs/>
          <w:sz w:val="24"/>
          <w:szCs w:val="24"/>
          <w:highlight w:val="cyan"/>
        </w:rPr>
        <w:t xml:space="preserve"> Block I</w:t>
      </w:r>
    </w:p>
    <w:p w14:paraId="3E51C09D" w14:textId="77777777" w:rsidR="001B6FB7" w:rsidRPr="00D537B9" w:rsidRDefault="001B6FB7" w:rsidP="001B6FB7">
      <w:pPr>
        <w:pStyle w:val="Corpsdetexte"/>
        <w:tabs>
          <w:tab w:val="left" w:pos="4411"/>
          <w:tab w:val="left" w:pos="14209"/>
        </w:tabs>
        <w:spacing w:before="57"/>
        <w:ind w:left="191"/>
        <w:rPr>
          <w:rFonts w:asciiTheme="minorBidi" w:hAnsiTheme="minorBidi" w:cstheme="minorBidi"/>
          <w:sz w:val="24"/>
          <w:szCs w:val="24"/>
          <w:lang w:val="en-US"/>
        </w:rPr>
      </w:pPr>
    </w:p>
    <w:tbl>
      <w:tblPr>
        <w:tblStyle w:val="TableNormal"/>
        <w:tblW w:w="1513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62"/>
        <w:gridCol w:w="2458"/>
        <w:gridCol w:w="2863"/>
        <w:gridCol w:w="1673"/>
        <w:gridCol w:w="2126"/>
        <w:gridCol w:w="2551"/>
        <w:gridCol w:w="1701"/>
      </w:tblGrid>
      <w:tr w:rsidR="001B6FB7" w:rsidRPr="00D537B9" w14:paraId="4959DB9E" w14:textId="77777777" w:rsidTr="00080C0C">
        <w:trPr>
          <w:trHeight w:val="268"/>
          <w:jc w:val="center"/>
        </w:trPr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70EAA" w14:textId="77777777" w:rsidR="001B6FB7" w:rsidRPr="00D537B9" w:rsidRDefault="001B6FB7" w:rsidP="001B6FB7">
            <w:pPr>
              <w:pStyle w:val="TableParagraph"/>
              <w:spacing w:line="248" w:lineRule="exact"/>
              <w:ind w:left="442" w:right="430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Heure</w:t>
            </w:r>
            <w:proofErr w:type="spellEnd"/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DA8279" w14:textId="77777777" w:rsidR="001B6FB7" w:rsidRPr="00D537B9" w:rsidRDefault="001B6FB7" w:rsidP="001B6FB7">
            <w:pPr>
              <w:pStyle w:val="TableParagraph"/>
              <w:spacing w:line="248" w:lineRule="exact"/>
              <w:ind w:left="374" w:right="36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8h-9.30h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CC3951" w14:textId="77777777" w:rsidR="001B6FB7" w:rsidRPr="00D537B9" w:rsidRDefault="001B6FB7" w:rsidP="001B6FB7">
            <w:pPr>
              <w:pStyle w:val="TableParagraph"/>
              <w:spacing w:line="248" w:lineRule="exact"/>
              <w:ind w:left="676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9.30h-11h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FBEB4" w14:textId="77777777" w:rsidR="001B6FB7" w:rsidRPr="00D537B9" w:rsidRDefault="001B6FB7" w:rsidP="001B6FB7">
            <w:pPr>
              <w:pStyle w:val="TableParagraph"/>
              <w:spacing w:line="248" w:lineRule="exact"/>
              <w:ind w:left="62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11h-12.30h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03D6E8" w14:textId="77777777" w:rsidR="001B6FB7" w:rsidRPr="00D537B9" w:rsidRDefault="001B6FB7" w:rsidP="001B6FB7">
            <w:pPr>
              <w:pStyle w:val="TableParagraph"/>
              <w:spacing w:line="248" w:lineRule="exact"/>
              <w:ind w:left="552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12.30h-14h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8621D" w14:textId="77777777" w:rsidR="001B6FB7" w:rsidRPr="00D537B9" w:rsidRDefault="001B6FB7" w:rsidP="001B6FB7">
            <w:pPr>
              <w:pStyle w:val="TableParagraph"/>
              <w:spacing w:line="248" w:lineRule="exact"/>
              <w:ind w:left="793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14h-1530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B8D897" w14:textId="77777777" w:rsidR="001B6FB7" w:rsidRPr="00D537B9" w:rsidRDefault="001B6FB7" w:rsidP="001B6FB7">
            <w:pPr>
              <w:pStyle w:val="TableParagraph"/>
              <w:spacing w:line="248" w:lineRule="exact"/>
              <w:ind w:left="340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15.30h-17h</w:t>
            </w:r>
          </w:p>
        </w:tc>
      </w:tr>
      <w:tr w:rsidR="001B6FB7" w:rsidRPr="00D537B9" w14:paraId="15CC6CD8" w14:textId="77777777" w:rsidTr="001D39F5">
        <w:trPr>
          <w:trHeight w:val="577"/>
          <w:jc w:val="center"/>
        </w:trPr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4B102C" w14:textId="21029787" w:rsidR="001B6FB7" w:rsidRPr="001D39F5" w:rsidRDefault="001D39F5" w:rsidP="001B6FB7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1D39F5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Saturday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81E4F" w14:textId="1A1A02CE" w:rsidR="001B6FB7" w:rsidRPr="00D537B9" w:rsidRDefault="005A48B1" w:rsidP="001B6FB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val="fr-FR"/>
              </w:rPr>
              <w:t>/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6F8A9F" w14:textId="72EA55FA" w:rsidR="001B6FB7" w:rsidRPr="00D537B9" w:rsidRDefault="005A48B1" w:rsidP="001B6FB7">
            <w:pPr>
              <w:pStyle w:val="TableParagraph"/>
              <w:ind w:left="439" w:right="425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val="fr-FR"/>
              </w:rPr>
              <w:t>/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25F25F" w14:textId="22F13A0E" w:rsidR="001B6FB7" w:rsidRPr="00D537B9" w:rsidRDefault="005A48B1" w:rsidP="001B6FB7">
            <w:pPr>
              <w:pStyle w:val="TableParagraph"/>
              <w:spacing w:before="1"/>
              <w:ind w:left="808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val="fr-FR"/>
              </w:rPr>
              <w:t>/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CFDCAF" w14:textId="1B4CE3A9" w:rsidR="001B6FB7" w:rsidRPr="00D537B9" w:rsidRDefault="005A48B1" w:rsidP="001B6FB7">
            <w:pPr>
              <w:pStyle w:val="TableParagraph"/>
              <w:spacing w:before="1"/>
              <w:ind w:left="192" w:right="188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>
              <w:rPr>
                <w:rFonts w:asciiTheme="minorBidi" w:hAnsiTheme="minorBidi" w:cstheme="minorBidi"/>
                <w:sz w:val="24"/>
                <w:szCs w:val="24"/>
              </w:rPr>
              <w:t>/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520BED" w14:textId="6FC68330" w:rsidR="001B6FB7" w:rsidRPr="00D537B9" w:rsidRDefault="005A48B1" w:rsidP="001B6FB7">
            <w:pPr>
              <w:pStyle w:val="TableParagraph"/>
              <w:spacing w:before="1"/>
              <w:ind w:left="437" w:right="429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>
              <w:rPr>
                <w:rFonts w:asciiTheme="minorBidi" w:hAnsiTheme="minorBidi" w:cstheme="minorBidi"/>
                <w:sz w:val="24"/>
                <w:szCs w:val="24"/>
              </w:rPr>
              <w:t>/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A06196" w14:textId="2DA3BC81" w:rsidR="001B6FB7" w:rsidRPr="00D537B9" w:rsidRDefault="005A48B1" w:rsidP="001B6FB7">
            <w:pPr>
              <w:pStyle w:val="TableParagraph"/>
              <w:spacing w:line="217" w:lineRule="exact"/>
              <w:ind w:left="36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>
              <w:rPr>
                <w:rFonts w:asciiTheme="minorBidi" w:hAnsiTheme="minorBidi" w:cstheme="minorBidi"/>
                <w:sz w:val="24"/>
                <w:szCs w:val="24"/>
              </w:rPr>
              <w:t>/</w:t>
            </w:r>
          </w:p>
        </w:tc>
      </w:tr>
      <w:tr w:rsidR="001D39F5" w:rsidRPr="00D537B9" w14:paraId="75F68C17" w14:textId="77777777" w:rsidTr="001D39F5">
        <w:trPr>
          <w:trHeight w:val="1619"/>
          <w:jc w:val="center"/>
        </w:trPr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67364" w14:textId="161B1A13" w:rsidR="001D39F5" w:rsidRPr="00D537B9" w:rsidRDefault="001D39F5" w:rsidP="001D39F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Sunday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5A542" w14:textId="77777777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1B91BE67" w14:textId="72980721" w:rsidR="001D39F5" w:rsidRPr="00D537B9" w:rsidRDefault="001D39F5" w:rsidP="001D39F5">
            <w:pPr>
              <w:pStyle w:val="TableParagraph"/>
              <w:ind w:left="415" w:right="407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Sampling Techniques and Data Analysis Ens/</w:t>
            </w:r>
            <w:r w:rsidRPr="00D537B9">
              <w:rPr>
                <w:rFonts w:asciiTheme="minorBidi" w:hAnsiTheme="minorBidi" w:cstheme="minorBidi"/>
                <w:spacing w:val="1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ABABSA</w:t>
            </w:r>
            <w:r w:rsidRPr="00D537B9">
              <w:rPr>
                <w:rFonts w:asciiTheme="minorBidi" w:hAnsiTheme="minorBidi" w:cstheme="minorBidi"/>
                <w:spacing w:val="1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Cours</w:t>
            </w:r>
            <w:r w:rsidRPr="00D537B9">
              <w:rPr>
                <w:rFonts w:asciiTheme="minorBidi" w:hAnsiTheme="minorBidi" w:cstheme="minorBidi"/>
                <w:spacing w:val="1"/>
                <w:sz w:val="24"/>
                <w:szCs w:val="24"/>
              </w:rPr>
              <w:t xml:space="preserve"> 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423EB3" w14:textId="77777777" w:rsidR="001D39F5" w:rsidRPr="00D537B9" w:rsidRDefault="001D39F5" w:rsidP="001D39F5">
            <w:pPr>
              <w:pStyle w:val="TableParagraph"/>
              <w:ind w:left="321" w:right="310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Sampling Techniques and Data Analysis Ens/</w:t>
            </w:r>
            <w:r w:rsidRPr="00D537B9">
              <w:rPr>
                <w:rFonts w:asciiTheme="minorBidi" w:hAnsiTheme="minorBidi" w:cstheme="minorBidi"/>
                <w:spacing w:val="1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ABABSA</w:t>
            </w:r>
          </w:p>
          <w:p w14:paraId="5AE2DEEF" w14:textId="77777777" w:rsidR="001D39F5" w:rsidRDefault="001D39F5" w:rsidP="001D39F5">
            <w:pPr>
              <w:pStyle w:val="TableParagraph"/>
              <w:spacing w:line="229" w:lineRule="exact"/>
              <w:ind w:left="489" w:right="481"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TD</w:t>
            </w:r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G1S/C1</w:t>
            </w:r>
          </w:p>
          <w:p w14:paraId="256C253B" w14:textId="4D567758" w:rsidR="001D39F5" w:rsidRPr="00D537B9" w:rsidRDefault="001D39F5" w:rsidP="001D39F5">
            <w:pPr>
              <w:pStyle w:val="TableParagraph"/>
              <w:spacing w:line="229" w:lineRule="exact"/>
              <w:ind w:left="489" w:right="48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0DD17DC" w14:textId="77777777" w:rsidR="001D39F5" w:rsidRPr="00D537B9" w:rsidRDefault="001D39F5" w:rsidP="001D39F5">
            <w:pPr>
              <w:pStyle w:val="TableParagraph"/>
              <w:ind w:left="439" w:right="42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91B13" w14:textId="77777777" w:rsidR="001D39F5" w:rsidRPr="00D537B9" w:rsidRDefault="001D39F5" w:rsidP="001D39F5">
            <w:pPr>
              <w:widowControl/>
              <w:autoSpaceDE/>
              <w:autoSpaceDN/>
              <w:jc w:val="center"/>
              <w:rPr>
                <w:rFonts w:asciiTheme="minorBidi" w:eastAsia="Times New Roman" w:hAnsiTheme="minorBidi"/>
                <w:sz w:val="24"/>
                <w:szCs w:val="24"/>
                <w:rtl/>
              </w:rPr>
            </w:pPr>
            <w:r w:rsidRPr="00D537B9">
              <w:rPr>
                <w:rFonts w:asciiTheme="minorBidi" w:eastAsia="Times New Roman" w:hAnsiTheme="minorBidi"/>
                <w:sz w:val="24"/>
                <w:szCs w:val="24"/>
              </w:rPr>
              <w:t>Geomorphology</w:t>
            </w:r>
          </w:p>
          <w:p w14:paraId="15C0A509" w14:textId="092D5CA3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 Ens :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80AEF" w14:textId="77777777" w:rsidR="001D39F5" w:rsidRPr="00D537B9" w:rsidRDefault="001D39F5" w:rsidP="001D39F5">
            <w:pPr>
              <w:pStyle w:val="TableParagraph"/>
              <w:spacing w:line="216" w:lineRule="exact"/>
              <w:ind w:left="59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8434B" w14:textId="77777777" w:rsidR="001D39F5" w:rsidRPr="00D537B9" w:rsidRDefault="001D39F5" w:rsidP="001D39F5">
            <w:pPr>
              <w:pStyle w:val="TableParagraph"/>
              <w:spacing w:before="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6DDA9798" w14:textId="77777777" w:rsidR="001D39F5" w:rsidRPr="00D537B9" w:rsidRDefault="001D39F5" w:rsidP="001D39F5">
            <w:pPr>
              <w:pStyle w:val="TableParagraph"/>
              <w:ind w:left="313" w:right="29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1D39F5" w:rsidRPr="00D537B9" w14:paraId="2EEA30A8" w14:textId="77777777" w:rsidTr="001D39F5">
        <w:trPr>
          <w:trHeight w:val="1434"/>
          <w:jc w:val="center"/>
        </w:trPr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C41502" w14:textId="77777777" w:rsidR="001D39F5" w:rsidRPr="00D537B9" w:rsidRDefault="001D39F5" w:rsidP="001D39F5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</w:p>
          <w:p w14:paraId="0566B9DC" w14:textId="77777777" w:rsidR="001D39F5" w:rsidRPr="00D537B9" w:rsidRDefault="001D39F5" w:rsidP="001D39F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Monday</w:t>
            </w:r>
          </w:p>
          <w:p w14:paraId="50F4CF03" w14:textId="77777777" w:rsidR="001D39F5" w:rsidRPr="00D537B9" w:rsidRDefault="001D39F5" w:rsidP="001D39F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</w:p>
          <w:p w14:paraId="595AB50C" w14:textId="77777777" w:rsidR="001D39F5" w:rsidRPr="00D537B9" w:rsidRDefault="001D39F5" w:rsidP="001D39F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E06302" w14:textId="77777777" w:rsidR="001D39F5" w:rsidRPr="00D537B9" w:rsidRDefault="001D39F5" w:rsidP="001D39F5">
            <w:pPr>
              <w:widowControl/>
              <w:autoSpaceDE/>
              <w:autoSpaceDN/>
              <w:jc w:val="center"/>
              <w:rPr>
                <w:rFonts w:asciiTheme="minorBidi" w:eastAsia="Times New Roman" w:hAnsiTheme="minorBidi"/>
                <w:sz w:val="24"/>
                <w:szCs w:val="24"/>
                <w:rtl/>
              </w:rPr>
            </w:pPr>
            <w:r w:rsidRPr="00D537B9">
              <w:rPr>
                <w:rFonts w:asciiTheme="minorBidi" w:eastAsia="Times New Roman" w:hAnsiTheme="minorBidi"/>
                <w:sz w:val="24"/>
                <w:szCs w:val="24"/>
              </w:rPr>
              <w:t>Animal and plant eco physiology</w:t>
            </w:r>
          </w:p>
          <w:p w14:paraId="4642E871" w14:textId="005FB870" w:rsidR="001D39F5" w:rsidRPr="00D537B9" w:rsidRDefault="001D39F5" w:rsidP="001D39F5">
            <w:pPr>
              <w:widowControl/>
              <w:autoSpaceDE/>
              <w:autoSpaceDN/>
              <w:jc w:val="center"/>
              <w:rPr>
                <w:rFonts w:asciiTheme="minorBidi" w:eastAsia="Times New Roman" w:hAnsiTheme="minorBidi"/>
                <w:sz w:val="24"/>
                <w:szCs w:val="24"/>
              </w:rPr>
            </w:pPr>
            <w:proofErr w:type="spellStart"/>
            <w:proofErr w:type="gramStart"/>
            <w:r w:rsidRPr="00D537B9">
              <w:rPr>
                <w:rFonts w:asciiTheme="minorBidi" w:eastAsia="Times New Roman" w:hAnsiTheme="minorBidi"/>
                <w:sz w:val="24"/>
                <w:szCs w:val="24"/>
              </w:rPr>
              <w:t>Ens</w:t>
            </w:r>
            <w:proofErr w:type="spellEnd"/>
            <w:r w:rsidRPr="00D537B9">
              <w:rPr>
                <w:rFonts w:asciiTheme="minorBidi" w:eastAsia="Times New Roman" w:hAnsiTheme="minorBidi"/>
                <w:sz w:val="24"/>
                <w:szCs w:val="24"/>
              </w:rPr>
              <w:t xml:space="preserve"> :</w:t>
            </w:r>
            <w:proofErr w:type="gramEnd"/>
            <w:r w:rsidRPr="00D537B9">
              <w:rPr>
                <w:rFonts w:asciiTheme="minorBidi" w:eastAsia="Times New Roman" w:hAnsiTheme="minorBidi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eastAsia="Times New Roman" w:hAnsiTheme="minorBidi"/>
                <w:sz w:val="24"/>
                <w:szCs w:val="24"/>
              </w:rPr>
              <w:t>Zouainia</w:t>
            </w:r>
            <w:proofErr w:type="spellEnd"/>
          </w:p>
          <w:p w14:paraId="0FDC110B" w14:textId="2C47A1BF" w:rsidR="001D39F5" w:rsidRPr="00D537B9" w:rsidRDefault="001D39F5" w:rsidP="001D39F5">
            <w:pPr>
              <w:widowControl/>
              <w:autoSpaceDE/>
              <w:autoSpaceDN/>
              <w:jc w:val="center"/>
              <w:rPr>
                <w:rFonts w:asciiTheme="minorBidi" w:eastAsia="Times New Roman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Course</w:t>
            </w:r>
            <w:r w:rsidRPr="00D537B9">
              <w:rPr>
                <w:rFonts w:asciiTheme="minorBidi" w:hAnsi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868C3F" w14:textId="77777777" w:rsidR="001D39F5" w:rsidRPr="00D537B9" w:rsidRDefault="001D39F5" w:rsidP="001D39F5">
            <w:pPr>
              <w:pStyle w:val="TableParagraph"/>
              <w:ind w:left="440" w:right="422"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Animal and plant eco physiology</w:t>
            </w:r>
          </w:p>
          <w:p w14:paraId="2CBEF7AC" w14:textId="77777777" w:rsidR="001D39F5" w:rsidRPr="00D537B9" w:rsidRDefault="001D39F5" w:rsidP="001D39F5">
            <w:pPr>
              <w:pStyle w:val="TableParagraph"/>
              <w:ind w:left="440" w:right="422"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Zouainia</w:t>
            </w:r>
            <w:proofErr w:type="spellEnd"/>
          </w:p>
          <w:p w14:paraId="198B8394" w14:textId="73775F0F" w:rsidR="001D39F5" w:rsidRPr="00D537B9" w:rsidRDefault="001D39F5" w:rsidP="001D39F5">
            <w:pPr>
              <w:pStyle w:val="TableParagraph"/>
              <w:ind w:left="440" w:right="422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TD 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8438DE6" w14:textId="77777777" w:rsidR="001D39F5" w:rsidRPr="00D537B9" w:rsidRDefault="001D39F5" w:rsidP="001D39F5">
            <w:pPr>
              <w:pStyle w:val="TableParagraph"/>
              <w:spacing w:before="1"/>
              <w:ind w:left="317" w:right="310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2A76ED1" w14:textId="77777777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Animal and plant eco physiology</w:t>
            </w:r>
          </w:p>
          <w:p w14:paraId="1C5345F5" w14:textId="77777777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Zouainia</w:t>
            </w:r>
            <w:proofErr w:type="spellEnd"/>
          </w:p>
          <w:p w14:paraId="41AF8F90" w14:textId="4586B038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Cours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34CB3" w14:textId="77777777" w:rsidR="001D39F5" w:rsidRPr="00D537B9" w:rsidRDefault="001D39F5" w:rsidP="001D39F5">
            <w:pPr>
              <w:pStyle w:val="TableParagraph"/>
              <w:spacing w:before="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326D6243" w14:textId="77777777" w:rsidR="001D39F5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Ecopedology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4EA985B2" w14:textId="77777777" w:rsidR="001D39F5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Kribaâ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3557B358" w14:textId="5B23323A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81203" w14:textId="77777777" w:rsidR="001D39F5" w:rsidRPr="00D537B9" w:rsidRDefault="001D39F5" w:rsidP="001D39F5">
            <w:pPr>
              <w:pStyle w:val="TableParagraph"/>
              <w:spacing w:before="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7F27A4CC" w14:textId="77777777" w:rsidR="001D39F5" w:rsidRPr="00D537B9" w:rsidRDefault="001D39F5" w:rsidP="001D39F5">
            <w:pPr>
              <w:pStyle w:val="TableParagraph"/>
              <w:ind w:left="309" w:right="297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1D39F5" w:rsidRPr="00D537B9" w14:paraId="57A189A3" w14:textId="77777777" w:rsidTr="001D39F5">
        <w:trPr>
          <w:trHeight w:val="1157"/>
          <w:jc w:val="center"/>
        </w:trPr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698BB" w14:textId="77777777" w:rsidR="001D39F5" w:rsidRPr="00D537B9" w:rsidRDefault="001D39F5" w:rsidP="001D39F5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Tuesday</w:t>
            </w:r>
          </w:p>
          <w:p w14:paraId="2A0E1454" w14:textId="77777777" w:rsidR="001D39F5" w:rsidRPr="00D537B9" w:rsidRDefault="001D39F5" w:rsidP="001D39F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</w:p>
          <w:p w14:paraId="2358528E" w14:textId="77777777" w:rsidR="001D39F5" w:rsidRPr="00D537B9" w:rsidRDefault="001D39F5" w:rsidP="001D39F5">
            <w:pPr>
              <w:jc w:val="center"/>
              <w:rPr>
                <w:rFonts w:asciiTheme="minorBidi" w:eastAsia="Cambria" w:hAnsiTheme="minorBidi"/>
                <w:sz w:val="24"/>
                <w:szCs w:val="24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3D433" w14:textId="77777777" w:rsidR="001D39F5" w:rsidRPr="00D537B9" w:rsidRDefault="001D39F5" w:rsidP="001D39F5">
            <w:pPr>
              <w:pStyle w:val="TableParagraph"/>
              <w:ind w:left="583" w:right="57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Ecopedology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EnsKribaâ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Cours</w:t>
            </w:r>
            <w:proofErr w:type="spellEnd"/>
          </w:p>
          <w:p w14:paraId="26D06E5D" w14:textId="704ACBC3" w:rsidR="001D39F5" w:rsidRPr="00D537B9" w:rsidRDefault="001D39F5" w:rsidP="001D39F5">
            <w:pPr>
              <w:pStyle w:val="TableParagraph"/>
              <w:spacing w:before="2"/>
              <w:ind w:left="372" w:right="367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26A45A" w14:textId="77777777" w:rsidR="001D39F5" w:rsidRPr="00D537B9" w:rsidRDefault="001D39F5" w:rsidP="001D39F5">
            <w:pPr>
              <w:pStyle w:val="TableParagraph"/>
              <w:spacing w:before="6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5FEEBC66" w14:textId="77777777" w:rsidR="001D39F5" w:rsidRDefault="001D39F5" w:rsidP="001D39F5">
            <w:pPr>
              <w:pStyle w:val="TableParagraph"/>
              <w:ind w:left="583" w:right="57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w w:val="95"/>
                <w:sz w:val="24"/>
                <w:szCs w:val="24"/>
              </w:rPr>
              <w:t>Ecopedology</w:t>
            </w:r>
            <w:proofErr w:type="spellEnd"/>
            <w:r w:rsidRPr="00D537B9">
              <w:rPr>
                <w:rFonts w:asciiTheme="minorBidi" w:hAnsiTheme="minorBidi" w:cstheme="minorBidi"/>
                <w:spacing w:val="1"/>
                <w:w w:val="95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Kribaâ</w:t>
            </w:r>
            <w:proofErr w:type="spellEnd"/>
            <w:r w:rsidRPr="00D537B9">
              <w:rPr>
                <w:rFonts w:asciiTheme="minorBidi" w:hAnsiTheme="minorBidi" w:cstheme="minorBidi"/>
                <w:spacing w:val="1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TD</w:t>
            </w:r>
          </w:p>
          <w:p w14:paraId="567BDDDF" w14:textId="0077D8E0" w:rsidR="001D39F5" w:rsidRPr="00D537B9" w:rsidRDefault="001D39F5" w:rsidP="001D39F5">
            <w:pPr>
              <w:pStyle w:val="TableParagraph"/>
              <w:ind w:left="583" w:right="57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pacing w:val="50"/>
                <w:sz w:val="24"/>
                <w:szCs w:val="24"/>
              </w:rPr>
              <w:t xml:space="preserve"> 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8FB914C" w14:textId="77777777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01EFEC" w14:textId="7785D3FF" w:rsidR="001D39F5" w:rsidRPr="00D537B9" w:rsidRDefault="001D39F5" w:rsidP="001D39F5">
            <w:pPr>
              <w:pStyle w:val="TableParagraph"/>
              <w:ind w:left="199" w:right="188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Analysis and protection of the environment </w:t>
            </w:r>
          </w:p>
          <w:p w14:paraId="635DE602" w14:textId="10C7C58C" w:rsidR="001D39F5" w:rsidRPr="00D537B9" w:rsidRDefault="001D39F5" w:rsidP="001D39F5">
            <w:pPr>
              <w:pStyle w:val="TableParagraph"/>
              <w:spacing w:line="228" w:lineRule="exact"/>
              <w:ind w:left="571" w:right="560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: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Hadjeb</w:t>
            </w:r>
            <w:proofErr w:type="spellEnd"/>
            <w:r w:rsidRPr="00D537B9">
              <w:rPr>
                <w:rFonts w:asciiTheme="minorBidi" w:hAnsiTheme="minorBidi" w:cstheme="minorBidi"/>
                <w:spacing w:val="-47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4DBA30" w14:textId="77777777" w:rsidR="001D39F5" w:rsidRPr="00D537B9" w:rsidRDefault="001D39F5" w:rsidP="001D39F5">
            <w:pPr>
              <w:pStyle w:val="TableParagraph"/>
              <w:ind w:left="176" w:right="163" w:hanging="3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Analysis and protection of the environment TD </w:t>
            </w:r>
            <w:proofErr w:type="spellStart"/>
            <w:proofErr w:type="gram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Ens:Hadjeb</w:t>
            </w:r>
            <w:proofErr w:type="spellEnd"/>
            <w:proofErr w:type="gramEnd"/>
          </w:p>
          <w:p w14:paraId="54EC86A6" w14:textId="5AF239DD" w:rsidR="001D39F5" w:rsidRPr="00D537B9" w:rsidRDefault="001D39F5" w:rsidP="001D39F5">
            <w:pPr>
              <w:pStyle w:val="TableParagraph"/>
              <w:ind w:left="440" w:right="425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F66586" w14:textId="77777777" w:rsidR="001D39F5" w:rsidRPr="00D537B9" w:rsidRDefault="001D39F5" w:rsidP="001D39F5">
            <w:pPr>
              <w:pStyle w:val="TableParagraph"/>
              <w:spacing w:line="228" w:lineRule="exact"/>
              <w:ind w:left="200" w:right="186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1D39F5" w:rsidRPr="00D537B9" w14:paraId="42FA95F8" w14:textId="77777777" w:rsidTr="001D39F5">
        <w:trPr>
          <w:trHeight w:val="921"/>
          <w:jc w:val="center"/>
        </w:trPr>
        <w:tc>
          <w:tcPr>
            <w:tcW w:w="1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2E9E8C" w14:textId="77777777" w:rsidR="001D39F5" w:rsidRPr="00D537B9" w:rsidRDefault="001D39F5" w:rsidP="001D39F5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Wednesday</w:t>
            </w:r>
          </w:p>
          <w:p w14:paraId="6B2A28C0" w14:textId="4199C99A" w:rsidR="001D39F5" w:rsidRPr="00D537B9" w:rsidRDefault="001D39F5" w:rsidP="001D39F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A353A" w14:textId="77777777" w:rsidR="001D39F5" w:rsidRPr="00D537B9" w:rsidRDefault="001D39F5" w:rsidP="001D39F5">
            <w:pPr>
              <w:pStyle w:val="TableParagraph"/>
              <w:ind w:left="350" w:right="342" w:hanging="3"/>
              <w:jc w:val="center"/>
              <w:rPr>
                <w:rFonts w:asciiTheme="minorBidi" w:hAnsiTheme="minorBidi" w:cstheme="minorBidi"/>
                <w:color w:val="202124"/>
                <w:sz w:val="24"/>
                <w:szCs w:val="24"/>
                <w:rtl/>
                <w:lang w:val="fr-FR" w:eastAsia="fr-FR"/>
              </w:rPr>
            </w:pPr>
            <w:proofErr w:type="spellStart"/>
            <w:r w:rsidRPr="00D537B9">
              <w:rPr>
                <w:rFonts w:asciiTheme="minorBidi" w:hAnsiTheme="minorBidi" w:cstheme="minorBidi"/>
                <w:color w:val="202124"/>
                <w:sz w:val="24"/>
                <w:szCs w:val="24"/>
                <w:lang w:val="fr-FR" w:eastAsia="fr-FR"/>
              </w:rPr>
              <w:t>Environmental</w:t>
            </w:r>
            <w:proofErr w:type="spellEnd"/>
            <w:r w:rsidRPr="00D537B9">
              <w:rPr>
                <w:rFonts w:asciiTheme="minorBidi" w:hAnsiTheme="minorBidi" w:cstheme="minorBidi"/>
                <w:color w:val="202124"/>
                <w:sz w:val="24"/>
                <w:szCs w:val="24"/>
                <w:lang w:val="fr-FR" w:eastAsia="fr-FR"/>
              </w:rPr>
              <w:t xml:space="preserve"> Pollution</w:t>
            </w:r>
          </w:p>
          <w:p w14:paraId="4488C611" w14:textId="77777777" w:rsidR="001D39F5" w:rsidRPr="00D537B9" w:rsidRDefault="001D39F5" w:rsidP="001D39F5">
            <w:pPr>
              <w:pStyle w:val="TableParagraph"/>
              <w:ind w:left="350" w:right="342" w:hanging="3"/>
              <w:jc w:val="center"/>
              <w:rPr>
                <w:rFonts w:asciiTheme="minorBidi" w:hAnsiTheme="minorBidi" w:cstheme="minorBidi"/>
                <w:color w:val="202124"/>
                <w:sz w:val="24"/>
                <w:szCs w:val="24"/>
                <w:rtl/>
                <w:lang w:val="fr-FR" w:eastAsia="fr-FR"/>
              </w:rPr>
            </w:pPr>
            <w:proofErr w:type="spellStart"/>
            <w:r w:rsidRPr="00D537B9">
              <w:rPr>
                <w:rFonts w:asciiTheme="minorBidi" w:hAnsiTheme="minorBidi" w:cstheme="minorBidi"/>
                <w:color w:val="202124"/>
                <w:sz w:val="24"/>
                <w:szCs w:val="24"/>
                <w:lang w:val="fr-FR" w:eastAsia="fr-FR"/>
              </w:rPr>
              <w:t>Allaoua</w:t>
            </w:r>
            <w:proofErr w:type="spellEnd"/>
          </w:p>
          <w:p w14:paraId="4E234567" w14:textId="19A2CCDC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  <w:lang w:val="fr-FR"/>
              </w:rPr>
              <w:t>Cours</w:t>
            </w:r>
            <w:r w:rsidRPr="00D537B9">
              <w:rPr>
                <w:rFonts w:asciiTheme="minorBidi" w:hAnsiTheme="minorBidi" w:cstheme="minorBidi"/>
                <w:spacing w:val="-11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2A6858" w14:textId="77777777" w:rsidR="001D39F5" w:rsidRPr="00D537B9" w:rsidRDefault="001D39F5" w:rsidP="001D39F5">
            <w:pPr>
              <w:pStyle w:val="TableParagraph"/>
              <w:ind w:left="439" w:right="425"/>
              <w:jc w:val="center"/>
              <w:rPr>
                <w:rFonts w:asciiTheme="minorBidi" w:hAnsiTheme="minorBidi" w:cstheme="minorBidi"/>
                <w:color w:val="202124"/>
                <w:sz w:val="24"/>
                <w:szCs w:val="24"/>
                <w:rtl/>
                <w:lang w:val="fr-FR" w:eastAsia="fr-FR"/>
              </w:rPr>
            </w:pPr>
            <w:proofErr w:type="spellStart"/>
            <w:r w:rsidRPr="00D537B9">
              <w:rPr>
                <w:rFonts w:asciiTheme="minorBidi" w:hAnsiTheme="minorBidi" w:cstheme="minorBidi"/>
                <w:color w:val="202124"/>
                <w:sz w:val="24"/>
                <w:szCs w:val="24"/>
                <w:lang w:val="fr-FR" w:eastAsia="fr-FR"/>
              </w:rPr>
              <w:t>Environmental</w:t>
            </w:r>
            <w:proofErr w:type="spellEnd"/>
            <w:r w:rsidRPr="00D537B9">
              <w:rPr>
                <w:rFonts w:asciiTheme="minorBidi" w:hAnsiTheme="minorBidi" w:cstheme="minorBidi"/>
                <w:color w:val="202124"/>
                <w:sz w:val="24"/>
                <w:szCs w:val="24"/>
                <w:lang w:val="fr-FR" w:eastAsia="fr-FR"/>
              </w:rPr>
              <w:t xml:space="preserve"> Pollution</w:t>
            </w:r>
          </w:p>
          <w:p w14:paraId="7D93809A" w14:textId="77777777" w:rsidR="001D39F5" w:rsidRDefault="001D39F5" w:rsidP="001D39F5">
            <w:pPr>
              <w:pStyle w:val="TableParagraph"/>
              <w:ind w:left="439" w:right="425"/>
              <w:jc w:val="center"/>
              <w:rPr>
                <w:rFonts w:asciiTheme="minorBidi" w:hAnsiTheme="minorBidi" w:cstheme="minorBidi"/>
                <w:spacing w:val="-1"/>
                <w:sz w:val="24"/>
                <w:szCs w:val="24"/>
                <w:lang w:val="fr-FR"/>
              </w:rPr>
            </w:pPr>
            <w:proofErr w:type="spellStart"/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  <w:lang w:val="fr-FR"/>
              </w:rPr>
              <w:t>Allaoua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 xml:space="preserve"> TD</w:t>
            </w:r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  <w:lang w:val="fr-FR"/>
              </w:rPr>
              <w:t xml:space="preserve"> </w:t>
            </w:r>
          </w:p>
          <w:p w14:paraId="62ABE823" w14:textId="77777777" w:rsidR="001D39F5" w:rsidRPr="00D537B9" w:rsidRDefault="001D39F5" w:rsidP="001D39F5">
            <w:pPr>
              <w:pStyle w:val="TableParagraph"/>
              <w:ind w:left="439" w:right="425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7F57502" w14:textId="77777777" w:rsidR="001D39F5" w:rsidRPr="00D537B9" w:rsidRDefault="001D39F5" w:rsidP="001D39F5">
            <w:pPr>
              <w:pStyle w:val="TableParagraph"/>
              <w:ind w:left="144" w:right="134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96B5F4" w14:textId="5876DE2C" w:rsidR="001D39F5" w:rsidRPr="00D537B9" w:rsidRDefault="001D39F5" w:rsidP="001D39F5">
            <w:pPr>
              <w:pStyle w:val="TableParagraph"/>
              <w:ind w:left="489" w:right="48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</w:rPr>
              <w:t>Bioclimatology</w:t>
            </w:r>
            <w:r w:rsidRPr="00D537B9">
              <w:rPr>
                <w:rFonts w:asciiTheme="minorBidi" w:hAnsiTheme="minorBidi" w:cstheme="minorBidi"/>
                <w:spacing w:val="-47"/>
                <w:sz w:val="24"/>
                <w:szCs w:val="24"/>
              </w:rPr>
              <w:t xml:space="preserve">  </w:t>
            </w:r>
          </w:p>
          <w:p w14:paraId="16CF1E98" w14:textId="77777777" w:rsidR="001D39F5" w:rsidRPr="00D537B9" w:rsidRDefault="001D39F5" w:rsidP="001D39F5">
            <w:pPr>
              <w:pStyle w:val="TableParagraph"/>
              <w:ind w:left="489" w:right="48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Barbache</w:t>
            </w:r>
            <w:proofErr w:type="spellEnd"/>
          </w:p>
          <w:p w14:paraId="22D5759A" w14:textId="1599CF91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green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C320C6" w14:textId="77777777" w:rsidR="001D39F5" w:rsidRDefault="001D39F5" w:rsidP="001D39F5">
            <w:pPr>
              <w:pStyle w:val="TableParagraph"/>
              <w:ind w:left="489" w:right="48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</w:rPr>
              <w:t>Bioclimatology</w:t>
            </w:r>
            <w:r w:rsidRPr="00D537B9">
              <w:rPr>
                <w:rFonts w:asciiTheme="minorBidi" w:hAnsiTheme="minorBidi" w:cstheme="minorBidi"/>
                <w:spacing w:val="-47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Barbache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054C4A21" w14:textId="48BCB7A1" w:rsidR="001D39F5" w:rsidRPr="00D537B9" w:rsidRDefault="001D39F5" w:rsidP="001D39F5">
            <w:pPr>
              <w:pStyle w:val="TableParagraph"/>
              <w:ind w:left="489" w:right="481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TD</w:t>
            </w:r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497A6" w14:textId="77777777" w:rsidR="001D39F5" w:rsidRPr="00D537B9" w:rsidRDefault="001D39F5" w:rsidP="001D39F5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</w:tbl>
    <w:p w14:paraId="22581CB1" w14:textId="77777777" w:rsidR="001B6FB7" w:rsidRPr="00D537B9" w:rsidRDefault="001B6FB7" w:rsidP="001B6FB7">
      <w:pPr>
        <w:rPr>
          <w:rFonts w:asciiTheme="minorBidi" w:hAnsiTheme="minorBidi"/>
          <w:sz w:val="24"/>
          <w:szCs w:val="24"/>
          <w:lang w:val="en-US"/>
        </w:rPr>
      </w:pPr>
    </w:p>
    <w:p w14:paraId="02695A25" w14:textId="77777777" w:rsidR="009A2A1E" w:rsidRPr="00D537B9" w:rsidRDefault="009A2A1E" w:rsidP="009A2A1E">
      <w:pPr>
        <w:tabs>
          <w:tab w:val="left" w:pos="2079"/>
        </w:tabs>
        <w:rPr>
          <w:rFonts w:asciiTheme="minorBidi" w:hAnsiTheme="minorBidi"/>
          <w:sz w:val="24"/>
          <w:szCs w:val="24"/>
          <w:lang w:val="en-US"/>
        </w:rPr>
      </w:pPr>
    </w:p>
    <w:p w14:paraId="1EB3DF16" w14:textId="77777777" w:rsidR="009A2A1E" w:rsidRPr="00D537B9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758217D2" w14:textId="7CD80E02" w:rsidR="009A2A1E" w:rsidRPr="00D537B9" w:rsidRDefault="002247C3" w:rsidP="002247C3">
      <w:pPr>
        <w:tabs>
          <w:tab w:val="left" w:pos="5955"/>
        </w:tabs>
        <w:rPr>
          <w:rFonts w:asciiTheme="minorBidi" w:hAnsiTheme="minorBidi"/>
          <w:sz w:val="24"/>
          <w:szCs w:val="24"/>
          <w:lang w:val="en-US"/>
        </w:rPr>
      </w:pPr>
      <w:r w:rsidRPr="00D537B9">
        <w:rPr>
          <w:rFonts w:asciiTheme="minorBidi" w:hAnsiTheme="minorBidi"/>
          <w:sz w:val="24"/>
          <w:szCs w:val="24"/>
          <w:lang w:val="en-US"/>
        </w:rPr>
        <w:tab/>
      </w:r>
    </w:p>
    <w:p w14:paraId="61492196" w14:textId="77777777" w:rsidR="002247C3" w:rsidRPr="00D537B9" w:rsidRDefault="002247C3" w:rsidP="002247C3">
      <w:pPr>
        <w:tabs>
          <w:tab w:val="left" w:pos="5955"/>
        </w:tabs>
        <w:rPr>
          <w:rFonts w:asciiTheme="minorBidi" w:hAnsiTheme="minorBidi"/>
          <w:sz w:val="24"/>
          <w:szCs w:val="24"/>
          <w:lang w:val="en-US"/>
        </w:rPr>
      </w:pPr>
    </w:p>
    <w:p w14:paraId="37C3F24C" w14:textId="77777777" w:rsidR="002247C3" w:rsidRPr="00D537B9" w:rsidRDefault="002247C3" w:rsidP="002247C3">
      <w:pPr>
        <w:tabs>
          <w:tab w:val="left" w:pos="5955"/>
        </w:tabs>
        <w:rPr>
          <w:rFonts w:asciiTheme="minorBidi" w:hAnsiTheme="minorBidi"/>
          <w:sz w:val="24"/>
          <w:szCs w:val="24"/>
          <w:lang w:val="en-US"/>
        </w:rPr>
      </w:pPr>
    </w:p>
    <w:p w14:paraId="54F7D85D" w14:textId="77777777" w:rsidR="002247C3" w:rsidRPr="00D537B9" w:rsidRDefault="002247C3" w:rsidP="002247C3">
      <w:pPr>
        <w:spacing w:after="1"/>
        <w:rPr>
          <w:rFonts w:asciiTheme="minorBidi" w:hAnsiTheme="minorBidi"/>
          <w:b/>
          <w:sz w:val="24"/>
          <w:szCs w:val="24"/>
        </w:rPr>
      </w:pPr>
    </w:p>
    <w:tbl>
      <w:tblPr>
        <w:tblStyle w:val="TableNormal"/>
        <w:tblW w:w="0" w:type="auto"/>
        <w:tblInd w:w="1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07"/>
        <w:gridCol w:w="2551"/>
        <w:gridCol w:w="2552"/>
        <w:gridCol w:w="2126"/>
        <w:gridCol w:w="2410"/>
        <w:gridCol w:w="1842"/>
        <w:gridCol w:w="1906"/>
      </w:tblGrid>
      <w:tr w:rsidR="002247C3" w:rsidRPr="00920E92" w14:paraId="49168E28" w14:textId="77777777" w:rsidTr="0033669A">
        <w:trPr>
          <w:trHeight w:val="321"/>
        </w:trPr>
        <w:tc>
          <w:tcPr>
            <w:tcW w:w="14794" w:type="dxa"/>
            <w:gridSpan w:val="7"/>
            <w:tcBorders>
              <w:top w:val="nil"/>
              <w:left w:val="nil"/>
              <w:right w:val="nil"/>
            </w:tcBorders>
            <w:shd w:val="clear" w:color="auto" w:fill="9BBA58"/>
          </w:tcPr>
          <w:p w14:paraId="4334510F" w14:textId="085EB6D0" w:rsidR="002247C3" w:rsidRPr="00D537B9" w:rsidRDefault="002247C3" w:rsidP="00023AA7">
            <w:pPr>
              <w:pStyle w:val="TableParagraph"/>
              <w:tabs>
                <w:tab w:val="left" w:pos="5204"/>
                <w:tab w:val="left" w:pos="11811"/>
              </w:tabs>
              <w:ind w:left="220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  <w:shd w:val="clear" w:color="auto" w:fill="9ABA58"/>
              </w:rPr>
              <w:t xml:space="preserve">Timetable: 3rd year </w:t>
            </w: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  <w:shd w:val="clear" w:color="auto" w:fill="9ABA58"/>
              </w:rPr>
              <w:t>licence</w:t>
            </w:r>
            <w:proofErr w:type="spellEnd"/>
            <w:r w:rsidR="00C01CFE">
              <w:rPr>
                <w:rFonts w:asciiTheme="minorBidi" w:hAnsiTheme="minorBidi" w:cstheme="minorBidi"/>
                <w:b/>
                <w:sz w:val="24"/>
                <w:szCs w:val="24"/>
              </w:rPr>
              <w:t xml:space="preserve">   </w:t>
            </w: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  <w:shd w:val="clear" w:color="auto" w:fill="9ABA58"/>
              </w:rPr>
              <w:t>Speciality</w:t>
            </w:r>
            <w:proofErr w:type="spellEnd"/>
            <w:r w:rsidRPr="00D537B9">
              <w:rPr>
                <w:rFonts w:asciiTheme="minorBidi" w:hAnsiTheme="minorBidi" w:cstheme="minorBidi"/>
                <w:b/>
                <w:sz w:val="24"/>
                <w:szCs w:val="24"/>
                <w:shd w:val="clear" w:color="auto" w:fill="9ABA58"/>
              </w:rPr>
              <w:t xml:space="preserve"> </w:t>
            </w:r>
            <w:r w:rsidR="00C01CFE">
              <w:rPr>
                <w:rFonts w:asciiTheme="minorBidi" w:hAnsiTheme="minorBidi" w:cstheme="minorBidi"/>
                <w:b/>
                <w:sz w:val="24"/>
                <w:szCs w:val="24"/>
                <w:shd w:val="clear" w:color="auto" w:fill="9ABA58"/>
              </w:rPr>
              <w:t xml:space="preserve">: Animal Biology and Physiology  </w:t>
            </w:r>
            <w:r w:rsidRPr="00D537B9">
              <w:rPr>
                <w:rFonts w:asciiTheme="minorBidi" w:hAnsiTheme="minorBidi" w:cstheme="minorBidi"/>
                <w:b/>
                <w:sz w:val="24"/>
                <w:szCs w:val="24"/>
                <w:shd w:val="clear" w:color="auto" w:fill="9ABA58"/>
              </w:rPr>
              <w:t>S5 (2023-2024)</w:t>
            </w:r>
            <w:r w:rsidRPr="00D537B9">
              <w:rPr>
                <w:rFonts w:asciiTheme="minorBidi" w:hAnsiTheme="minorBidi" w:cstheme="minorBidi"/>
                <w:b/>
                <w:spacing w:val="-3"/>
                <w:sz w:val="24"/>
                <w:szCs w:val="24"/>
              </w:rPr>
              <w:t xml:space="preserve"> </w:t>
            </w:r>
            <w:r w:rsidR="00C01CFE" w:rsidRPr="00C01CFE">
              <w:rPr>
                <w:rFonts w:asciiTheme="minorBidi" w:hAnsiTheme="minorBidi" w:cstheme="minorBidi"/>
                <w:b/>
                <w:spacing w:val="-3"/>
                <w:sz w:val="24"/>
                <w:szCs w:val="24"/>
                <w:highlight w:val="cyan"/>
              </w:rPr>
              <w:t>Class: 10 Block I</w:t>
            </w:r>
          </w:p>
        </w:tc>
      </w:tr>
      <w:tr w:rsidR="002247C3" w:rsidRPr="00D537B9" w14:paraId="0078A132" w14:textId="77777777" w:rsidTr="00023AA7">
        <w:trPr>
          <w:trHeight w:val="282"/>
        </w:trPr>
        <w:tc>
          <w:tcPr>
            <w:tcW w:w="1407" w:type="dxa"/>
          </w:tcPr>
          <w:p w14:paraId="015868FB" w14:textId="77777777" w:rsidR="002247C3" w:rsidRPr="00D537B9" w:rsidRDefault="002247C3" w:rsidP="00023AA7">
            <w:pPr>
              <w:pStyle w:val="TableParagraph"/>
              <w:ind w:left="95" w:right="102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Heure</w:t>
            </w:r>
            <w:proofErr w:type="spellEnd"/>
          </w:p>
        </w:tc>
        <w:tc>
          <w:tcPr>
            <w:tcW w:w="2551" w:type="dxa"/>
          </w:tcPr>
          <w:p w14:paraId="37C00D7F" w14:textId="77777777" w:rsidR="002247C3" w:rsidRPr="00D537B9" w:rsidRDefault="002247C3" w:rsidP="00023AA7">
            <w:pPr>
              <w:pStyle w:val="TableParagraph"/>
              <w:ind w:left="503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8h-9.30h</w:t>
            </w:r>
          </w:p>
        </w:tc>
        <w:tc>
          <w:tcPr>
            <w:tcW w:w="2552" w:type="dxa"/>
          </w:tcPr>
          <w:p w14:paraId="5DD29056" w14:textId="77777777" w:rsidR="002247C3" w:rsidRPr="00D537B9" w:rsidRDefault="002247C3" w:rsidP="00023AA7">
            <w:pPr>
              <w:pStyle w:val="TableParagraph"/>
              <w:ind w:left="583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9.30h-11h</w:t>
            </w:r>
          </w:p>
        </w:tc>
        <w:tc>
          <w:tcPr>
            <w:tcW w:w="2126" w:type="dxa"/>
          </w:tcPr>
          <w:p w14:paraId="71F81851" w14:textId="77777777" w:rsidR="002247C3" w:rsidRPr="00D537B9" w:rsidRDefault="002247C3" w:rsidP="00023AA7">
            <w:pPr>
              <w:pStyle w:val="TableParagraph"/>
              <w:ind w:left="596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1h-12.30h</w:t>
            </w:r>
          </w:p>
        </w:tc>
        <w:tc>
          <w:tcPr>
            <w:tcW w:w="2410" w:type="dxa"/>
          </w:tcPr>
          <w:p w14:paraId="55C9DCE7" w14:textId="77777777" w:rsidR="002247C3" w:rsidRPr="00D537B9" w:rsidRDefault="002247C3" w:rsidP="00023AA7">
            <w:pPr>
              <w:pStyle w:val="TableParagraph"/>
              <w:ind w:left="687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2.30h-14h</w:t>
            </w:r>
          </w:p>
        </w:tc>
        <w:tc>
          <w:tcPr>
            <w:tcW w:w="1842" w:type="dxa"/>
          </w:tcPr>
          <w:p w14:paraId="3C2C5EF6" w14:textId="77777777" w:rsidR="002247C3" w:rsidRPr="00D537B9" w:rsidRDefault="002247C3" w:rsidP="00023AA7">
            <w:pPr>
              <w:pStyle w:val="TableParagraph"/>
              <w:ind w:left="739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4h-15.30h</w:t>
            </w:r>
          </w:p>
        </w:tc>
        <w:tc>
          <w:tcPr>
            <w:tcW w:w="1906" w:type="dxa"/>
          </w:tcPr>
          <w:p w14:paraId="0D43E36E" w14:textId="77777777" w:rsidR="002247C3" w:rsidRPr="00D537B9" w:rsidRDefault="002247C3" w:rsidP="00023AA7">
            <w:pPr>
              <w:pStyle w:val="TableParagraph"/>
              <w:ind w:left="385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15.30h-17h</w:t>
            </w:r>
          </w:p>
        </w:tc>
      </w:tr>
      <w:tr w:rsidR="002247C3" w:rsidRPr="00920E92" w14:paraId="5B0F21E0" w14:textId="77777777" w:rsidTr="00635B63">
        <w:trPr>
          <w:trHeight w:val="70"/>
        </w:trPr>
        <w:tc>
          <w:tcPr>
            <w:tcW w:w="1407" w:type="dxa"/>
          </w:tcPr>
          <w:p w14:paraId="2ECCB16A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7DBEF676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22021919" w14:textId="77777777" w:rsidR="002247C3" w:rsidRPr="00D537B9" w:rsidRDefault="002247C3" w:rsidP="00023AA7">
            <w:pPr>
              <w:pStyle w:val="TableParagraph"/>
              <w:ind w:left="95" w:right="102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Sunday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4589987E" w14:textId="77777777" w:rsidR="002247C3" w:rsidRPr="00D537B9" w:rsidRDefault="002247C3" w:rsidP="00023AA7">
            <w:pPr>
              <w:pStyle w:val="TableParagraph"/>
              <w:ind w:left="249" w:right="248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Pharmacology</w:t>
            </w:r>
            <w:r w:rsidRPr="00D537B9">
              <w:rPr>
                <w:rFonts w:asciiTheme="minorBidi" w:hAnsiTheme="minorBidi" w:cstheme="minorBidi"/>
                <w:b/>
                <w:spacing w:val="-52"/>
                <w:sz w:val="24"/>
                <w:szCs w:val="24"/>
              </w:rPr>
              <w:t xml:space="preserve">   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Ens:</w:t>
            </w:r>
            <w:r w:rsidRPr="00D537B9">
              <w:rPr>
                <w:rFonts w:asciiTheme="minorBidi" w:hAnsiTheme="minorBidi" w:cstheme="minorBidi"/>
                <w:spacing w:val="1"/>
                <w:sz w:val="24"/>
                <w:szCs w:val="24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>Mazouz</w:t>
            </w:r>
          </w:p>
          <w:p w14:paraId="4AABED65" w14:textId="02EE0BC4" w:rsidR="002247C3" w:rsidRPr="00D537B9" w:rsidRDefault="002247C3" w:rsidP="00135E72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</w:p>
          <w:p w14:paraId="40BF0A71" w14:textId="77777777" w:rsidR="002247C3" w:rsidRPr="00D537B9" w:rsidRDefault="002247C3" w:rsidP="00023AA7">
            <w:pPr>
              <w:pStyle w:val="TableParagraph"/>
              <w:ind w:left="249" w:right="248"/>
              <w:jc w:val="center"/>
              <w:rPr>
                <w:rFonts w:asciiTheme="minorBidi" w:hAnsiTheme="minorBidi" w:cstheme="minorBidi"/>
                <w:spacing w:val="1"/>
                <w:sz w:val="24"/>
                <w:szCs w:val="24"/>
              </w:rPr>
            </w:pPr>
          </w:p>
          <w:p w14:paraId="7C006737" w14:textId="77777777" w:rsidR="002247C3" w:rsidRPr="00D537B9" w:rsidRDefault="002247C3" w:rsidP="00023AA7">
            <w:pPr>
              <w:pStyle w:val="TableParagraph"/>
              <w:ind w:left="249" w:right="248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19B48953" w14:textId="0146076B" w:rsidR="002247C3" w:rsidRPr="00D537B9" w:rsidRDefault="002247C3" w:rsidP="00135E72">
            <w:pPr>
              <w:pStyle w:val="TableParagraph"/>
              <w:ind w:left="506" w:right="518" w:firstLine="2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 xml:space="preserve">Pharmacology    TD </w:t>
            </w: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:</w:t>
            </w: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Mazouz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</w:tcPr>
          <w:p w14:paraId="3E04F7FD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FAA7FA6" w14:textId="77777777" w:rsidR="002247C3" w:rsidRPr="00D537B9" w:rsidRDefault="002247C3" w:rsidP="00023AA7">
            <w:pPr>
              <w:pStyle w:val="TableParagraph"/>
              <w:ind w:left="399" w:right="365" w:hanging="6"/>
              <w:jc w:val="center"/>
              <w:rPr>
                <w:rFonts w:asciiTheme="minorBidi" w:hAnsiTheme="minorBidi" w:cstheme="minorBidi"/>
                <w:bCs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 xml:space="preserve">Embryonic development </w:t>
            </w:r>
            <w:proofErr w:type="spellStart"/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 xml:space="preserve">: </w:t>
            </w:r>
            <w:proofErr w:type="spellStart"/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>Saihia</w:t>
            </w:r>
            <w:proofErr w:type="spellEnd"/>
          </w:p>
          <w:p w14:paraId="2AEFDBDF" w14:textId="7697439A" w:rsidR="002247C3" w:rsidRPr="00D537B9" w:rsidRDefault="002247C3" w:rsidP="00135E72">
            <w:pPr>
              <w:pStyle w:val="TableParagraph"/>
              <w:ind w:left="28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Cs/>
                <w:sz w:val="24"/>
                <w:szCs w:val="24"/>
              </w:rPr>
              <w:t>Course</w:t>
            </w: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748" w:type="dxa"/>
            <w:gridSpan w:val="2"/>
          </w:tcPr>
          <w:p w14:paraId="4ED2C850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TP Embryonic     development</w:t>
            </w:r>
          </w:p>
          <w:p w14:paraId="075B77CA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 xml:space="preserve">: </w:t>
            </w: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Saihia</w:t>
            </w:r>
            <w:proofErr w:type="spellEnd"/>
          </w:p>
        </w:tc>
      </w:tr>
      <w:tr w:rsidR="002247C3" w:rsidRPr="00D537B9" w14:paraId="2ECD1136" w14:textId="77777777" w:rsidTr="00635B63">
        <w:trPr>
          <w:trHeight w:val="1345"/>
        </w:trPr>
        <w:tc>
          <w:tcPr>
            <w:tcW w:w="1407" w:type="dxa"/>
            <w:tcBorders>
              <w:right w:val="single" w:sz="4" w:space="0" w:color="auto"/>
            </w:tcBorders>
          </w:tcPr>
          <w:p w14:paraId="6E936FA1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292E6ADA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74C5EE4E" w14:textId="77777777" w:rsidR="002247C3" w:rsidRPr="00D537B9" w:rsidRDefault="002247C3" w:rsidP="00023AA7">
            <w:pPr>
              <w:pStyle w:val="TableParagraph"/>
              <w:ind w:left="95" w:right="99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Monda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209E" w14:textId="77777777" w:rsidR="002247C3" w:rsidRPr="00D537B9" w:rsidRDefault="002247C3" w:rsidP="00023AA7">
            <w:pPr>
              <w:pStyle w:val="TableParagraph"/>
              <w:ind w:left="399" w:right="365" w:hanging="6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Embryonic     development</w:t>
            </w:r>
          </w:p>
          <w:p w14:paraId="7E743805" w14:textId="77777777" w:rsidR="002247C3" w:rsidRPr="00D537B9" w:rsidRDefault="002247C3" w:rsidP="00023AA7">
            <w:pPr>
              <w:pStyle w:val="TableParagraph"/>
              <w:ind w:left="223" w:right="206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>:</w:t>
            </w:r>
            <w:r w:rsidRPr="00D537B9">
              <w:rPr>
                <w:rFonts w:asciiTheme="minorBidi" w:hAnsiTheme="minorBidi" w:cstheme="minorBidi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Saihia</w:t>
            </w:r>
            <w:proofErr w:type="spellEnd"/>
          </w:p>
          <w:p w14:paraId="4B9603DD" w14:textId="24095078" w:rsidR="002247C3" w:rsidRPr="00D537B9" w:rsidRDefault="002247C3" w:rsidP="00135E72">
            <w:pPr>
              <w:pStyle w:val="TableParagraph"/>
              <w:ind w:left="223" w:right="206"/>
              <w:jc w:val="center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cours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F0C6D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Embryonic development</w:t>
            </w:r>
          </w:p>
          <w:p w14:paraId="232C94F4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: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</w:rPr>
              <w:t>Saihia</w:t>
            </w:r>
            <w:proofErr w:type="spellEnd"/>
          </w:p>
          <w:p w14:paraId="005B28F0" w14:textId="1460D70D" w:rsidR="002247C3" w:rsidRPr="00D537B9" w:rsidRDefault="002247C3" w:rsidP="00135E72">
            <w:pPr>
              <w:pStyle w:val="TableParagraph"/>
              <w:ind w:left="1569" w:right="415" w:hanging="1104"/>
              <w:jc w:val="center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TD</w:t>
            </w:r>
            <w:r w:rsidR="0038211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43E3FED" w14:textId="77777777" w:rsidR="002247C3" w:rsidRPr="00D537B9" w:rsidRDefault="002247C3" w:rsidP="00023AA7">
            <w:pPr>
              <w:pStyle w:val="TableParagraph"/>
              <w:ind w:left="457" w:right="419"/>
              <w:jc w:val="center"/>
              <w:rPr>
                <w:rFonts w:asciiTheme="minorBidi" w:hAnsiTheme="minorBidi" w:cstheme="minorBidi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2410" w:type="dxa"/>
          </w:tcPr>
          <w:p w14:paraId="23273E8B" w14:textId="206287DB" w:rsidR="002247C3" w:rsidRPr="00920E92" w:rsidRDefault="002247C3" w:rsidP="00023AA7">
            <w:pPr>
              <w:pStyle w:val="TableParagraph"/>
              <w:ind w:left="383" w:right="354" w:firstLine="2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proofErr w:type="spellStart"/>
            <w:r w:rsidRPr="00920E92">
              <w:rPr>
                <w:rFonts w:asciiTheme="minorBidi" w:hAnsiTheme="minorBidi" w:cstheme="minorBidi"/>
                <w:b/>
                <w:sz w:val="24"/>
                <w:szCs w:val="24"/>
              </w:rPr>
              <w:t>Laborator</w:t>
            </w:r>
            <w:proofErr w:type="spellEnd"/>
            <w:r w:rsidRPr="00920E92">
              <w:rPr>
                <w:rFonts w:asciiTheme="minorBidi" w:hAnsiTheme="minorBidi" w:cstheme="minorBidi"/>
                <w:b/>
                <w:sz w:val="24"/>
                <w:szCs w:val="24"/>
              </w:rPr>
              <w:t xml:space="preserve"> analytical techniques</w:t>
            </w:r>
          </w:p>
          <w:p w14:paraId="41C264CF" w14:textId="6226BDD3" w:rsidR="002247C3" w:rsidRPr="00D537B9" w:rsidRDefault="002247C3" w:rsidP="00135E72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  <w:r w:rsidRPr="00920E92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 xml:space="preserve">: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Derouiche</w:t>
            </w:r>
            <w:proofErr w:type="spellEnd"/>
          </w:p>
        </w:tc>
        <w:tc>
          <w:tcPr>
            <w:tcW w:w="1842" w:type="dxa"/>
            <w:tcBorders>
              <w:right w:val="single" w:sz="4" w:space="0" w:color="auto"/>
            </w:tcBorders>
          </w:tcPr>
          <w:p w14:paraId="59A21DC2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</w:p>
        </w:tc>
        <w:tc>
          <w:tcPr>
            <w:tcW w:w="1906" w:type="dxa"/>
            <w:tcBorders>
              <w:left w:val="single" w:sz="4" w:space="0" w:color="auto"/>
            </w:tcBorders>
          </w:tcPr>
          <w:p w14:paraId="3B5C7D09" w14:textId="77777777" w:rsidR="002247C3" w:rsidRPr="00D537B9" w:rsidRDefault="002247C3" w:rsidP="00023AA7">
            <w:pPr>
              <w:rPr>
                <w:rFonts w:asciiTheme="minorBidi" w:hAnsiTheme="minorBidi"/>
                <w:sz w:val="24"/>
                <w:szCs w:val="24"/>
                <w:lang w:val="fr-FR"/>
              </w:rPr>
            </w:pPr>
          </w:p>
          <w:p w14:paraId="663588C6" w14:textId="77777777" w:rsidR="002247C3" w:rsidRPr="00D537B9" w:rsidRDefault="002247C3" w:rsidP="00023AA7">
            <w:pPr>
              <w:pStyle w:val="TableParagraph"/>
              <w:ind w:left="1118" w:right="1102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</w:p>
        </w:tc>
      </w:tr>
      <w:tr w:rsidR="002247C3" w:rsidRPr="00D537B9" w14:paraId="3568510A" w14:textId="77777777" w:rsidTr="00023AA7">
        <w:trPr>
          <w:trHeight w:val="758"/>
        </w:trPr>
        <w:tc>
          <w:tcPr>
            <w:tcW w:w="1407" w:type="dxa"/>
          </w:tcPr>
          <w:p w14:paraId="0C1A1312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</w:pPr>
          </w:p>
          <w:p w14:paraId="5F5A53D5" w14:textId="77777777" w:rsidR="002247C3" w:rsidRPr="00D537B9" w:rsidRDefault="002247C3" w:rsidP="00023AA7">
            <w:pPr>
              <w:pStyle w:val="TableParagraph"/>
              <w:ind w:left="95" w:right="96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Tuesday</w:t>
            </w:r>
          </w:p>
        </w:tc>
        <w:tc>
          <w:tcPr>
            <w:tcW w:w="2551" w:type="dxa"/>
          </w:tcPr>
          <w:p w14:paraId="274EF85C" w14:textId="77777777" w:rsidR="002247C3" w:rsidRPr="00D537B9" w:rsidRDefault="002247C3" w:rsidP="00023AA7">
            <w:pPr>
              <w:pStyle w:val="TableParagraph"/>
              <w:ind w:left="479" w:right="488" w:firstLine="9"/>
              <w:jc w:val="center"/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  <w:t xml:space="preserve">Comparative </w:t>
            </w: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  <w:t>anatomy</w:t>
            </w:r>
            <w:proofErr w:type="spellEnd"/>
          </w:p>
          <w:p w14:paraId="1B9A9D11" w14:textId="77777777" w:rsidR="002247C3" w:rsidRPr="00D537B9" w:rsidRDefault="002247C3" w:rsidP="00023AA7">
            <w:pPr>
              <w:pStyle w:val="TableParagraph"/>
              <w:ind w:left="479" w:right="488" w:firstLine="9"/>
              <w:jc w:val="center"/>
              <w:rPr>
                <w:rFonts w:asciiTheme="minorBidi" w:hAnsiTheme="minorBidi" w:cstheme="minorBidi"/>
                <w:spacing w:val="-52"/>
                <w:sz w:val="24"/>
                <w:szCs w:val="24"/>
                <w:lang w:val="fr-FR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:</w:t>
            </w:r>
            <w:proofErr w:type="gramEnd"/>
            <w:r w:rsidRPr="00D537B9">
              <w:rPr>
                <w:rFonts w:asciiTheme="minorBidi" w:hAnsiTheme="minorBidi" w:cstheme="minorBidi"/>
                <w:spacing w:val="-14"/>
                <w:sz w:val="24"/>
                <w:szCs w:val="24"/>
                <w:lang w:val="fr-FR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Amie</w:t>
            </w:r>
            <w:r w:rsidRPr="00D537B9">
              <w:rPr>
                <w:rFonts w:asciiTheme="minorBidi" w:hAnsiTheme="minorBidi" w:cstheme="minorBidi"/>
                <w:spacing w:val="-52"/>
                <w:sz w:val="24"/>
                <w:szCs w:val="24"/>
                <w:lang w:val="fr-FR"/>
              </w:rPr>
              <w:t xml:space="preserve"> </w:t>
            </w:r>
          </w:p>
          <w:p w14:paraId="15885F22" w14:textId="034D3906" w:rsidR="002247C3" w:rsidRPr="00D537B9" w:rsidRDefault="002247C3" w:rsidP="00135E72">
            <w:pPr>
              <w:pStyle w:val="TableParagraph"/>
              <w:ind w:left="479" w:right="488" w:firstLine="9"/>
              <w:jc w:val="center"/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 xml:space="preserve">Course </w:t>
            </w:r>
          </w:p>
        </w:tc>
        <w:tc>
          <w:tcPr>
            <w:tcW w:w="4678" w:type="dxa"/>
            <w:gridSpan w:val="2"/>
            <w:vAlign w:val="center"/>
          </w:tcPr>
          <w:p w14:paraId="2BB6598B" w14:textId="77777777" w:rsidR="002247C3" w:rsidRPr="00D537B9" w:rsidRDefault="002247C3" w:rsidP="00023AA7">
            <w:pPr>
              <w:pStyle w:val="TableParagraph"/>
              <w:ind w:left="1798" w:right="985" w:hanging="798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  <w:r w:rsidRPr="00D537B9">
              <w:rPr>
                <w:rFonts w:asciiTheme="minorBidi" w:hAnsiTheme="minorBidi" w:cstheme="minorBidi"/>
                <w:b/>
                <w:bCs/>
                <w:sz w:val="24"/>
                <w:szCs w:val="24"/>
                <w:lang w:val="fr-FR"/>
              </w:rPr>
              <w:t>TP</w:t>
            </w:r>
          </w:p>
          <w:p w14:paraId="0D95FA33" w14:textId="77777777" w:rsidR="002247C3" w:rsidRPr="00D537B9" w:rsidRDefault="002247C3" w:rsidP="00023AA7">
            <w:pPr>
              <w:pStyle w:val="TableParagraph"/>
              <w:ind w:left="1798" w:right="985" w:hanging="798"/>
              <w:jc w:val="center"/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  <w:t xml:space="preserve">Comparative </w:t>
            </w:r>
            <w:proofErr w:type="spellStart"/>
            <w:r w:rsidRPr="00D537B9">
              <w:rPr>
                <w:rFonts w:asciiTheme="minorBidi" w:hAnsiTheme="minorBidi" w:cstheme="minorBidi"/>
                <w:b/>
                <w:sz w:val="24"/>
                <w:szCs w:val="24"/>
                <w:lang w:val="fr-FR"/>
              </w:rPr>
              <w:t>anatomy</w:t>
            </w:r>
            <w:proofErr w:type="spellEnd"/>
          </w:p>
          <w:p w14:paraId="4DAC1BB1" w14:textId="449147D6" w:rsidR="002247C3" w:rsidRPr="00D537B9" w:rsidRDefault="002247C3" w:rsidP="00135E72">
            <w:pPr>
              <w:pStyle w:val="TableParagraph"/>
              <w:ind w:left="1798" w:right="985" w:hanging="798"/>
              <w:jc w:val="center"/>
              <w:rPr>
                <w:rFonts w:asciiTheme="minorBidi" w:hAnsiTheme="minorBidi" w:cstheme="minorBidi"/>
                <w:sz w:val="24"/>
                <w:szCs w:val="24"/>
                <w:highlight w:val="yellow"/>
                <w:lang w:val="fr-FR"/>
              </w:rPr>
            </w:pP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:</w:t>
            </w:r>
            <w:r w:rsidRPr="00D537B9">
              <w:rPr>
                <w:rFonts w:asciiTheme="minorBidi" w:hAnsiTheme="minorBidi" w:cstheme="minorBidi"/>
                <w:spacing w:val="2"/>
                <w:sz w:val="24"/>
                <w:szCs w:val="24"/>
                <w:lang w:val="fr-FR"/>
              </w:rPr>
              <w:t xml:space="preserve"> </w:t>
            </w:r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 xml:space="preserve">Amie </w:t>
            </w:r>
          </w:p>
        </w:tc>
        <w:tc>
          <w:tcPr>
            <w:tcW w:w="2410" w:type="dxa"/>
          </w:tcPr>
          <w:p w14:paraId="5EAF32BC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highlight w:val="yellow"/>
                <w:lang w:val="fr-FR"/>
              </w:rPr>
            </w:pPr>
          </w:p>
        </w:tc>
        <w:tc>
          <w:tcPr>
            <w:tcW w:w="1842" w:type="dxa"/>
          </w:tcPr>
          <w:p w14:paraId="023A438C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highlight w:val="yellow"/>
                <w:lang w:val="fr-FR"/>
              </w:rPr>
            </w:pPr>
          </w:p>
        </w:tc>
        <w:tc>
          <w:tcPr>
            <w:tcW w:w="1906" w:type="dxa"/>
          </w:tcPr>
          <w:p w14:paraId="103DFEE5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</w:p>
        </w:tc>
      </w:tr>
      <w:tr w:rsidR="002247C3" w:rsidRPr="00920E92" w14:paraId="49976D67" w14:textId="77777777" w:rsidTr="00023AA7">
        <w:trPr>
          <w:trHeight w:val="1170"/>
        </w:trPr>
        <w:tc>
          <w:tcPr>
            <w:tcW w:w="1407" w:type="dxa"/>
          </w:tcPr>
          <w:p w14:paraId="7DF9BFCD" w14:textId="77777777" w:rsidR="002247C3" w:rsidRPr="00D537B9" w:rsidRDefault="002247C3" w:rsidP="00023AA7">
            <w:pPr>
              <w:jc w:val="center"/>
              <w:rPr>
                <w:rFonts w:asciiTheme="minorBidi" w:hAnsiTheme="minorBidi"/>
                <w:b/>
                <w:sz w:val="24"/>
                <w:szCs w:val="24"/>
                <w:lang w:val="fr-FR"/>
              </w:rPr>
            </w:pPr>
          </w:p>
          <w:p w14:paraId="71400D23" w14:textId="77777777" w:rsidR="002247C3" w:rsidRPr="00D537B9" w:rsidRDefault="002247C3" w:rsidP="00023AA7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/>
                <w:b/>
                <w:sz w:val="24"/>
                <w:szCs w:val="24"/>
              </w:rPr>
              <w:t>Wednesday</w:t>
            </w:r>
          </w:p>
          <w:p w14:paraId="4144E6AF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5103" w:type="dxa"/>
            <w:gridSpan w:val="2"/>
          </w:tcPr>
          <w:p w14:paraId="509D0672" w14:textId="77777777" w:rsidR="002247C3" w:rsidRPr="00D537B9" w:rsidRDefault="002247C3" w:rsidP="00023AA7">
            <w:pPr>
              <w:pStyle w:val="TableParagraph"/>
              <w:ind w:left="223" w:right="206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Functional Histology</w:t>
            </w:r>
          </w:p>
          <w:p w14:paraId="330D13F7" w14:textId="77777777" w:rsidR="002247C3" w:rsidRPr="00D537B9" w:rsidRDefault="002247C3" w:rsidP="00023AA7">
            <w:pPr>
              <w:pStyle w:val="TableParagraph"/>
              <w:ind w:left="223" w:right="206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>Ens: Moumen</w:t>
            </w:r>
          </w:p>
          <w:p w14:paraId="481D3777" w14:textId="516D13DC" w:rsidR="002247C3" w:rsidRPr="00D537B9" w:rsidRDefault="002247C3" w:rsidP="00023AA7">
            <w:pPr>
              <w:pStyle w:val="TableParagraph"/>
              <w:ind w:left="223" w:right="206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TP</w:t>
            </w:r>
          </w:p>
        </w:tc>
        <w:tc>
          <w:tcPr>
            <w:tcW w:w="2126" w:type="dxa"/>
          </w:tcPr>
          <w:p w14:paraId="3F860602" w14:textId="77777777" w:rsidR="002247C3" w:rsidRPr="00D537B9" w:rsidRDefault="002247C3" w:rsidP="00023AA7">
            <w:pPr>
              <w:pStyle w:val="TableParagraph"/>
              <w:ind w:left="486" w:right="494" w:firstLine="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Functional Histology</w:t>
            </w:r>
          </w:p>
          <w:p w14:paraId="13A15DC9" w14:textId="6116F25F" w:rsidR="002247C3" w:rsidRPr="00D537B9" w:rsidRDefault="002247C3" w:rsidP="00023AA7">
            <w:pPr>
              <w:pStyle w:val="TableParagraph"/>
              <w:ind w:left="486" w:right="494" w:firstLine="3"/>
              <w:jc w:val="center"/>
              <w:rPr>
                <w:rFonts w:asciiTheme="minorBidi" w:hAnsiTheme="minorBidi" w:cstheme="minorBidi"/>
                <w:spacing w:val="-1"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pacing w:val="-1"/>
                <w:sz w:val="24"/>
                <w:szCs w:val="24"/>
              </w:rPr>
              <w:t>Moumen</w:t>
            </w:r>
          </w:p>
          <w:p w14:paraId="3097A071" w14:textId="147DC07A" w:rsidR="002247C3" w:rsidRPr="00D537B9" w:rsidRDefault="002247C3" w:rsidP="00135E72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</w:p>
        </w:tc>
        <w:tc>
          <w:tcPr>
            <w:tcW w:w="2410" w:type="dxa"/>
          </w:tcPr>
          <w:p w14:paraId="43F2E046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842" w:type="dxa"/>
            <w:tcBorders>
              <w:right w:val="single" w:sz="4" w:space="0" w:color="auto"/>
            </w:tcBorders>
          </w:tcPr>
          <w:p w14:paraId="5792B35F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bCs/>
                <w:sz w:val="24"/>
                <w:szCs w:val="24"/>
              </w:rPr>
            </w:pPr>
          </w:p>
        </w:tc>
        <w:tc>
          <w:tcPr>
            <w:tcW w:w="1906" w:type="dxa"/>
            <w:tcBorders>
              <w:left w:val="single" w:sz="4" w:space="0" w:color="auto"/>
            </w:tcBorders>
          </w:tcPr>
          <w:p w14:paraId="31F82A77" w14:textId="77777777" w:rsidR="002247C3" w:rsidRPr="00D537B9" w:rsidRDefault="002247C3" w:rsidP="00023AA7">
            <w:pPr>
              <w:rPr>
                <w:rFonts w:asciiTheme="minorBidi" w:hAnsiTheme="minorBidi"/>
                <w:b/>
                <w:sz w:val="24"/>
                <w:szCs w:val="24"/>
              </w:rPr>
            </w:pPr>
          </w:p>
          <w:p w14:paraId="1881E0BD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</w:tr>
      <w:tr w:rsidR="002247C3" w:rsidRPr="00D537B9" w14:paraId="1F6CCDDE" w14:textId="77777777" w:rsidTr="00635B63">
        <w:trPr>
          <w:trHeight w:val="733"/>
        </w:trPr>
        <w:tc>
          <w:tcPr>
            <w:tcW w:w="1407" w:type="dxa"/>
          </w:tcPr>
          <w:p w14:paraId="514CF1D7" w14:textId="77777777" w:rsidR="002247C3" w:rsidRPr="00D537B9" w:rsidRDefault="002247C3" w:rsidP="00023AA7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0FE6B4C0" w14:textId="77777777" w:rsidR="002247C3" w:rsidRPr="00D537B9" w:rsidRDefault="002247C3" w:rsidP="00023AA7">
            <w:pPr>
              <w:pStyle w:val="TableParagraph"/>
              <w:ind w:left="95" w:right="9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537B9">
              <w:rPr>
                <w:rFonts w:asciiTheme="minorBidi" w:hAnsiTheme="minorBidi" w:cstheme="minorBidi"/>
                <w:b/>
                <w:sz w:val="24"/>
                <w:szCs w:val="24"/>
              </w:rPr>
              <w:t>Thursday</w:t>
            </w:r>
          </w:p>
        </w:tc>
        <w:tc>
          <w:tcPr>
            <w:tcW w:w="5103" w:type="dxa"/>
            <w:gridSpan w:val="2"/>
          </w:tcPr>
          <w:p w14:paraId="20B0F5F4" w14:textId="77777777" w:rsidR="002247C3" w:rsidRPr="002110EB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yellow"/>
                <w:lang w:bidi="ar-DZ"/>
              </w:rPr>
            </w:pPr>
            <w:r w:rsidRPr="002110EB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yellow"/>
                <w:lang w:bidi="ar-DZ"/>
              </w:rPr>
              <w:t>Laboratory analytical techniques TP</w:t>
            </w:r>
          </w:p>
          <w:p w14:paraId="3FD86111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2110EB">
              <w:rPr>
                <w:rFonts w:asciiTheme="minorBidi" w:hAnsiTheme="minorBidi" w:cstheme="minorBidi"/>
                <w:b/>
                <w:bCs/>
                <w:sz w:val="24"/>
                <w:szCs w:val="24"/>
                <w:highlight w:val="yellow"/>
                <w:lang w:bidi="ar-DZ"/>
              </w:rPr>
              <w:t>Ens:</w:t>
            </w:r>
            <w:r w:rsidRPr="002110EB">
              <w:rPr>
                <w:rFonts w:asciiTheme="minorBidi" w:hAnsiTheme="minorBidi" w:cstheme="minorBidi"/>
                <w:sz w:val="24"/>
                <w:szCs w:val="24"/>
                <w:highlight w:val="yellow"/>
                <w:lang w:bidi="ar-DZ"/>
              </w:rPr>
              <w:t xml:space="preserve"> 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B109154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5A440A5" w14:textId="77777777" w:rsidR="002247C3" w:rsidRPr="00920E92" w:rsidRDefault="002247C3" w:rsidP="00023AA7">
            <w:pPr>
              <w:pStyle w:val="TableParagraph"/>
              <w:ind w:left="383" w:right="354" w:firstLine="2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920E92">
              <w:rPr>
                <w:rFonts w:asciiTheme="minorBidi" w:hAnsiTheme="minorBidi" w:cstheme="minorBidi"/>
                <w:b/>
                <w:sz w:val="24"/>
                <w:szCs w:val="24"/>
              </w:rPr>
              <w:t>Laboratory analytical techniques</w:t>
            </w:r>
          </w:p>
          <w:p w14:paraId="6ED35AA4" w14:textId="374DC9BC" w:rsidR="002247C3" w:rsidRPr="00D537B9" w:rsidRDefault="002247C3" w:rsidP="00135E72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  <w:r w:rsidRPr="00920E92">
              <w:rPr>
                <w:rFonts w:asciiTheme="minorBidi" w:hAnsiTheme="minorBidi" w:cstheme="minorBidi"/>
                <w:sz w:val="24"/>
                <w:szCs w:val="24"/>
              </w:rPr>
              <w:t xml:space="preserve">Course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Ens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 xml:space="preserve">: </w:t>
            </w:r>
            <w:proofErr w:type="spellStart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>Derouiche</w:t>
            </w:r>
            <w:proofErr w:type="spellEnd"/>
            <w:r w:rsidRPr="00D537B9">
              <w:rPr>
                <w:rFonts w:asciiTheme="minorBidi" w:hAnsiTheme="minorBidi" w:cstheme="minorBidi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1842" w:type="dxa"/>
            <w:tcBorders>
              <w:right w:val="single" w:sz="4" w:space="0" w:color="auto"/>
            </w:tcBorders>
          </w:tcPr>
          <w:p w14:paraId="3D492988" w14:textId="77777777" w:rsidR="002247C3" w:rsidRPr="00D537B9" w:rsidRDefault="002247C3" w:rsidP="00023AA7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</w:p>
        </w:tc>
        <w:tc>
          <w:tcPr>
            <w:tcW w:w="1906" w:type="dxa"/>
            <w:tcBorders>
              <w:left w:val="single" w:sz="4" w:space="0" w:color="auto"/>
            </w:tcBorders>
          </w:tcPr>
          <w:p w14:paraId="3ACB2C3C" w14:textId="77777777" w:rsidR="002247C3" w:rsidRPr="00D537B9" w:rsidRDefault="002247C3" w:rsidP="00023AA7">
            <w:pPr>
              <w:pStyle w:val="TableParagraph"/>
              <w:ind w:left="223" w:right="206"/>
              <w:jc w:val="center"/>
              <w:rPr>
                <w:rFonts w:asciiTheme="minorBidi" w:hAnsiTheme="minorBidi" w:cstheme="minorBidi"/>
                <w:sz w:val="24"/>
                <w:szCs w:val="24"/>
                <w:lang w:val="fr-FR"/>
              </w:rPr>
            </w:pPr>
          </w:p>
        </w:tc>
      </w:tr>
    </w:tbl>
    <w:p w14:paraId="2C228FD9" w14:textId="77777777" w:rsidR="002247C3" w:rsidRPr="00D537B9" w:rsidRDefault="002247C3" w:rsidP="002247C3">
      <w:pPr>
        <w:rPr>
          <w:rFonts w:asciiTheme="minorBidi" w:hAnsiTheme="minorBidi"/>
          <w:sz w:val="24"/>
          <w:szCs w:val="24"/>
          <w:rtl/>
          <w:lang w:bidi="ar-DZ"/>
        </w:rPr>
        <w:sectPr w:rsidR="002247C3" w:rsidRPr="00D537B9">
          <w:headerReference w:type="default" r:id="rId8"/>
          <w:pgSz w:w="16820" w:h="11900" w:orient="landscape"/>
          <w:pgMar w:top="1240" w:right="700" w:bottom="280" w:left="1040" w:header="0" w:footer="0" w:gutter="0"/>
          <w:cols w:space="720"/>
        </w:sectPr>
      </w:pPr>
    </w:p>
    <w:p w14:paraId="4E20BC4C" w14:textId="15CA19FF" w:rsidR="00DC285D" w:rsidRPr="00DC285D" w:rsidRDefault="00DC285D" w:rsidP="00DC285D">
      <w:pPr>
        <w:pStyle w:val="Corpsdetexte"/>
        <w:shd w:val="clear" w:color="auto" w:fill="9BBB59" w:themeFill="accent3"/>
        <w:jc w:val="center"/>
        <w:rPr>
          <w:b/>
          <w:bCs/>
          <w:sz w:val="28"/>
          <w:szCs w:val="28"/>
          <w:lang w:val="en-US"/>
        </w:rPr>
      </w:pPr>
      <w:r w:rsidRPr="00DC285D">
        <w:rPr>
          <w:b/>
          <w:bCs/>
          <w:sz w:val="28"/>
          <w:szCs w:val="28"/>
          <w:lang w:val="en-US"/>
        </w:rPr>
        <w:lastRenderedPageBreak/>
        <w:t>Timetable:</w:t>
      </w:r>
      <w:r w:rsidRPr="00DC285D">
        <w:rPr>
          <w:rFonts w:asciiTheme="minorBidi" w:hAnsiTheme="minorBidi"/>
          <w:b/>
          <w:bCs/>
          <w:sz w:val="28"/>
          <w:szCs w:val="28"/>
          <w:lang w:val="en-US"/>
        </w:rPr>
        <w:t xml:space="preserve"> 3rd year license </w:t>
      </w:r>
      <w:proofErr w:type="spellStart"/>
      <w:proofErr w:type="gramStart"/>
      <w:r w:rsidRPr="00DC285D">
        <w:rPr>
          <w:rFonts w:asciiTheme="minorBidi" w:hAnsiTheme="minorBidi"/>
          <w:b/>
          <w:bCs/>
          <w:sz w:val="28"/>
          <w:szCs w:val="28"/>
          <w:lang w:val="en-US"/>
        </w:rPr>
        <w:t>Specialty:plant</w:t>
      </w:r>
      <w:proofErr w:type="spellEnd"/>
      <w:proofErr w:type="gramEnd"/>
      <w:r w:rsidRPr="00DC285D">
        <w:rPr>
          <w:rFonts w:asciiTheme="minorBidi" w:hAnsiTheme="minorBidi"/>
          <w:b/>
          <w:bCs/>
          <w:sz w:val="28"/>
          <w:szCs w:val="28"/>
          <w:lang w:val="en-US"/>
        </w:rPr>
        <w:t xml:space="preserve"> </w:t>
      </w:r>
      <w:r w:rsidRPr="00DC285D">
        <w:rPr>
          <w:b/>
          <w:bCs/>
          <w:sz w:val="28"/>
          <w:szCs w:val="28"/>
          <w:lang w:val="en-US"/>
        </w:rPr>
        <w:t>Biotechnology Semester</w:t>
      </w:r>
      <w:r w:rsidRPr="00DC285D">
        <w:rPr>
          <w:b/>
          <w:bCs/>
          <w:spacing w:val="-2"/>
          <w:sz w:val="28"/>
          <w:szCs w:val="28"/>
          <w:lang w:val="en-US"/>
        </w:rPr>
        <w:t xml:space="preserve"> </w:t>
      </w:r>
      <w:r w:rsidRPr="00DC285D">
        <w:rPr>
          <w:b/>
          <w:bCs/>
          <w:sz w:val="28"/>
          <w:szCs w:val="28"/>
          <w:lang w:val="en-US"/>
        </w:rPr>
        <w:t>5</w:t>
      </w:r>
      <w:r w:rsidRPr="00DC285D">
        <w:rPr>
          <w:b/>
          <w:bCs/>
          <w:spacing w:val="-4"/>
          <w:sz w:val="28"/>
          <w:szCs w:val="28"/>
          <w:lang w:val="en-US"/>
        </w:rPr>
        <w:t xml:space="preserve"> </w:t>
      </w:r>
      <w:r w:rsidRPr="00DC285D">
        <w:rPr>
          <w:b/>
          <w:bCs/>
          <w:sz w:val="28"/>
          <w:szCs w:val="28"/>
          <w:lang w:val="en-US"/>
        </w:rPr>
        <w:t>(2023-2024)</w:t>
      </w:r>
      <w:r w:rsidR="00283417" w:rsidRPr="00283417">
        <w:rPr>
          <w:rFonts w:asciiTheme="minorBidi" w:hAnsiTheme="minorBidi" w:cstheme="minorBidi"/>
          <w:b/>
          <w:spacing w:val="-3"/>
          <w:sz w:val="24"/>
          <w:szCs w:val="24"/>
          <w:highlight w:val="cyan"/>
        </w:rPr>
        <w:t xml:space="preserve"> </w:t>
      </w:r>
      <w:r w:rsidR="007C1814">
        <w:rPr>
          <w:rFonts w:asciiTheme="minorBidi" w:hAnsiTheme="minorBidi" w:cstheme="minorBidi"/>
          <w:b/>
          <w:spacing w:val="-3"/>
          <w:sz w:val="24"/>
          <w:szCs w:val="24"/>
          <w:highlight w:val="cyan"/>
        </w:rPr>
        <w:t>Class: 17</w:t>
      </w:r>
      <w:r w:rsidR="00283417" w:rsidRPr="00C01CFE">
        <w:rPr>
          <w:rFonts w:asciiTheme="minorBidi" w:hAnsiTheme="minorBidi" w:cstheme="minorBidi"/>
          <w:b/>
          <w:spacing w:val="-3"/>
          <w:sz w:val="24"/>
          <w:szCs w:val="24"/>
          <w:highlight w:val="cyan"/>
        </w:rPr>
        <w:t xml:space="preserve"> Block I</w:t>
      </w:r>
    </w:p>
    <w:tbl>
      <w:tblPr>
        <w:tblStyle w:val="TableNormal"/>
        <w:tblpPr w:leftFromText="141" w:rightFromText="141" w:vertAnchor="text" w:horzAnchor="margin" w:tblpXSpec="center" w:tblpY="99"/>
        <w:tblW w:w="155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5"/>
        <w:gridCol w:w="3260"/>
        <w:gridCol w:w="3402"/>
        <w:gridCol w:w="3118"/>
        <w:gridCol w:w="1276"/>
        <w:gridCol w:w="1241"/>
        <w:gridCol w:w="1738"/>
      </w:tblGrid>
      <w:tr w:rsidR="00056B81" w:rsidRPr="00DC285D" w14:paraId="006BDA18" w14:textId="77777777" w:rsidTr="00A86FE2">
        <w:trPr>
          <w:trHeight w:val="355"/>
        </w:trPr>
        <w:tc>
          <w:tcPr>
            <w:tcW w:w="1555" w:type="dxa"/>
            <w:vAlign w:val="center"/>
          </w:tcPr>
          <w:p w14:paraId="7017EC4A" w14:textId="09FFCDBA" w:rsidR="00DC285D" w:rsidRPr="00DC285D" w:rsidRDefault="00DC285D" w:rsidP="00DC285D">
            <w:pPr>
              <w:pStyle w:val="TableParagraph"/>
              <w:ind w:left="443" w:right="419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Time</w:t>
            </w:r>
          </w:p>
        </w:tc>
        <w:tc>
          <w:tcPr>
            <w:tcW w:w="3260" w:type="dxa"/>
            <w:vAlign w:val="center"/>
          </w:tcPr>
          <w:p w14:paraId="60D0BCC1" w14:textId="77777777" w:rsidR="00DC285D" w:rsidRPr="00DC285D" w:rsidRDefault="00DC285D" w:rsidP="00DC285D">
            <w:pPr>
              <w:pStyle w:val="TableParagraph"/>
              <w:ind w:left="815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8h-9.30h</w:t>
            </w:r>
          </w:p>
        </w:tc>
        <w:tc>
          <w:tcPr>
            <w:tcW w:w="3402" w:type="dxa"/>
            <w:vAlign w:val="center"/>
          </w:tcPr>
          <w:p w14:paraId="42E62B47" w14:textId="77777777" w:rsidR="00DC285D" w:rsidRPr="00DC285D" w:rsidRDefault="00DC285D" w:rsidP="00DC285D">
            <w:pPr>
              <w:pStyle w:val="TableParagraph"/>
              <w:ind w:left="720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9.30h-11h</w:t>
            </w:r>
          </w:p>
        </w:tc>
        <w:tc>
          <w:tcPr>
            <w:tcW w:w="3118" w:type="dxa"/>
            <w:vAlign w:val="center"/>
          </w:tcPr>
          <w:p w14:paraId="1317239A" w14:textId="77777777" w:rsidR="00DC285D" w:rsidRPr="00DC285D" w:rsidRDefault="00DC285D" w:rsidP="00DC285D">
            <w:pPr>
              <w:pStyle w:val="TableParagraph"/>
              <w:ind w:left="667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11h-12.30h</w:t>
            </w:r>
          </w:p>
        </w:tc>
        <w:tc>
          <w:tcPr>
            <w:tcW w:w="1276" w:type="dxa"/>
            <w:vAlign w:val="center"/>
          </w:tcPr>
          <w:p w14:paraId="79BD987E" w14:textId="77777777" w:rsidR="00DC285D" w:rsidRPr="00DC285D" w:rsidRDefault="00DC285D" w:rsidP="00DC285D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12.30h-14h</w:t>
            </w:r>
          </w:p>
        </w:tc>
        <w:tc>
          <w:tcPr>
            <w:tcW w:w="1241" w:type="dxa"/>
            <w:vAlign w:val="center"/>
          </w:tcPr>
          <w:p w14:paraId="799019E6" w14:textId="77777777" w:rsidR="00DC285D" w:rsidRPr="00DC285D" w:rsidRDefault="00DC285D" w:rsidP="00DC285D">
            <w:pPr>
              <w:pStyle w:val="TableParagraph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14h-15 :30h</w:t>
            </w:r>
          </w:p>
        </w:tc>
        <w:tc>
          <w:tcPr>
            <w:tcW w:w="1738" w:type="dxa"/>
            <w:vAlign w:val="center"/>
          </w:tcPr>
          <w:p w14:paraId="283E7DC6" w14:textId="77777777" w:rsidR="00DC285D" w:rsidRPr="00DC285D" w:rsidRDefault="00DC285D" w:rsidP="00DC285D">
            <w:pPr>
              <w:pStyle w:val="TableParagraph"/>
              <w:ind w:left="388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15.30h-17h</w:t>
            </w:r>
          </w:p>
        </w:tc>
      </w:tr>
      <w:tr w:rsidR="00056B81" w:rsidRPr="00920E92" w14:paraId="359647F5" w14:textId="77777777" w:rsidTr="00A86FE2">
        <w:trPr>
          <w:trHeight w:val="1054"/>
        </w:trPr>
        <w:tc>
          <w:tcPr>
            <w:tcW w:w="1555" w:type="dxa"/>
            <w:vAlign w:val="center"/>
          </w:tcPr>
          <w:p w14:paraId="449A70EF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/>
                <w:b/>
                <w:sz w:val="24"/>
                <w:szCs w:val="24"/>
              </w:rPr>
              <w:t>Saturday</w:t>
            </w:r>
          </w:p>
        </w:tc>
        <w:tc>
          <w:tcPr>
            <w:tcW w:w="3260" w:type="dxa"/>
            <w:vAlign w:val="center"/>
          </w:tcPr>
          <w:p w14:paraId="73EB4CBA" w14:textId="77777777" w:rsidR="00DC285D" w:rsidRPr="00DC285D" w:rsidRDefault="00DC285D" w:rsidP="00DC285D">
            <w:pPr>
              <w:pStyle w:val="TableParagraph"/>
              <w:ind w:left="390" w:right="375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25A9BDAD" w14:textId="77777777" w:rsidR="00DC285D" w:rsidRDefault="00DC285D" w:rsidP="00DC285D">
            <w:pPr>
              <w:pStyle w:val="TableParagraph"/>
              <w:jc w:val="center"/>
              <w:rPr>
                <w:rFonts w:eastAsia="Cambria"/>
              </w:rPr>
            </w:pPr>
            <w:r w:rsidRPr="00DC285D">
              <w:rPr>
                <w:rStyle w:val="rynqvb"/>
                <w:rFonts w:asciiTheme="minorBidi" w:hAnsiTheme="minorBidi" w:cstheme="minorBidi"/>
                <w:sz w:val="24"/>
                <w:szCs w:val="24"/>
              </w:rPr>
              <w:t>Scientific English</w:t>
            </w:r>
          </w:p>
          <w:p w14:paraId="4C8F4FEA" w14:textId="1F217CE5" w:rsidR="00A46B75" w:rsidRPr="00D537B9" w:rsidRDefault="00A46B75" w:rsidP="00A46B75">
            <w:pPr>
              <w:jc w:val="center"/>
              <w:rPr>
                <w:rFonts w:asciiTheme="minorBidi" w:eastAsia="Cambria" w:hAnsiTheme="minorBidi"/>
                <w:b/>
                <w:bCs/>
                <w:sz w:val="24"/>
                <w:szCs w:val="24"/>
              </w:rPr>
            </w:pPr>
            <w:r w:rsidRPr="00A46B75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 xml:space="preserve">Miss </w:t>
            </w:r>
            <w:proofErr w:type="spellStart"/>
            <w:r w:rsidRPr="00A46B75">
              <w:rPr>
                <w:rFonts w:asciiTheme="minorBidi" w:eastAsia="Cambria" w:hAnsiTheme="minorBidi"/>
                <w:b/>
                <w:bCs/>
                <w:sz w:val="24"/>
                <w:szCs w:val="24"/>
              </w:rPr>
              <w:t>Khenfar</w:t>
            </w:r>
            <w:proofErr w:type="spellEnd"/>
          </w:p>
          <w:p w14:paraId="2D802773" w14:textId="791CACE5" w:rsidR="00DC285D" w:rsidRPr="00DC285D" w:rsidRDefault="00A46B75" w:rsidP="00DC285D">
            <w:pPr>
              <w:pStyle w:val="TableParagraph"/>
              <w:ind w:left="191" w:right="173"/>
              <w:jc w:val="center"/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</w:pPr>
            <w:r>
              <w:rPr>
                <w:rFonts w:asciiTheme="minorBidi" w:eastAsia="Cambria" w:hAnsiTheme="minorBidi" w:cstheme="minorBidi"/>
                <w:sz w:val="24"/>
                <w:szCs w:val="24"/>
                <w:lang w:val="fr-FR"/>
              </w:rPr>
              <w:t>(</w:t>
            </w: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Course)</w:t>
            </w:r>
            <w:r>
              <w:rPr>
                <w:rFonts w:asciiTheme="minorBidi" w:eastAsia="Cambria" w:hAnsiTheme="minorBidi" w:cstheme="minorBidi"/>
                <w:sz w:val="24"/>
                <w:szCs w:val="24"/>
              </w:rPr>
              <w:t xml:space="preserve"> </w:t>
            </w:r>
            <w:r w:rsidRPr="00DC285D">
              <w:rPr>
                <w:rFonts w:asciiTheme="minorBidi" w:hAnsiTheme="minorBidi" w:cstheme="minorBidi"/>
                <w:spacing w:val="1"/>
                <w:sz w:val="24"/>
                <w:szCs w:val="24"/>
                <w:shd w:val="clear" w:color="auto" w:fill="00FF00"/>
              </w:rPr>
              <w:t>Online</w:t>
            </w:r>
          </w:p>
        </w:tc>
        <w:tc>
          <w:tcPr>
            <w:tcW w:w="3118" w:type="dxa"/>
            <w:vAlign w:val="center"/>
          </w:tcPr>
          <w:p w14:paraId="28763A2D" w14:textId="77777777" w:rsidR="00DC285D" w:rsidRPr="00DC285D" w:rsidRDefault="00DC285D" w:rsidP="00DC285D">
            <w:pPr>
              <w:pStyle w:val="TableParagraph"/>
              <w:ind w:left="191" w:right="173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AA28A31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41" w:type="dxa"/>
            <w:vAlign w:val="center"/>
          </w:tcPr>
          <w:p w14:paraId="289C5C55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38" w:type="dxa"/>
            <w:vAlign w:val="center"/>
          </w:tcPr>
          <w:p w14:paraId="118EFD40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056B81" w:rsidRPr="00DC285D" w14:paraId="661BF1C2" w14:textId="77777777" w:rsidTr="00A86FE2">
        <w:trPr>
          <w:trHeight w:val="440"/>
        </w:trPr>
        <w:tc>
          <w:tcPr>
            <w:tcW w:w="1555" w:type="dxa"/>
            <w:vAlign w:val="center"/>
          </w:tcPr>
          <w:p w14:paraId="61535553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</w:p>
          <w:p w14:paraId="54FD2A64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  <w:rtl/>
                <w:lang w:bidi="ar-DZ"/>
              </w:rPr>
            </w:pPr>
            <w:r w:rsidRPr="00DC285D">
              <w:rPr>
                <w:rFonts w:asciiTheme="minorBidi" w:hAnsiTheme="minorBidi"/>
                <w:b/>
                <w:sz w:val="24"/>
                <w:szCs w:val="24"/>
              </w:rPr>
              <w:t>Sunday</w:t>
            </w:r>
          </w:p>
        </w:tc>
        <w:tc>
          <w:tcPr>
            <w:tcW w:w="3260" w:type="dxa"/>
            <w:vAlign w:val="center"/>
          </w:tcPr>
          <w:p w14:paraId="0F5024FC" w14:textId="6C753D29" w:rsidR="00DC285D" w:rsidRPr="00DC285D" w:rsidRDefault="00DC285D" w:rsidP="00DC285D">
            <w:pPr>
              <w:pStyle w:val="TableParagraph"/>
              <w:jc w:val="center"/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Plant physiology</w:t>
            </w:r>
          </w:p>
          <w:p w14:paraId="6AC132E6" w14:textId="29A2CE31" w:rsidR="00DC285D" w:rsidRPr="00DC285D" w:rsidRDefault="00DC285D" w:rsidP="007C1814">
            <w:pPr>
              <w:pStyle w:val="TableParagraph"/>
              <w:ind w:right="660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Course)</w:t>
            </w:r>
            <w:r w:rsidR="007C181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proofErr w:type="spellStart"/>
            <w:r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>s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enoussi</w:t>
            </w:r>
            <w:proofErr w:type="spellEnd"/>
          </w:p>
        </w:tc>
        <w:tc>
          <w:tcPr>
            <w:tcW w:w="3402" w:type="dxa"/>
            <w:vAlign w:val="center"/>
          </w:tcPr>
          <w:p w14:paraId="10CA99D1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eastAsia="Cambria" w:hAnsiTheme="minorBidi" w:cstheme="minorBidi"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Genetic bases of biodiversity</w:t>
            </w:r>
          </w:p>
          <w:p w14:paraId="677E3F1D" w14:textId="65CCF7D4" w:rsidR="00DC285D" w:rsidRPr="00DC285D" w:rsidRDefault="00DC285D" w:rsidP="007C1814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Course)</w:t>
            </w:r>
            <w:r>
              <w:rPr>
                <w:rFonts w:asciiTheme="minorBidi" w:eastAsia="Cambria" w:hAnsiTheme="minorBidi" w:cstheme="minorBidi"/>
                <w:sz w:val="24"/>
                <w:szCs w:val="24"/>
              </w:rPr>
              <w:t xml:space="preserve"> </w:t>
            </w: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Grama</w:t>
            </w:r>
          </w:p>
        </w:tc>
        <w:tc>
          <w:tcPr>
            <w:tcW w:w="3118" w:type="dxa"/>
            <w:vAlign w:val="center"/>
          </w:tcPr>
          <w:p w14:paraId="71483943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eastAsia="Cambria" w:hAnsiTheme="minorBidi" w:cstheme="minorBidi"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Genetic bases of biodiversity</w:t>
            </w:r>
          </w:p>
          <w:p w14:paraId="7AC9B799" w14:textId="69245918" w:rsidR="00DC285D" w:rsidRPr="00DC285D" w:rsidRDefault="00DC285D" w:rsidP="00DC285D">
            <w:pPr>
              <w:jc w:val="center"/>
              <w:rPr>
                <w:rFonts w:asciiTheme="minorBidi" w:eastAsia="Cambria" w:hAnsiTheme="minorBidi"/>
                <w:sz w:val="24"/>
                <w:szCs w:val="24"/>
              </w:rPr>
            </w:pPr>
            <w:r w:rsidRPr="00DC285D">
              <w:rPr>
                <w:rFonts w:asciiTheme="minorBidi" w:eastAsia="Cambria" w:hAnsiTheme="minorBidi"/>
                <w:sz w:val="24"/>
                <w:szCs w:val="24"/>
              </w:rPr>
              <w:t>(Directed work)</w:t>
            </w:r>
          </w:p>
          <w:p w14:paraId="4E03A595" w14:textId="77777777" w:rsidR="00DC285D" w:rsidRPr="00DC285D" w:rsidRDefault="00DC285D" w:rsidP="00DC285D">
            <w:pPr>
              <w:pStyle w:val="TableParagraph"/>
              <w:ind w:left="539" w:right="518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Grama</w:t>
            </w:r>
          </w:p>
        </w:tc>
        <w:tc>
          <w:tcPr>
            <w:tcW w:w="1276" w:type="dxa"/>
            <w:vAlign w:val="center"/>
          </w:tcPr>
          <w:p w14:paraId="7CF42928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41" w:type="dxa"/>
            <w:vAlign w:val="center"/>
          </w:tcPr>
          <w:p w14:paraId="3DDBD02E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38" w:type="dxa"/>
            <w:vAlign w:val="center"/>
          </w:tcPr>
          <w:p w14:paraId="34CE36E0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056B81" w:rsidRPr="00DC285D" w14:paraId="1076E5CB" w14:textId="77777777" w:rsidTr="00A86FE2">
        <w:trPr>
          <w:trHeight w:val="1094"/>
        </w:trPr>
        <w:tc>
          <w:tcPr>
            <w:tcW w:w="1555" w:type="dxa"/>
            <w:vAlign w:val="center"/>
          </w:tcPr>
          <w:p w14:paraId="59169D21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</w:p>
          <w:p w14:paraId="5396EC47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/>
                <w:b/>
                <w:sz w:val="24"/>
                <w:szCs w:val="24"/>
              </w:rPr>
              <w:t>Monday</w:t>
            </w:r>
          </w:p>
        </w:tc>
        <w:tc>
          <w:tcPr>
            <w:tcW w:w="3260" w:type="dxa"/>
            <w:vAlign w:val="center"/>
          </w:tcPr>
          <w:p w14:paraId="5FF35235" w14:textId="77777777" w:rsidR="00DC285D" w:rsidRPr="00DC285D" w:rsidRDefault="00DC285D" w:rsidP="00DC285D">
            <w:pPr>
              <w:jc w:val="center"/>
              <w:rPr>
                <w:rStyle w:val="rynqvb"/>
                <w:rFonts w:asciiTheme="minorBidi" w:hAnsi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/>
                <w:b/>
                <w:bCs/>
                <w:sz w:val="24"/>
                <w:szCs w:val="24"/>
              </w:rPr>
              <w:t>Instruments and biology methods and laboratory safety</w:t>
            </w:r>
          </w:p>
          <w:p w14:paraId="456C6706" w14:textId="77777777" w:rsidR="007C1814" w:rsidRDefault="00DC285D" w:rsidP="007C1814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Course)</w:t>
            </w:r>
            <w:r>
              <w:rPr>
                <w:rFonts w:asciiTheme="minorBidi" w:eastAsia="Cambria" w:hAnsiTheme="minorBidi" w:cstheme="minorBidi"/>
                <w:sz w:val="24"/>
                <w:szCs w:val="24"/>
              </w:rPr>
              <w:t xml:space="preserve"> </w:t>
            </w:r>
          </w:p>
          <w:p w14:paraId="056A7AFD" w14:textId="25C659B6" w:rsidR="00DC285D" w:rsidRPr="00DC285D" w:rsidRDefault="00DC285D" w:rsidP="007C1814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s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Kadi</w:t>
            </w:r>
          </w:p>
        </w:tc>
        <w:tc>
          <w:tcPr>
            <w:tcW w:w="3402" w:type="dxa"/>
            <w:vAlign w:val="center"/>
          </w:tcPr>
          <w:p w14:paraId="60FD014B" w14:textId="2DC7A07C" w:rsidR="00DC285D" w:rsidRPr="00DC285D" w:rsidRDefault="00DC285D" w:rsidP="00DC285D">
            <w:pPr>
              <w:pStyle w:val="TableParagraph"/>
              <w:ind w:left="86" w:right="21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Multiplication vegetative and biotechnology</w:t>
            </w:r>
          </w:p>
          <w:p w14:paraId="5CFB20FE" w14:textId="6AB91BBB" w:rsidR="00DC285D" w:rsidRPr="00DC285D" w:rsidRDefault="00DC285D" w:rsidP="007C1814">
            <w:pPr>
              <w:pStyle w:val="TableParagraph"/>
              <w:jc w:val="center"/>
              <w:rPr>
                <w:rFonts w:asciiTheme="minorBidi" w:eastAsia="Cambria" w:hAnsiTheme="minorBidi" w:cstheme="minorBidi"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b/>
                <w:spacing w:val="-47"/>
                <w:sz w:val="24"/>
                <w:szCs w:val="24"/>
              </w:rPr>
              <w:t>(</w:t>
            </w: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Course)</w:t>
            </w:r>
            <w:r>
              <w:rPr>
                <w:rFonts w:asciiTheme="minorBidi" w:eastAsia="Cambria" w:hAnsiTheme="minorBidi" w:cstheme="minorBidi"/>
                <w:sz w:val="24"/>
                <w:szCs w:val="24"/>
              </w:rPr>
              <w:t xml:space="preserve"> </w:t>
            </w:r>
          </w:p>
          <w:p w14:paraId="292DA4B7" w14:textId="1D80659D" w:rsidR="00DC285D" w:rsidRPr="00DC285D" w:rsidRDefault="00DC285D" w:rsidP="00DC285D">
            <w:pPr>
              <w:pStyle w:val="TableParagraph"/>
              <w:ind w:left="527" w:right="531" w:firstLine="24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s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Kadi</w:t>
            </w:r>
          </w:p>
        </w:tc>
        <w:tc>
          <w:tcPr>
            <w:tcW w:w="3118" w:type="dxa"/>
            <w:vAlign w:val="center"/>
          </w:tcPr>
          <w:p w14:paraId="5714BE4C" w14:textId="77777777" w:rsidR="00DC285D" w:rsidRPr="00DC285D" w:rsidRDefault="00DC285D" w:rsidP="00DC285D">
            <w:pPr>
              <w:pStyle w:val="TableParagraph"/>
              <w:ind w:left="191" w:right="175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1D53DD4" w14:textId="77777777" w:rsidR="00DC285D" w:rsidRPr="00DC285D" w:rsidRDefault="00DC285D" w:rsidP="00DC285D">
            <w:pPr>
              <w:pStyle w:val="TableParagraph"/>
              <w:ind w:left="228" w:right="217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1241" w:type="dxa"/>
            <w:vAlign w:val="center"/>
          </w:tcPr>
          <w:p w14:paraId="7CB1CE25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38" w:type="dxa"/>
            <w:vAlign w:val="center"/>
          </w:tcPr>
          <w:p w14:paraId="4C3E635E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056B81" w:rsidRPr="00920E92" w14:paraId="430BC78D" w14:textId="77777777" w:rsidTr="00A86FE2">
        <w:trPr>
          <w:trHeight w:val="687"/>
        </w:trPr>
        <w:tc>
          <w:tcPr>
            <w:tcW w:w="1555" w:type="dxa"/>
            <w:vMerge w:val="restart"/>
            <w:vAlign w:val="center"/>
          </w:tcPr>
          <w:p w14:paraId="3C5A4BA7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  <w:p w14:paraId="6F151444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</w:p>
          <w:p w14:paraId="16B7634D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DC285D">
              <w:rPr>
                <w:rFonts w:asciiTheme="minorBidi" w:hAnsiTheme="minorBidi"/>
                <w:b/>
                <w:sz w:val="24"/>
                <w:szCs w:val="24"/>
              </w:rPr>
              <w:t>Tuesday</w:t>
            </w:r>
          </w:p>
        </w:tc>
        <w:tc>
          <w:tcPr>
            <w:tcW w:w="3260" w:type="dxa"/>
            <w:vMerge w:val="restart"/>
            <w:vAlign w:val="center"/>
          </w:tcPr>
          <w:p w14:paraId="14693859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  <w:p w14:paraId="23A36ABA" w14:textId="61C70270" w:rsidR="00DC285D" w:rsidRPr="00DC285D" w:rsidRDefault="00DC285D" w:rsidP="00DC285D">
            <w:pPr>
              <w:pStyle w:val="TableParagraph"/>
              <w:jc w:val="center"/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Plant physiology</w:t>
            </w:r>
          </w:p>
          <w:p w14:paraId="25B61156" w14:textId="77777777" w:rsidR="007C1814" w:rsidRDefault="00DC285D" w:rsidP="007C1814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Course)</w:t>
            </w:r>
            <w:r w:rsidRPr="00DC285D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  <w:p w14:paraId="13358E9C" w14:textId="2798A31B" w:rsidR="00DC285D" w:rsidRPr="00DC285D" w:rsidRDefault="00DC285D" w:rsidP="007C1814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Senoussi</w:t>
            </w:r>
          </w:p>
        </w:tc>
        <w:tc>
          <w:tcPr>
            <w:tcW w:w="3402" w:type="dxa"/>
            <w:vAlign w:val="center"/>
          </w:tcPr>
          <w:p w14:paraId="08AC9F83" w14:textId="593F0B34" w:rsidR="00DC285D" w:rsidRPr="00DC285D" w:rsidRDefault="00DC285D" w:rsidP="00DC285D">
            <w:pPr>
              <w:pStyle w:val="TableParagraph"/>
              <w:jc w:val="center"/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Plant physiology</w:t>
            </w:r>
          </w:p>
          <w:p w14:paraId="617017D7" w14:textId="57BE2AA7" w:rsidR="00DC285D" w:rsidRPr="00DC285D" w:rsidRDefault="00DC285D" w:rsidP="00DC285D">
            <w:pPr>
              <w:pStyle w:val="TableParagraph"/>
              <w:ind w:left="191" w:right="171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Practical work) G1</w:t>
            </w:r>
          </w:p>
          <w:p w14:paraId="1777C18D" w14:textId="77777777" w:rsidR="00DC285D" w:rsidRPr="00DC285D" w:rsidRDefault="00DC285D" w:rsidP="00DC285D">
            <w:pPr>
              <w:pStyle w:val="TableParagraph"/>
              <w:ind w:left="191" w:right="174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s. </w:t>
            </w:r>
            <w:proofErr w:type="spellStart"/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Chehili</w:t>
            </w:r>
            <w:proofErr w:type="spellEnd"/>
          </w:p>
        </w:tc>
        <w:tc>
          <w:tcPr>
            <w:tcW w:w="3118" w:type="dxa"/>
            <w:vAlign w:val="center"/>
          </w:tcPr>
          <w:p w14:paraId="68490B52" w14:textId="77777777" w:rsidR="00DC285D" w:rsidRPr="00DC285D" w:rsidRDefault="00DC285D" w:rsidP="00DC285D">
            <w:pPr>
              <w:jc w:val="center"/>
              <w:rPr>
                <w:rStyle w:val="rynqvb"/>
                <w:rFonts w:asciiTheme="minorBidi" w:hAnsi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/>
                <w:b/>
                <w:bCs/>
                <w:sz w:val="24"/>
                <w:szCs w:val="24"/>
              </w:rPr>
              <w:t>Instruments and biology methods and laboratory safety</w:t>
            </w:r>
          </w:p>
          <w:p w14:paraId="55444578" w14:textId="3577274E" w:rsidR="00DC285D" w:rsidRPr="00DC285D" w:rsidRDefault="00DC285D" w:rsidP="00DC285D">
            <w:pPr>
              <w:pStyle w:val="TableParagraph"/>
              <w:ind w:left="191" w:right="177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Practical work) G1</w:t>
            </w:r>
          </w:p>
          <w:p w14:paraId="3729F006" w14:textId="77777777" w:rsidR="00DC285D" w:rsidRPr="00DC285D" w:rsidRDefault="00DC285D" w:rsidP="00DC285D">
            <w:pPr>
              <w:pStyle w:val="TableParagraph"/>
              <w:ind w:left="190" w:right="177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proofErr w:type="spellStart"/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Chebout</w:t>
            </w:r>
            <w:proofErr w:type="spellEnd"/>
          </w:p>
        </w:tc>
        <w:tc>
          <w:tcPr>
            <w:tcW w:w="1276" w:type="dxa"/>
            <w:vMerge w:val="restart"/>
            <w:vAlign w:val="center"/>
          </w:tcPr>
          <w:p w14:paraId="5EE9F171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41" w:type="dxa"/>
            <w:vMerge w:val="restart"/>
            <w:vAlign w:val="center"/>
          </w:tcPr>
          <w:p w14:paraId="4FE05F08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38" w:type="dxa"/>
            <w:vMerge w:val="restart"/>
            <w:vAlign w:val="center"/>
          </w:tcPr>
          <w:p w14:paraId="6DAA8DB8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056B81" w:rsidRPr="00920E92" w14:paraId="636B8FEA" w14:textId="77777777" w:rsidTr="00A86FE2">
        <w:trPr>
          <w:trHeight w:val="782"/>
        </w:trPr>
        <w:tc>
          <w:tcPr>
            <w:tcW w:w="1555" w:type="dxa"/>
            <w:vMerge/>
            <w:vAlign w:val="center"/>
          </w:tcPr>
          <w:p w14:paraId="35F341DE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3260" w:type="dxa"/>
            <w:vMerge/>
            <w:vAlign w:val="center"/>
          </w:tcPr>
          <w:p w14:paraId="5032ACBA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3402" w:type="dxa"/>
            <w:vAlign w:val="center"/>
          </w:tcPr>
          <w:p w14:paraId="4319358F" w14:textId="77777777" w:rsidR="00DC285D" w:rsidRPr="00DC285D" w:rsidRDefault="00DC285D" w:rsidP="00DC285D">
            <w:pPr>
              <w:jc w:val="center"/>
              <w:rPr>
                <w:rStyle w:val="rynqvb"/>
                <w:rFonts w:asciiTheme="minorBidi" w:hAnsi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/>
                <w:b/>
                <w:bCs/>
                <w:sz w:val="24"/>
                <w:szCs w:val="24"/>
              </w:rPr>
              <w:t>Instruments and biology methods and laboratory safety</w:t>
            </w:r>
          </w:p>
          <w:p w14:paraId="39288E8F" w14:textId="372B9E9F" w:rsidR="00DC285D" w:rsidRPr="00DC285D" w:rsidRDefault="00DC285D" w:rsidP="00DC285D">
            <w:pPr>
              <w:pStyle w:val="TableParagraph"/>
              <w:ind w:left="191" w:right="72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Practical work) G2</w:t>
            </w:r>
          </w:p>
          <w:p w14:paraId="63F1D518" w14:textId="77777777" w:rsidR="00DC285D" w:rsidRPr="00DC285D" w:rsidRDefault="00DC285D" w:rsidP="00DC285D">
            <w:pPr>
              <w:pStyle w:val="TableParagraph"/>
              <w:ind w:left="191" w:right="171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proofErr w:type="spellStart"/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Chebout</w:t>
            </w:r>
            <w:proofErr w:type="spellEnd"/>
          </w:p>
        </w:tc>
        <w:tc>
          <w:tcPr>
            <w:tcW w:w="3118" w:type="dxa"/>
            <w:vAlign w:val="center"/>
          </w:tcPr>
          <w:p w14:paraId="4F88EF0E" w14:textId="1F7117F3" w:rsidR="00DC285D" w:rsidRPr="00DC285D" w:rsidRDefault="00DC285D" w:rsidP="00DC285D">
            <w:pPr>
              <w:pStyle w:val="TableParagraph"/>
              <w:jc w:val="center"/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Plant physiology</w:t>
            </w:r>
          </w:p>
          <w:p w14:paraId="06160907" w14:textId="1EEFA073" w:rsidR="00DC285D" w:rsidRPr="00DC285D" w:rsidRDefault="00DC285D" w:rsidP="00DC285D">
            <w:pPr>
              <w:pStyle w:val="TableParagraph"/>
              <w:ind w:left="191" w:right="171"/>
              <w:jc w:val="center"/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Practical work) G2</w:t>
            </w:r>
          </w:p>
          <w:p w14:paraId="16650FD0" w14:textId="77777777" w:rsidR="00DC285D" w:rsidRPr="00DC285D" w:rsidRDefault="00DC285D" w:rsidP="00DC285D">
            <w:pPr>
              <w:pStyle w:val="TableParagraph"/>
              <w:ind w:left="191" w:right="177"/>
              <w:jc w:val="center"/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s. </w:t>
            </w:r>
            <w:proofErr w:type="spellStart"/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Chehili</w:t>
            </w:r>
            <w:proofErr w:type="spellEnd"/>
          </w:p>
        </w:tc>
        <w:tc>
          <w:tcPr>
            <w:tcW w:w="1276" w:type="dxa"/>
            <w:vMerge/>
            <w:vAlign w:val="center"/>
          </w:tcPr>
          <w:p w14:paraId="3E1C4FDE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41" w:type="dxa"/>
            <w:vMerge/>
            <w:vAlign w:val="center"/>
          </w:tcPr>
          <w:p w14:paraId="5F30BF0E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38" w:type="dxa"/>
            <w:vMerge/>
            <w:vAlign w:val="center"/>
          </w:tcPr>
          <w:p w14:paraId="6C1E59E5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056B81" w:rsidRPr="00DC285D" w14:paraId="6C533CED" w14:textId="77777777" w:rsidTr="00A86FE2">
        <w:trPr>
          <w:trHeight w:val="275"/>
        </w:trPr>
        <w:tc>
          <w:tcPr>
            <w:tcW w:w="1555" w:type="dxa"/>
            <w:vAlign w:val="center"/>
          </w:tcPr>
          <w:p w14:paraId="307CE93D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</w:p>
          <w:p w14:paraId="430C8BD9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/>
                <w:b/>
                <w:sz w:val="24"/>
                <w:szCs w:val="24"/>
              </w:rPr>
              <w:t>Wednesday</w:t>
            </w:r>
          </w:p>
        </w:tc>
        <w:tc>
          <w:tcPr>
            <w:tcW w:w="3260" w:type="dxa"/>
            <w:vAlign w:val="center"/>
          </w:tcPr>
          <w:p w14:paraId="535DD0A2" w14:textId="69EB195E" w:rsidR="00DC285D" w:rsidRPr="00DC285D" w:rsidRDefault="00DC285D" w:rsidP="00DC285D">
            <w:pPr>
              <w:pStyle w:val="TableParagraph"/>
              <w:ind w:left="86" w:right="21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Multiplication vegetative and biotechnology</w:t>
            </w:r>
          </w:p>
          <w:p w14:paraId="1E5419EB" w14:textId="774923B7" w:rsidR="00DC285D" w:rsidRPr="00DC285D" w:rsidRDefault="00DC285D" w:rsidP="007C1814">
            <w:pPr>
              <w:pStyle w:val="TableParagraph"/>
              <w:ind w:left="86" w:right="21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sz w:val="24"/>
                <w:szCs w:val="24"/>
              </w:rPr>
              <w:t>(Course)</w:t>
            </w:r>
            <w:r w:rsidR="007C1814"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 </w:t>
            </w: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s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Kadi</w:t>
            </w:r>
          </w:p>
        </w:tc>
        <w:tc>
          <w:tcPr>
            <w:tcW w:w="3402" w:type="dxa"/>
            <w:vAlign w:val="center"/>
          </w:tcPr>
          <w:p w14:paraId="16A39B18" w14:textId="77777777" w:rsidR="00A46B75" w:rsidRDefault="00DC285D" w:rsidP="00DC285D">
            <w:pPr>
              <w:pStyle w:val="TableParagraph"/>
              <w:ind w:right="72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Multiplication vegetative and biotechnology</w:t>
            </w:r>
            <w:r w:rsidRPr="00DC285D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1B730385" w14:textId="5C21C586" w:rsidR="00DC285D" w:rsidRPr="00DC285D" w:rsidRDefault="00DC285D" w:rsidP="00DC285D">
            <w:pPr>
              <w:pStyle w:val="TableParagraph"/>
              <w:ind w:right="72"/>
              <w:jc w:val="center"/>
              <w:rPr>
                <w:rFonts w:asciiTheme="minorBidi" w:eastAsia="Cambria" w:hAnsiTheme="minorBidi" w:cstheme="minorBidi"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Practical work) G1</w:t>
            </w:r>
          </w:p>
          <w:p w14:paraId="0563E7E6" w14:textId="77777777" w:rsidR="00DC285D" w:rsidRPr="00DC285D" w:rsidRDefault="00DC285D" w:rsidP="00DC285D">
            <w:pPr>
              <w:pStyle w:val="TableParagraph"/>
              <w:ind w:left="189" w:right="177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s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Kadi</w:t>
            </w:r>
          </w:p>
        </w:tc>
        <w:tc>
          <w:tcPr>
            <w:tcW w:w="3118" w:type="dxa"/>
            <w:vAlign w:val="center"/>
          </w:tcPr>
          <w:p w14:paraId="13CC1511" w14:textId="77777777" w:rsidR="00A46B75" w:rsidRDefault="00DC285D" w:rsidP="00DC285D">
            <w:pPr>
              <w:pStyle w:val="TableParagraph"/>
              <w:ind w:right="123" w:firstLine="70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Multiplication vegetative and biotechnology</w:t>
            </w:r>
            <w:r w:rsidRPr="00DC285D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5290B6F0" w14:textId="1D81B366" w:rsidR="00DC285D" w:rsidRPr="00DC285D" w:rsidRDefault="00DC285D" w:rsidP="00DC285D">
            <w:pPr>
              <w:pStyle w:val="TableParagraph"/>
              <w:ind w:right="123" w:firstLine="70"/>
              <w:jc w:val="center"/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Practical work) G2</w:t>
            </w:r>
          </w:p>
          <w:p w14:paraId="14C6FB51" w14:textId="77777777" w:rsidR="00DC285D" w:rsidRPr="00DC285D" w:rsidRDefault="00DC285D" w:rsidP="00DC285D">
            <w:pPr>
              <w:pStyle w:val="TableParagraph"/>
              <w:ind w:left="179" w:right="177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s. </w:t>
            </w:r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Kadi</w:t>
            </w:r>
          </w:p>
        </w:tc>
        <w:tc>
          <w:tcPr>
            <w:tcW w:w="1276" w:type="dxa"/>
            <w:vAlign w:val="center"/>
          </w:tcPr>
          <w:p w14:paraId="30A41C02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41" w:type="dxa"/>
            <w:vAlign w:val="center"/>
          </w:tcPr>
          <w:p w14:paraId="22D33A71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38" w:type="dxa"/>
            <w:vAlign w:val="center"/>
          </w:tcPr>
          <w:p w14:paraId="1C75BFFE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056B81" w:rsidRPr="00920E92" w14:paraId="0F820EDB" w14:textId="77777777" w:rsidTr="00A86FE2">
        <w:trPr>
          <w:trHeight w:val="70"/>
        </w:trPr>
        <w:tc>
          <w:tcPr>
            <w:tcW w:w="1555" w:type="dxa"/>
            <w:vAlign w:val="center"/>
          </w:tcPr>
          <w:p w14:paraId="50553F24" w14:textId="77777777" w:rsidR="00DC285D" w:rsidRPr="00DC285D" w:rsidRDefault="00DC285D" w:rsidP="00DC285D">
            <w:pPr>
              <w:jc w:val="center"/>
              <w:rPr>
                <w:rFonts w:asciiTheme="minorBidi" w:hAnsiTheme="minorBidi"/>
                <w:b/>
                <w:sz w:val="24"/>
                <w:szCs w:val="24"/>
              </w:rPr>
            </w:pPr>
            <w:r w:rsidRPr="00DC285D">
              <w:rPr>
                <w:rFonts w:asciiTheme="minorBidi" w:hAnsiTheme="minorBidi"/>
                <w:b/>
                <w:sz w:val="24"/>
                <w:szCs w:val="24"/>
              </w:rPr>
              <w:t>Thursday</w:t>
            </w:r>
          </w:p>
        </w:tc>
        <w:tc>
          <w:tcPr>
            <w:tcW w:w="3260" w:type="dxa"/>
            <w:vAlign w:val="center"/>
          </w:tcPr>
          <w:p w14:paraId="71642968" w14:textId="67809B3E" w:rsidR="00DC285D" w:rsidRPr="00DC285D" w:rsidRDefault="00DC285D" w:rsidP="00DC285D">
            <w:pPr>
              <w:pStyle w:val="TableParagraph"/>
              <w:ind w:left="604" w:right="162" w:firstLine="72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Biostatistics</w:t>
            </w:r>
          </w:p>
          <w:p w14:paraId="4AC511E9" w14:textId="77777777" w:rsidR="007C1814" w:rsidRDefault="00DC285D" w:rsidP="007C1814">
            <w:pPr>
              <w:pStyle w:val="TableParagraph"/>
              <w:ind w:left="604" w:right="162" w:firstLine="72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Fonts w:asciiTheme="minorBidi" w:hAnsiTheme="minorBidi" w:cstheme="minorBidi"/>
                <w:sz w:val="24"/>
                <w:szCs w:val="24"/>
              </w:rPr>
              <w:t>(Course)</w:t>
            </w:r>
          </w:p>
          <w:p w14:paraId="0A279136" w14:textId="5129C706" w:rsidR="00DC285D" w:rsidRPr="00DC285D" w:rsidRDefault="00DC285D" w:rsidP="007C1814">
            <w:pPr>
              <w:pStyle w:val="TableParagraph"/>
              <w:ind w:left="604" w:right="162" w:firstLine="72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proofErr w:type="spellStart"/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Boudjouref</w:t>
            </w:r>
            <w:proofErr w:type="spellEnd"/>
          </w:p>
        </w:tc>
        <w:tc>
          <w:tcPr>
            <w:tcW w:w="3402" w:type="dxa"/>
            <w:vAlign w:val="center"/>
          </w:tcPr>
          <w:p w14:paraId="2AFA813C" w14:textId="1848188D" w:rsidR="00DC285D" w:rsidRPr="00DC285D" w:rsidRDefault="00DC285D" w:rsidP="00DC285D">
            <w:pPr>
              <w:pStyle w:val="TableParagraph"/>
              <w:ind w:left="604" w:right="162" w:firstLine="72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Style w:val="rynqvb"/>
                <w:rFonts w:asciiTheme="minorBidi" w:hAnsiTheme="minorBidi" w:cstheme="minorBidi"/>
                <w:b/>
                <w:bCs/>
                <w:sz w:val="24"/>
                <w:szCs w:val="24"/>
              </w:rPr>
              <w:t>Biostatistics</w:t>
            </w:r>
          </w:p>
          <w:p w14:paraId="1104E007" w14:textId="77777777" w:rsidR="007C1814" w:rsidRDefault="00DC285D" w:rsidP="007C1814">
            <w:pPr>
              <w:pStyle w:val="TableParagraph"/>
              <w:ind w:left="191" w:right="174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285D">
              <w:rPr>
                <w:rFonts w:asciiTheme="minorBidi" w:eastAsia="Cambria" w:hAnsiTheme="minorBidi" w:cstheme="minorBidi"/>
                <w:sz w:val="24"/>
                <w:szCs w:val="24"/>
              </w:rPr>
              <w:t>(Directed work)</w:t>
            </w:r>
          </w:p>
          <w:p w14:paraId="090A8CCF" w14:textId="2F8EB6BB" w:rsidR="00DC285D" w:rsidRPr="00DC285D" w:rsidRDefault="00DC285D" w:rsidP="007C1814">
            <w:pPr>
              <w:pStyle w:val="TableParagraph"/>
              <w:ind w:left="191" w:right="174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  <w:bookmarkStart w:id="0" w:name="_GoBack"/>
            <w:bookmarkEnd w:id="0"/>
            <w:r w:rsidRPr="00DC285D">
              <w:rPr>
                <w:rFonts w:asciiTheme="minorBidi" w:eastAsia="Cambria" w:hAnsiTheme="minorBidi" w:cstheme="minorBidi"/>
                <w:b/>
                <w:bCs/>
                <w:sz w:val="24"/>
                <w:szCs w:val="24"/>
              </w:rPr>
              <w:t xml:space="preserve">Mr. </w:t>
            </w:r>
            <w:proofErr w:type="spellStart"/>
            <w:r w:rsidRPr="00DC285D">
              <w:rPr>
                <w:rFonts w:asciiTheme="minorBidi" w:hAnsiTheme="minorBidi" w:cstheme="minorBidi"/>
                <w:b/>
                <w:sz w:val="24"/>
                <w:szCs w:val="24"/>
              </w:rPr>
              <w:t>Boudjouref</w:t>
            </w:r>
            <w:proofErr w:type="spellEnd"/>
          </w:p>
        </w:tc>
        <w:tc>
          <w:tcPr>
            <w:tcW w:w="3118" w:type="dxa"/>
            <w:vAlign w:val="center"/>
          </w:tcPr>
          <w:p w14:paraId="74C8A54E" w14:textId="77777777" w:rsidR="00DC285D" w:rsidRPr="00DC285D" w:rsidRDefault="00DC285D" w:rsidP="00DC285D">
            <w:pPr>
              <w:pStyle w:val="TableParagraph"/>
              <w:ind w:left="189" w:right="177"/>
              <w:jc w:val="center"/>
              <w:rPr>
                <w:rFonts w:asciiTheme="minorBidi" w:hAnsiTheme="minorBidi" w:cstheme="minorBidi"/>
                <w:b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07AA5CF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41" w:type="dxa"/>
            <w:vAlign w:val="center"/>
          </w:tcPr>
          <w:p w14:paraId="0C37D570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38" w:type="dxa"/>
            <w:vAlign w:val="center"/>
          </w:tcPr>
          <w:p w14:paraId="5503D7FE" w14:textId="77777777" w:rsidR="00DC285D" w:rsidRPr="00DC285D" w:rsidRDefault="00DC285D" w:rsidP="00DC285D">
            <w:pPr>
              <w:pStyle w:val="TableParagraph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</w:tbl>
    <w:p w14:paraId="58E4930A" w14:textId="77777777" w:rsidR="00DC285D" w:rsidRPr="00081C87" w:rsidRDefault="00DC285D" w:rsidP="00DC285D">
      <w:pPr>
        <w:spacing w:after="1"/>
        <w:rPr>
          <w:b/>
          <w:sz w:val="21"/>
          <w:lang w:val="en-US"/>
        </w:rPr>
      </w:pPr>
    </w:p>
    <w:p w14:paraId="06396610" w14:textId="77777777" w:rsidR="00DC285D" w:rsidRPr="00DC285D" w:rsidRDefault="00DC285D" w:rsidP="00DC285D">
      <w:pPr>
        <w:tabs>
          <w:tab w:val="left" w:pos="10500"/>
        </w:tabs>
        <w:rPr>
          <w:lang w:val="en-US"/>
        </w:rPr>
      </w:pPr>
      <w:r w:rsidRPr="00DC285D">
        <w:rPr>
          <w:lang w:val="en-US"/>
        </w:rPr>
        <w:tab/>
      </w:r>
    </w:p>
    <w:p w14:paraId="630D2138" w14:textId="77777777" w:rsidR="00DC285D" w:rsidRPr="00DC285D" w:rsidRDefault="00DC285D" w:rsidP="00DC285D">
      <w:pPr>
        <w:tabs>
          <w:tab w:val="left" w:pos="10500"/>
        </w:tabs>
        <w:rPr>
          <w:lang w:val="en-US"/>
        </w:rPr>
      </w:pPr>
    </w:p>
    <w:p w14:paraId="596BC11F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15DC9D01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4B7FE191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03FD45FB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26725A8B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0C084E5B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35B2B3F4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23AE68A4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74F11C9D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60E3A659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18719327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58270B72" w14:textId="77777777" w:rsidR="009A2A1E" w:rsidRPr="00DC285D" w:rsidRDefault="009A2A1E" w:rsidP="009A2A1E">
      <w:pPr>
        <w:rPr>
          <w:rFonts w:asciiTheme="minorBidi" w:hAnsiTheme="minorBidi"/>
          <w:sz w:val="24"/>
          <w:szCs w:val="24"/>
          <w:lang w:val="en-US"/>
        </w:rPr>
      </w:pPr>
    </w:p>
    <w:p w14:paraId="6CEEEACE" w14:textId="77777777" w:rsidR="009A2A1E" w:rsidRPr="00DC285D" w:rsidRDefault="009A2A1E" w:rsidP="009A2A1E">
      <w:pPr>
        <w:tabs>
          <w:tab w:val="left" w:pos="2993"/>
        </w:tabs>
        <w:rPr>
          <w:rFonts w:asciiTheme="minorBidi" w:hAnsiTheme="minorBidi"/>
          <w:sz w:val="24"/>
          <w:szCs w:val="24"/>
          <w:lang w:val="en-US"/>
        </w:rPr>
      </w:pPr>
      <w:r w:rsidRPr="00DC285D">
        <w:rPr>
          <w:rFonts w:asciiTheme="minorBidi" w:hAnsiTheme="minorBidi"/>
          <w:sz w:val="24"/>
          <w:szCs w:val="24"/>
          <w:lang w:val="en-US"/>
        </w:rPr>
        <w:tab/>
      </w:r>
    </w:p>
    <w:p w14:paraId="7F336182" w14:textId="77777777" w:rsidR="009A2A1E" w:rsidRPr="00DC285D" w:rsidRDefault="009A2A1E" w:rsidP="009A2A1E">
      <w:pPr>
        <w:bidi/>
        <w:ind w:left="9912" w:firstLine="708"/>
        <w:rPr>
          <w:rFonts w:asciiTheme="minorBidi" w:hAnsiTheme="minorBidi"/>
          <w:b/>
          <w:bCs/>
          <w:sz w:val="24"/>
          <w:szCs w:val="24"/>
          <w:lang w:val="en-US"/>
        </w:rPr>
      </w:pPr>
    </w:p>
    <w:sectPr w:rsidR="009A2A1E" w:rsidRPr="00DC285D" w:rsidSect="00DC285D">
      <w:pgSz w:w="16838" w:h="11906" w:orient="landscape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51414C" w14:textId="77777777" w:rsidR="00C862A0" w:rsidRDefault="00C862A0" w:rsidP="008A6153">
      <w:pPr>
        <w:spacing w:after="0" w:line="240" w:lineRule="auto"/>
      </w:pPr>
      <w:r>
        <w:separator/>
      </w:r>
    </w:p>
  </w:endnote>
  <w:endnote w:type="continuationSeparator" w:id="0">
    <w:p w14:paraId="600B733C" w14:textId="77777777" w:rsidR="00C862A0" w:rsidRDefault="00C862A0" w:rsidP="008A61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DE1C6C" w14:textId="77777777" w:rsidR="00C862A0" w:rsidRDefault="00C862A0" w:rsidP="008A6153">
      <w:pPr>
        <w:spacing w:after="0" w:line="240" w:lineRule="auto"/>
      </w:pPr>
      <w:r>
        <w:separator/>
      </w:r>
    </w:p>
  </w:footnote>
  <w:footnote w:type="continuationSeparator" w:id="0">
    <w:p w14:paraId="7D03F1F7" w14:textId="77777777" w:rsidR="00C862A0" w:rsidRDefault="00C862A0" w:rsidP="008A61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EE213" w14:textId="674A49D9" w:rsidR="0033669A" w:rsidRDefault="0033669A">
    <w:pPr>
      <w:pStyle w:val="En-tte"/>
    </w:pPr>
    <w:r>
      <w:rPr>
        <w:noProof/>
        <w:lang w:eastAsia="fr-FR"/>
      </w:rPr>
      <w:drawing>
        <wp:anchor distT="0" distB="0" distL="0" distR="0" simplePos="0" relativeHeight="251661312" behindDoc="1" locked="0" layoutInCell="1" allowOverlap="1" wp14:anchorId="27FFF6A1" wp14:editId="16FD8999">
          <wp:simplePos x="0" y="0"/>
          <wp:positionH relativeFrom="page">
            <wp:posOffset>682625</wp:posOffset>
          </wp:positionH>
          <wp:positionV relativeFrom="page">
            <wp:posOffset>28575</wp:posOffset>
          </wp:positionV>
          <wp:extent cx="9391396" cy="787400"/>
          <wp:effectExtent l="0" t="0" r="0" b="0"/>
          <wp:wrapNone/>
          <wp:docPr id="80747582" name="Image 807475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391396" cy="787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53546" w14:textId="77777777" w:rsidR="0033669A" w:rsidRDefault="0033669A">
    <w:pPr>
      <w:pStyle w:val="Corpsdetexte"/>
      <w:spacing w:line="14" w:lineRule="auto"/>
      <w:rPr>
        <w:b/>
        <w:sz w:val="20"/>
      </w:rPr>
    </w:pPr>
    <w:r>
      <w:rPr>
        <w:noProof/>
        <w:lang w:eastAsia="fr-FR"/>
      </w:rPr>
      <w:drawing>
        <wp:anchor distT="0" distB="0" distL="0" distR="0" simplePos="0" relativeHeight="251659264" behindDoc="1" locked="0" layoutInCell="1" allowOverlap="1" wp14:anchorId="20D2E45D" wp14:editId="558F771C">
          <wp:simplePos x="0" y="0"/>
          <wp:positionH relativeFrom="page">
            <wp:posOffset>480059</wp:posOffset>
          </wp:positionH>
          <wp:positionV relativeFrom="page">
            <wp:posOffset>0</wp:posOffset>
          </wp:positionV>
          <wp:extent cx="9391396" cy="787400"/>
          <wp:effectExtent l="0" t="0" r="0" b="0"/>
          <wp:wrapNone/>
          <wp:docPr id="894785534" name="Image 8947855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391396" cy="787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zM3Mrc0tTQzMTFT0lEKTi0uzszPAymwrAUAKCQ6viwAAAA="/>
  </w:docVars>
  <w:rsids>
    <w:rsidRoot w:val="00CE5426"/>
    <w:rsid w:val="00023AA7"/>
    <w:rsid w:val="00056B81"/>
    <w:rsid w:val="00062EDD"/>
    <w:rsid w:val="00080C0C"/>
    <w:rsid w:val="00091065"/>
    <w:rsid w:val="00093B05"/>
    <w:rsid w:val="000A0BDB"/>
    <w:rsid w:val="000A2D11"/>
    <w:rsid w:val="000A44C7"/>
    <w:rsid w:val="000A486B"/>
    <w:rsid w:val="000B55E9"/>
    <w:rsid w:val="000B7AFD"/>
    <w:rsid w:val="000C325B"/>
    <w:rsid w:val="0010473F"/>
    <w:rsid w:val="001218D9"/>
    <w:rsid w:val="0012798C"/>
    <w:rsid w:val="00135E72"/>
    <w:rsid w:val="00152BD9"/>
    <w:rsid w:val="0015725B"/>
    <w:rsid w:val="0016711D"/>
    <w:rsid w:val="00180341"/>
    <w:rsid w:val="001B6FB7"/>
    <w:rsid w:val="001D39F5"/>
    <w:rsid w:val="001D4600"/>
    <w:rsid w:val="002110EB"/>
    <w:rsid w:val="0021357A"/>
    <w:rsid w:val="002247C3"/>
    <w:rsid w:val="00240674"/>
    <w:rsid w:val="00283417"/>
    <w:rsid w:val="00293143"/>
    <w:rsid w:val="002B0164"/>
    <w:rsid w:val="002E1EF3"/>
    <w:rsid w:val="00302C2F"/>
    <w:rsid w:val="00310063"/>
    <w:rsid w:val="003124AD"/>
    <w:rsid w:val="00315A9F"/>
    <w:rsid w:val="00316EC3"/>
    <w:rsid w:val="003239AC"/>
    <w:rsid w:val="0033669A"/>
    <w:rsid w:val="003470C0"/>
    <w:rsid w:val="00347478"/>
    <w:rsid w:val="00350A03"/>
    <w:rsid w:val="00361F98"/>
    <w:rsid w:val="00363992"/>
    <w:rsid w:val="00363F83"/>
    <w:rsid w:val="0036539A"/>
    <w:rsid w:val="0036794E"/>
    <w:rsid w:val="00382119"/>
    <w:rsid w:val="003A5A3D"/>
    <w:rsid w:val="003C6D21"/>
    <w:rsid w:val="003D13EF"/>
    <w:rsid w:val="003D34F2"/>
    <w:rsid w:val="003E681A"/>
    <w:rsid w:val="004201DA"/>
    <w:rsid w:val="00422EF9"/>
    <w:rsid w:val="004548B3"/>
    <w:rsid w:val="004729B7"/>
    <w:rsid w:val="00477924"/>
    <w:rsid w:val="00484DDF"/>
    <w:rsid w:val="00491A1E"/>
    <w:rsid w:val="00496E70"/>
    <w:rsid w:val="004B1F24"/>
    <w:rsid w:val="004D5AF0"/>
    <w:rsid w:val="004E422E"/>
    <w:rsid w:val="00527B11"/>
    <w:rsid w:val="00544BD3"/>
    <w:rsid w:val="005723FB"/>
    <w:rsid w:val="005812A2"/>
    <w:rsid w:val="005A06A8"/>
    <w:rsid w:val="005A48B1"/>
    <w:rsid w:val="005B2E7A"/>
    <w:rsid w:val="005D2133"/>
    <w:rsid w:val="005E6B1C"/>
    <w:rsid w:val="005F6C22"/>
    <w:rsid w:val="0061436F"/>
    <w:rsid w:val="00615F75"/>
    <w:rsid w:val="006307E6"/>
    <w:rsid w:val="00635B63"/>
    <w:rsid w:val="00637E88"/>
    <w:rsid w:val="00640914"/>
    <w:rsid w:val="00672B22"/>
    <w:rsid w:val="006A216D"/>
    <w:rsid w:val="006A6F92"/>
    <w:rsid w:val="006E62C9"/>
    <w:rsid w:val="006F0E12"/>
    <w:rsid w:val="00700F37"/>
    <w:rsid w:val="00720522"/>
    <w:rsid w:val="00723109"/>
    <w:rsid w:val="0073150B"/>
    <w:rsid w:val="007329FD"/>
    <w:rsid w:val="0073758F"/>
    <w:rsid w:val="00751A6D"/>
    <w:rsid w:val="00753661"/>
    <w:rsid w:val="00760207"/>
    <w:rsid w:val="0078464E"/>
    <w:rsid w:val="00797718"/>
    <w:rsid w:val="007A0FF2"/>
    <w:rsid w:val="007C163C"/>
    <w:rsid w:val="007C1814"/>
    <w:rsid w:val="007D25F0"/>
    <w:rsid w:val="007D36E1"/>
    <w:rsid w:val="007D6352"/>
    <w:rsid w:val="007D7B6E"/>
    <w:rsid w:val="007E3CD1"/>
    <w:rsid w:val="007E7793"/>
    <w:rsid w:val="008333ED"/>
    <w:rsid w:val="0086164B"/>
    <w:rsid w:val="00870852"/>
    <w:rsid w:val="00873D51"/>
    <w:rsid w:val="00874D6E"/>
    <w:rsid w:val="008A6153"/>
    <w:rsid w:val="008B2B4A"/>
    <w:rsid w:val="008B2B80"/>
    <w:rsid w:val="008D2B06"/>
    <w:rsid w:val="008E2D3E"/>
    <w:rsid w:val="008F2DCB"/>
    <w:rsid w:val="008F5B9E"/>
    <w:rsid w:val="00914EB6"/>
    <w:rsid w:val="00920E92"/>
    <w:rsid w:val="00950838"/>
    <w:rsid w:val="009701F8"/>
    <w:rsid w:val="009847EA"/>
    <w:rsid w:val="009903F6"/>
    <w:rsid w:val="00997637"/>
    <w:rsid w:val="00997B64"/>
    <w:rsid w:val="009A2A1E"/>
    <w:rsid w:val="009A4B60"/>
    <w:rsid w:val="009E754C"/>
    <w:rsid w:val="009F4555"/>
    <w:rsid w:val="00A00D14"/>
    <w:rsid w:val="00A36C1A"/>
    <w:rsid w:val="00A46B75"/>
    <w:rsid w:val="00A54E95"/>
    <w:rsid w:val="00A80498"/>
    <w:rsid w:val="00A86FE2"/>
    <w:rsid w:val="00AA47E6"/>
    <w:rsid w:val="00AB7263"/>
    <w:rsid w:val="00AD4C53"/>
    <w:rsid w:val="00B20A88"/>
    <w:rsid w:val="00B31E73"/>
    <w:rsid w:val="00B67EE9"/>
    <w:rsid w:val="00B7498B"/>
    <w:rsid w:val="00BA6B13"/>
    <w:rsid w:val="00BC5047"/>
    <w:rsid w:val="00C01CFE"/>
    <w:rsid w:val="00C12F74"/>
    <w:rsid w:val="00C21235"/>
    <w:rsid w:val="00C335FF"/>
    <w:rsid w:val="00C578FF"/>
    <w:rsid w:val="00C862A0"/>
    <w:rsid w:val="00C942E9"/>
    <w:rsid w:val="00CA3DCB"/>
    <w:rsid w:val="00CC5A80"/>
    <w:rsid w:val="00CD5790"/>
    <w:rsid w:val="00CE5426"/>
    <w:rsid w:val="00CF129F"/>
    <w:rsid w:val="00CF4926"/>
    <w:rsid w:val="00CF6C7B"/>
    <w:rsid w:val="00D0409E"/>
    <w:rsid w:val="00D13AB0"/>
    <w:rsid w:val="00D537B9"/>
    <w:rsid w:val="00D728E8"/>
    <w:rsid w:val="00D82A43"/>
    <w:rsid w:val="00D84510"/>
    <w:rsid w:val="00D971BE"/>
    <w:rsid w:val="00DA25E3"/>
    <w:rsid w:val="00DA78DC"/>
    <w:rsid w:val="00DA7A85"/>
    <w:rsid w:val="00DC285D"/>
    <w:rsid w:val="00DD6134"/>
    <w:rsid w:val="00DE5B2D"/>
    <w:rsid w:val="00DF33BB"/>
    <w:rsid w:val="00E420B2"/>
    <w:rsid w:val="00E55854"/>
    <w:rsid w:val="00E57BC9"/>
    <w:rsid w:val="00E8235A"/>
    <w:rsid w:val="00E8464C"/>
    <w:rsid w:val="00E95574"/>
    <w:rsid w:val="00EA77A7"/>
    <w:rsid w:val="00EB13E9"/>
    <w:rsid w:val="00EB30F8"/>
    <w:rsid w:val="00EF5054"/>
    <w:rsid w:val="00EF53EA"/>
    <w:rsid w:val="00F44195"/>
    <w:rsid w:val="00F50D84"/>
    <w:rsid w:val="00F51902"/>
    <w:rsid w:val="00FB0E93"/>
    <w:rsid w:val="00FB2A5C"/>
    <w:rsid w:val="00FB7106"/>
    <w:rsid w:val="00FF7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003B4"/>
  <w15:docId w15:val="{5F80887D-378D-41BD-876B-723FF6CD3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5426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CE542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-tte">
    <w:name w:val="header"/>
    <w:basedOn w:val="Normal"/>
    <w:link w:val="En-tteCar"/>
    <w:uiPriority w:val="99"/>
    <w:unhideWhenUsed/>
    <w:rsid w:val="0064091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40914"/>
  </w:style>
  <w:style w:type="table" w:customStyle="1" w:styleId="Grilledutableau1">
    <w:name w:val="Grille du tableau1"/>
    <w:basedOn w:val="TableauNormal"/>
    <w:next w:val="Grilledutableau"/>
    <w:uiPriority w:val="59"/>
    <w:rsid w:val="005E6B1C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ieddepage">
    <w:name w:val="footer"/>
    <w:basedOn w:val="Normal"/>
    <w:link w:val="PieddepageCar"/>
    <w:uiPriority w:val="99"/>
    <w:unhideWhenUsed/>
    <w:rsid w:val="008A61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A6153"/>
  </w:style>
  <w:style w:type="table" w:customStyle="1" w:styleId="TableNormal">
    <w:name w:val="Table Normal"/>
    <w:uiPriority w:val="2"/>
    <w:semiHidden/>
    <w:unhideWhenUsed/>
    <w:qFormat/>
    <w:rsid w:val="009A2A1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link w:val="CorpsdetexteCar"/>
    <w:uiPriority w:val="1"/>
    <w:qFormat/>
    <w:rsid w:val="009A2A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CorpsdetexteCar">
    <w:name w:val="Corps de texte Car"/>
    <w:basedOn w:val="Policepardfaut"/>
    <w:link w:val="Corpsdetexte"/>
    <w:uiPriority w:val="1"/>
    <w:rsid w:val="009A2A1E"/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9A2A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rynqvb">
    <w:name w:val="rynqvb"/>
    <w:basedOn w:val="Policepardfaut"/>
    <w:rsid w:val="00DC28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63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55100-A1F8-4AE0-80B0-262AB1EC7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7</Pages>
  <Words>1020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D</dc:creator>
  <cp:lastModifiedBy>hp</cp:lastModifiedBy>
  <cp:revision>40</cp:revision>
  <dcterms:created xsi:type="dcterms:W3CDTF">2023-09-17T09:48:00Z</dcterms:created>
  <dcterms:modified xsi:type="dcterms:W3CDTF">2023-09-17T21:27:00Z</dcterms:modified>
</cp:coreProperties>
</file>